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D33F0E" w:rsidRPr="00D33F0E" w14:paraId="548C0B8B" w14:textId="77777777" w:rsidTr="00B803E7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D33F0E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D33F0E">
              <w:rPr>
                <w:rFonts w:eastAsia="Times New Roman" w:cs="Times New Roman"/>
                <w:noProof/>
                <w:lang w:val="sr-Latn-RS" w:eastAsia="sr-Latn-R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D33F0E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3C10747C" w14:textId="77777777" w:rsidR="00230A0A" w:rsidRPr="00D33F0E" w:rsidRDefault="00230A0A" w:rsidP="00230A0A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Управа за финансирање и подстицање енергетске ефикасности</w:t>
            </w:r>
          </w:p>
          <w:p w14:paraId="77FE505E" w14:textId="0603CFA0" w:rsidR="00266FBA" w:rsidRPr="00D33F0E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Министарство рударства и енергетике</w:t>
            </w:r>
          </w:p>
          <w:p w14:paraId="6EC21B1E" w14:textId="5F13D41A" w:rsidR="00266FBA" w:rsidRPr="00D33F0E" w:rsidRDefault="00574FE5" w:rsidP="00D4157D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784D63"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, </w:t>
            </w:r>
            <w:r w:rsidR="00D4157D" w:rsidRPr="00D33F0E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7430291E" w:rsidR="00266FBA" w:rsidRPr="00D33F0E" w:rsidRDefault="00266FBA" w:rsidP="00431940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Прилог 1</w:t>
            </w:r>
            <w:r w:rsidR="00D85FE1"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</w:t>
            </w:r>
            <w:r w:rsidR="00302014"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А</w:t>
            </w:r>
          </w:p>
        </w:tc>
      </w:tr>
      <w:tr w:rsidR="00D33F0E" w:rsidRPr="00D33F0E" w14:paraId="763FFBB2" w14:textId="77777777" w:rsidTr="00B803E7">
        <w:trPr>
          <w:trHeight w:val="400"/>
        </w:trPr>
        <w:tc>
          <w:tcPr>
            <w:tcW w:w="1134" w:type="dxa"/>
            <w:vMerge/>
          </w:tcPr>
          <w:p w14:paraId="159E9C03" w14:textId="77777777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1BA3A672" w14:textId="554D6814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19CF" w14:textId="7EF6AB7B" w:rsidR="00266FBA" w:rsidRPr="00D33F0E" w:rsidRDefault="00D07821" w:rsidP="00B11AF6">
            <w:pPr>
              <w:rPr>
                <w:rFonts w:eastAsia="Times New Roman" w:cs="Times New Roman"/>
                <w:b/>
                <w:bCs/>
                <w:spacing w:val="-10"/>
                <w:sz w:val="24"/>
                <w:szCs w:val="24"/>
                <w:lang w:eastAsia="sr-Latn-RS"/>
              </w:rPr>
            </w:pPr>
            <w:r w:rsidRPr="00D33F0E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Е</w:t>
            </w:r>
            <w:r w:rsidR="00266FBA" w:rsidRPr="00D33F0E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виденциони број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1575" w14:textId="77777777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  <w:tr w:rsidR="00266FBA" w:rsidRPr="00D33F0E" w14:paraId="632A26C5" w14:textId="77777777" w:rsidTr="00B803E7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003536AA" w:rsidR="00266FBA" w:rsidRPr="00D33F0E" w:rsidRDefault="00D07821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D33F0E"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D33F0E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D33F0E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2F3BF16F" w14:textId="77777777" w:rsidR="00B11AF6" w:rsidRPr="00D33F0E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74A28459" w14:textId="77777777" w:rsidR="00B11AF6" w:rsidRPr="00D33F0E" w:rsidRDefault="00B11AF6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p w14:paraId="058F0A3F" w14:textId="77777777" w:rsidR="00FE4489" w:rsidRPr="00D33F0E" w:rsidRDefault="00B11AF6" w:rsidP="00FE4489">
      <w:pPr>
        <w:jc w:val="center"/>
        <w:rPr>
          <w:rFonts w:eastAsia="Times New Roman" w:cs="Times New Roman"/>
          <w:b/>
          <w:bCs/>
          <w:spacing w:val="-14"/>
          <w:sz w:val="28"/>
          <w:szCs w:val="28"/>
          <w:lang w:val="sr-Cyrl-CS" w:eastAsia="sr-Latn-RS"/>
        </w:rPr>
      </w:pPr>
      <w:r w:rsidRPr="00D33F0E">
        <w:rPr>
          <w:rFonts w:eastAsia="Times New Roman" w:cs="Times New Roman"/>
          <w:b/>
          <w:bCs/>
          <w:spacing w:val="-14"/>
          <w:sz w:val="28"/>
          <w:szCs w:val="28"/>
          <w:lang w:eastAsia="sr-Latn-RS"/>
        </w:rPr>
        <w:t>ПРИЈАВНИ ОБРАЗАЦ</w:t>
      </w:r>
    </w:p>
    <w:p w14:paraId="5FD163E3" w14:textId="2AD65BD1" w:rsidR="00FE4489" w:rsidRPr="00D33F0E" w:rsidRDefault="00FE4489" w:rsidP="00FE4489">
      <w:pPr>
        <w:jc w:val="center"/>
        <w:rPr>
          <w:rFonts w:eastAsia="Times New Roman" w:cs="Times New Roman"/>
          <w:spacing w:val="-14"/>
          <w:sz w:val="24"/>
          <w:szCs w:val="24"/>
          <w:lang w:val="ru-RU" w:eastAsia="sr-Latn-RS"/>
        </w:rPr>
      </w:pPr>
      <w:r w:rsidRPr="00D33F0E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за пројекте унапређења енергетске ефикасности који обухватају мере из одељка </w:t>
      </w:r>
      <w:r w:rsidRPr="00D33F0E">
        <w:rPr>
          <w:rFonts w:eastAsia="Times New Roman" w:cs="Times New Roman"/>
          <w:spacing w:val="-14"/>
          <w:sz w:val="24"/>
          <w:szCs w:val="24"/>
          <w:lang w:val="en-US" w:eastAsia="sr-Latn-RS"/>
        </w:rPr>
        <w:t>I</w:t>
      </w:r>
      <w:r w:rsidRPr="00D33F0E">
        <w:rPr>
          <w:rFonts w:eastAsia="Times New Roman" w:cs="Times New Roman"/>
          <w:spacing w:val="-14"/>
          <w:sz w:val="24"/>
          <w:szCs w:val="24"/>
          <w:lang w:val="ru-RU" w:eastAsia="sr-Latn-RS"/>
        </w:rPr>
        <w:t xml:space="preserve">. </w:t>
      </w:r>
      <w:r w:rsidRPr="00D33F0E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став 1. тачке 1), 2), 3), 4) и 6) Јавног позива </w:t>
      </w:r>
      <w:r w:rsidR="00D33F0E" w:rsidRPr="00D33F0E">
        <w:rPr>
          <w:rFonts w:eastAsia="Times New Roman" w:cs="Times New Roman"/>
          <w:spacing w:val="-14"/>
          <w:sz w:val="24"/>
          <w:szCs w:val="24"/>
          <w:lang w:val="ru-RU" w:eastAsia="sr-Latn-RS"/>
        </w:rPr>
        <w:t>1</w:t>
      </w:r>
      <w:r w:rsidRPr="00D33F0E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>/2</w:t>
      </w:r>
      <w:r w:rsidR="00D33F0E" w:rsidRPr="00D33F0E">
        <w:rPr>
          <w:rFonts w:eastAsia="Times New Roman" w:cs="Times New Roman"/>
          <w:spacing w:val="-14"/>
          <w:sz w:val="24"/>
          <w:szCs w:val="24"/>
          <w:lang w:val="ru-RU" w:eastAsia="sr-Latn-RS"/>
        </w:rPr>
        <w:t>6</w:t>
      </w:r>
    </w:p>
    <w:p w14:paraId="7F558B0F" w14:textId="77777777" w:rsidR="00FE4489" w:rsidRPr="00D33F0E" w:rsidRDefault="00FE4489" w:rsidP="00135709">
      <w:pPr>
        <w:jc w:val="both"/>
        <w:rPr>
          <w:rFonts w:eastAsia="Times New Roman" w:cs="Times New Roman"/>
          <w:b/>
          <w:bCs/>
          <w:spacing w:val="-14"/>
          <w:sz w:val="28"/>
          <w:szCs w:val="28"/>
          <w:lang w:val="sr-Cyrl-CS" w:eastAsia="sr-Latn-RS"/>
        </w:rPr>
      </w:pPr>
    </w:p>
    <w:p w14:paraId="73CF3F24" w14:textId="77777777" w:rsidR="00CC1A0D" w:rsidRPr="00D33F0E" w:rsidRDefault="00CC1A0D" w:rsidP="00CC1A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1. Јединица локалне самоуправе </w:t>
      </w: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а општина</w:t>
      </w:r>
    </w:p>
    <w:p w14:paraId="70B62C41" w14:textId="77777777" w:rsidR="00CC1A0D" w:rsidRPr="00D33F0E" w:rsidRDefault="00CC1A0D" w:rsidP="00CC1A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1.1. Општи подаци о јединици локалне самоуправе</w:t>
      </w: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ој општин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D33F0E" w:rsidRPr="00D33F0E" w14:paraId="3C36AD5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32248772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1.1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6CEC3E" w14:textId="70560FB1" w:rsidR="00030499" w:rsidRPr="00D33F0E" w:rsidRDefault="00030499" w:rsidP="006641AA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73AFD977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15384608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7467E3D5" w14:textId="05FAA700" w:rsidR="00F347AD" w:rsidRPr="00D33F0E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1.</w:t>
            </w:r>
            <w:r w:rsidR="0017501D"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09C6B33" w14:textId="3B1B6FE0" w:rsidR="00F347AD" w:rsidRPr="00D33F0E" w:rsidDel="0026663C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BC95115" w14:textId="77777777" w:rsidR="00F347AD" w:rsidRPr="00D33F0E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13D65F32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6EBB756A" w14:textId="77777777" w:rsidR="0017501D" w:rsidRPr="00D33F0E" w:rsidRDefault="0017501D" w:rsidP="0017501D">
            <w:pPr>
              <w:rPr>
                <w:rFonts w:eastAsia="Times New Roman" w:cs="Times New Roman"/>
                <w:lang w:val="hr-HR"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28944C09" w14:textId="77777777" w:rsidR="0017501D" w:rsidRPr="00D33F0E" w:rsidRDefault="0017501D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штанск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C35B7BB" w14:textId="77777777" w:rsidR="0017501D" w:rsidRPr="00D33F0E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5867D978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6EC97EB0" w14:textId="26AE9F4A" w:rsidR="0017501D" w:rsidRPr="00D33F0E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1.</w:t>
            </w:r>
            <w:r w:rsidRPr="00D33F0E">
              <w:rPr>
                <w:rFonts w:eastAsia="Times New Roman" w:cs="Times New Roman"/>
                <w:lang w:val="sr-Cyrl-CS" w:eastAsia="sr-Latn-RS"/>
              </w:rPr>
              <w:t>3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30E1402" w14:textId="77777777" w:rsidR="0017501D" w:rsidRPr="00D33F0E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E226420" w14:textId="77777777" w:rsidR="0017501D" w:rsidRPr="00D33F0E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0381C5A7" w14:textId="77777777" w:rsidTr="00A639C8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37A46503" w14:textId="1A89C9B2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hr-HR" w:eastAsia="sr-Latn-RS"/>
              </w:rPr>
              <w:t>1.1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8C3FEAE" w14:textId="77777777" w:rsidR="00FA6AF5" w:rsidRPr="00D33F0E" w:rsidRDefault="00FA6AF5" w:rsidP="00A639C8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20E23D7" w14:textId="77777777" w:rsidR="00FA6AF5" w:rsidRPr="00D33F0E" w:rsidRDefault="00FA6AF5" w:rsidP="00A639C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6A16F831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5C6921DB" w14:textId="4942C1B0" w:rsidR="00F347AD" w:rsidRPr="00D33F0E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1.</w:t>
            </w:r>
            <w:r w:rsidR="0017501D" w:rsidRPr="00D33F0E">
              <w:rPr>
                <w:rFonts w:eastAsia="Times New Roman" w:cs="Times New Roman"/>
                <w:lang w:val="sr-Cyrl-CS" w:eastAsia="sr-Latn-RS"/>
              </w:rPr>
              <w:t>5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844A8EC" w14:textId="1CA27EE0" w:rsidR="00F347AD" w:rsidRPr="00D33F0E" w:rsidRDefault="005C2A9C" w:rsidP="005B4B4C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r w:rsidR="00F347AD" w:rsidRPr="00D33F0E">
              <w:rPr>
                <w:rFonts w:eastAsia="Times New Roman" w:cs="Times New Roman"/>
                <w:lang w:eastAsia="sr-Latn-RS"/>
              </w:rPr>
              <w:t>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1141D3" w14:textId="77777777" w:rsidR="00F347AD" w:rsidRPr="00D33F0E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5E99B4A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E3C6704" w14:textId="169BEF6B" w:rsidR="00F347AD" w:rsidRPr="00D33F0E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hr-HR" w:eastAsia="sr-Latn-RS"/>
              </w:rPr>
              <w:t>1.1.</w:t>
            </w:r>
            <w:r w:rsidR="0017501D" w:rsidRPr="00D33F0E">
              <w:rPr>
                <w:rFonts w:eastAsia="Times New Roman" w:cs="Times New Roman"/>
                <w:lang w:val="sr-Cyrl-CS" w:eastAsia="sr-Latn-RS"/>
              </w:rPr>
              <w:t>6</w:t>
            </w:r>
            <w:r w:rsidRPr="00D33F0E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48B78E" w14:textId="4E81A326" w:rsidR="00F347AD" w:rsidRPr="00D33F0E" w:rsidRDefault="00EE2CC5" w:rsidP="005B4B4C">
            <w:pPr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D33F0E"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  <w:t xml:space="preserve">Степен развијености </w:t>
            </w:r>
            <w:r w:rsidRPr="00D33F0E">
              <w:rPr>
                <w:rFonts w:eastAsia="Times New Roman" w:cs="Times New Roman"/>
                <w:spacing w:val="-6"/>
                <w:sz w:val="20"/>
                <w:szCs w:val="20"/>
                <w:lang w:val="sr-Cyrl-CS" w:eastAsia="sr-Latn-RS"/>
              </w:rPr>
              <w:t>ЈЛС/града коме припада градска општин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6B697C9" w14:textId="77777777" w:rsidR="00F347AD" w:rsidRPr="00D33F0E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0FBCA92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49CB98C1" w14:textId="0971FFC7" w:rsidR="00F347AD" w:rsidRPr="00D33F0E" w:rsidRDefault="00F347AD" w:rsidP="0017501D">
            <w:pPr>
              <w:rPr>
                <w:rFonts w:eastAsia="Times New Roman" w:cs="Times New Roman"/>
                <w:lang w:val="hr-HR" w:eastAsia="sr-Latn-RS"/>
              </w:rPr>
            </w:pPr>
            <w:r w:rsidRPr="00D33F0E">
              <w:rPr>
                <w:rFonts w:eastAsia="Times New Roman" w:cs="Times New Roman"/>
                <w:lang w:val="hr-HR" w:eastAsia="sr-Latn-RS"/>
              </w:rPr>
              <w:t>1.1.</w:t>
            </w:r>
            <w:r w:rsidR="00767653">
              <w:rPr>
                <w:rFonts w:eastAsia="Times New Roman" w:cs="Times New Roman"/>
                <w:lang w:val="sr-Cyrl-CS" w:eastAsia="sr-Latn-RS"/>
              </w:rPr>
              <w:t>7</w:t>
            </w:r>
            <w:r w:rsidRPr="00D33F0E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2B012B6" w14:textId="2382DFCB" w:rsidR="00F347AD" w:rsidRPr="00D33F0E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Матичн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7CA877D" w14:textId="79150E30" w:rsidR="00F347AD" w:rsidRPr="00D33F0E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6A5798F0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548A1D1" w14:textId="1C69F2E6" w:rsidR="00F347AD" w:rsidRPr="00D33F0E" w:rsidRDefault="00F347AD" w:rsidP="0017501D">
            <w:pPr>
              <w:rPr>
                <w:rFonts w:eastAsia="Times New Roman" w:cs="Times New Roman"/>
                <w:lang w:val="hr-HR" w:eastAsia="sr-Latn-RS"/>
              </w:rPr>
            </w:pPr>
            <w:r w:rsidRPr="00D33F0E">
              <w:rPr>
                <w:rFonts w:eastAsia="Times New Roman" w:cs="Times New Roman"/>
                <w:lang w:val="hr-HR" w:eastAsia="sr-Latn-RS"/>
              </w:rPr>
              <w:t>1.1.</w:t>
            </w:r>
            <w:r w:rsidR="00767653">
              <w:rPr>
                <w:rFonts w:eastAsia="Times New Roman" w:cs="Times New Roman"/>
                <w:lang w:val="sr-Cyrl-CS" w:eastAsia="sr-Latn-RS"/>
              </w:rPr>
              <w:t>8</w:t>
            </w:r>
            <w:r w:rsidRPr="00D33F0E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E749416" w14:textId="71CCCC29" w:rsidR="00F347AD" w:rsidRPr="00D33F0E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ИБ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961DC91" w14:textId="77777777" w:rsidR="00F347AD" w:rsidRPr="00D33F0E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5B5551" w14:textId="77777777" w:rsidR="00030499" w:rsidRPr="00D33F0E" w:rsidRDefault="00030499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EE4C41D" w14:textId="025902F0" w:rsidR="00030499" w:rsidRPr="00D33F0E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1.2. П</w:t>
      </w:r>
      <w:r w:rsidR="00CC1A0D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одаци о овлашћеном представник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D33F0E" w:rsidRPr="00D33F0E" w14:paraId="4FD58470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9447582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2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25CE86D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414D5C2A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5706D3FF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D468A9D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2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6407F48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35FA342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3CF1C8B5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BFFC03E" w14:textId="77777777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2.3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D7EE5DC" w14:textId="311C5AFA" w:rsidR="00FA6AF5" w:rsidRPr="00D33F0E" w:rsidRDefault="00FA6AF5" w:rsidP="00FA6AF5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84512DE" w14:textId="77777777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4B2E89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2AD9D79" w14:textId="77777777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2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97EFD00" w14:textId="2DCA93DA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7BCE53C" w14:textId="77777777" w:rsidR="00FA6AF5" w:rsidRPr="00D33F0E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BE149B8" w14:textId="77777777" w:rsidR="005A2890" w:rsidRPr="00D33F0E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72510E0E" w14:textId="77777777" w:rsidR="00030499" w:rsidRPr="00D33F0E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1.3. Подаци о руководиоцу про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D33F0E" w:rsidRPr="00D33F0E" w14:paraId="1733C01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A9514B1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3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4478977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77178CA" w14:textId="77777777" w:rsidR="00030499" w:rsidRPr="00D33F0E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095D55B2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78AD07C1" w14:textId="7D135A79" w:rsidR="00BB313D" w:rsidRPr="00D33F0E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en-US" w:eastAsia="sr-Latn-RS"/>
              </w:rPr>
              <w:t>3</w:t>
            </w:r>
            <w:r w:rsidRPr="00D33F0E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10F815C" w14:textId="77777777" w:rsidR="00BB313D" w:rsidRPr="00D33F0E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AE25ED7" w14:textId="77777777" w:rsidR="00BB313D" w:rsidRPr="00D33F0E" w:rsidRDefault="00BB313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A0818C6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75C081F" w14:textId="359F56D6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3.</w:t>
            </w:r>
            <w:r w:rsidRPr="00D33F0E">
              <w:rPr>
                <w:rFonts w:eastAsia="Times New Roman" w:cs="Times New Roman"/>
                <w:lang w:val="en-US" w:eastAsia="sr-Latn-RS"/>
              </w:rPr>
              <w:t>3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0B04CB9" w14:textId="1FD722A5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67C4FA3" w14:textId="77777777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7CCC036A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AB47BC" w14:textId="09908618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3.</w:t>
            </w:r>
            <w:r w:rsidRPr="00D33F0E">
              <w:rPr>
                <w:rFonts w:eastAsia="Times New Roman" w:cs="Times New Roman"/>
                <w:lang w:val="en-U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CEBCF0A" w14:textId="1B58CB3E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728103" w14:textId="77777777" w:rsidR="00C728C4" w:rsidRPr="00D33F0E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59B386E" w14:textId="43D624E6" w:rsidR="005A2890" w:rsidRPr="00D33F0E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696018F" w14:textId="7B05931D" w:rsidR="00FA6AF5" w:rsidRPr="00D33F0E" w:rsidRDefault="00FA6AF5" w:rsidP="00FA6AF5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1.</w:t>
      </w:r>
      <w:r w:rsidRPr="00D33F0E">
        <w:rPr>
          <w:rFonts w:eastAsia="Times New Roman" w:cs="Times New Roman"/>
          <w:b/>
          <w:bCs/>
          <w:sz w:val="24"/>
          <w:szCs w:val="24"/>
          <w:lang w:val="sr-Latn-RS" w:eastAsia="sr-Latn-RS"/>
        </w:rPr>
        <w:t>4</w:t>
      </w: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енергетском менаџеру ЈЛС</w:t>
      </w:r>
      <w:r w:rsidR="007114CB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(за обвезнике система СЕМ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D33F0E" w:rsidRPr="00D33F0E" w14:paraId="69AB05E7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92138A4" w14:textId="5671D6C5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4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342D25E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58D52B7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289C1C4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2844B19" w14:textId="16052176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sr-Latn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  <w:r w:rsidR="00EB1FBC"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76654AD" w14:textId="6BE360CD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BCB5507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1E296B09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E508993" w14:textId="2C485B3B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sr-Latn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  <w:r w:rsidR="00EB1FBC" w:rsidRPr="00D33F0E">
              <w:rPr>
                <w:rFonts w:eastAsia="Times New Roman" w:cs="Times New Roman"/>
                <w:lang w:val="sr-Cyrl-CS" w:eastAsia="sr-Latn-RS"/>
              </w:rPr>
              <w:t>3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9B26D06" w14:textId="0D058F6D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0D314F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72C68638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CD35258" w14:textId="3BADD819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sr-Latn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  <w:r w:rsidR="00EB1FBC" w:rsidRPr="00D33F0E">
              <w:rPr>
                <w:rFonts w:eastAsia="Times New Roman" w:cs="Times New Roman"/>
                <w:lang w:val="sr-Cyrl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1C1CD53C" w14:textId="295BF688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Број лиценц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92D1D37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04EC78D2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052E0A" w14:textId="42FD3C90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sr-Latn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  <w:r w:rsidR="00EB1FBC" w:rsidRPr="00D33F0E">
              <w:rPr>
                <w:rFonts w:eastAsia="Times New Roman" w:cs="Times New Roman"/>
                <w:lang w:val="sr-Cyrl-CS" w:eastAsia="sr-Latn-RS"/>
              </w:rPr>
              <w:t>5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E83B15B" w14:textId="480D8025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Дату</w:t>
            </w:r>
            <w:r w:rsidRPr="00D33F0E">
              <w:rPr>
                <w:rFonts w:eastAsia="Times New Roman" w:cs="Times New Roman"/>
                <w:lang w:val="sr-Cyrl-CS" w:eastAsia="sr-Latn-RS"/>
              </w:rPr>
              <w:t>м</w:t>
            </w:r>
            <w:r w:rsidRPr="00D33F0E">
              <w:rPr>
                <w:rFonts w:eastAsia="Times New Roman" w:cs="Times New Roman"/>
                <w:lang w:eastAsia="sr-Latn-RS"/>
              </w:rPr>
              <w:t xml:space="preserve"> постављењ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37E8D8" w14:textId="77777777" w:rsidR="00891427" w:rsidRPr="00D33F0E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68128DF" w14:textId="77777777" w:rsidTr="00EB1FBC">
        <w:trPr>
          <w:trHeight w:val="417"/>
        </w:trPr>
        <w:tc>
          <w:tcPr>
            <w:tcW w:w="680" w:type="dxa"/>
            <w:shd w:val="clear" w:color="000000" w:fill="C0C0C0"/>
            <w:vAlign w:val="center"/>
          </w:tcPr>
          <w:p w14:paraId="4136ED4C" w14:textId="62E0D4AB" w:rsidR="00891427" w:rsidRPr="00D33F0E" w:rsidRDefault="00891427" w:rsidP="00EB1FBC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1.</w:t>
            </w:r>
            <w:r w:rsidRPr="00D33F0E">
              <w:rPr>
                <w:rFonts w:eastAsia="Times New Roman" w:cs="Times New Roman"/>
                <w:lang w:val="sr-Latn-CS" w:eastAsia="sr-Latn-RS"/>
              </w:rPr>
              <w:t>4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  <w:r w:rsidR="00EB1FBC" w:rsidRPr="00D33F0E">
              <w:rPr>
                <w:rFonts w:eastAsia="Times New Roman" w:cs="Times New Roman"/>
                <w:lang w:val="sr-Cyrl-CS" w:eastAsia="sr-Latn-RS"/>
              </w:rPr>
              <w:t>6</w:t>
            </w:r>
            <w:r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000000" w:fill="C0C0C0"/>
            <w:vAlign w:val="center"/>
          </w:tcPr>
          <w:p w14:paraId="52CE1179" w14:textId="356B4126" w:rsidR="00891427" w:rsidRPr="00D33F0E" w:rsidRDefault="00891427" w:rsidP="00EB1FB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Разлози непостојања ЕМ у ЈЛС</w:t>
            </w:r>
            <w:r w:rsidRPr="00D33F0E">
              <w:rPr>
                <w:rFonts w:eastAsia="Times New Roman" w:cs="Times New Roman"/>
                <w:lang w:val="sr-Latn-RS" w:eastAsia="sr-Latn-RS"/>
              </w:rPr>
              <w:t>:</w:t>
            </w:r>
          </w:p>
        </w:tc>
      </w:tr>
    </w:tbl>
    <w:p w14:paraId="4517F7DF" w14:textId="2C66A04F" w:rsidR="00FA6AF5" w:rsidRPr="00D33F0E" w:rsidRDefault="00FA6AF5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820C31F" w14:textId="1E73539C" w:rsidR="003059F2" w:rsidRPr="00D33F0E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  <w:r w:rsidRPr="00D33F0E">
        <w:rPr>
          <w:rFonts w:eastAsia="Times New Roman" w:cs="Times New Roman"/>
          <w:bCs/>
          <w:sz w:val="20"/>
          <w:szCs w:val="20"/>
          <w:lang w:eastAsia="sr-Latn-RS"/>
        </w:rPr>
        <w:br w:type="page"/>
      </w:r>
    </w:p>
    <w:p w14:paraId="506E1F22" w14:textId="3B48F0B4" w:rsidR="003059F2" w:rsidRPr="00D33F0E" w:rsidRDefault="003059F2" w:rsidP="003059F2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lastRenderedPageBreak/>
        <w:t>1.5. Проце</w:t>
      </w:r>
      <w:r w:rsidR="003877E6"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њена</w:t>
      </w: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вредности пројекта</w:t>
      </w:r>
    </w:p>
    <w:p w14:paraId="495B58E5" w14:textId="77777777" w:rsidR="003059F2" w:rsidRPr="00D33F0E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D33F0E" w:rsidRPr="00D33F0E" w14:paraId="006C3867" w14:textId="77777777" w:rsidTr="00A43F2C">
        <w:tc>
          <w:tcPr>
            <w:tcW w:w="2874" w:type="dxa"/>
            <w:vAlign w:val="center"/>
          </w:tcPr>
          <w:p w14:paraId="5D21E9DF" w14:textId="77777777" w:rsidR="003059F2" w:rsidRPr="00D33F0E" w:rsidRDefault="003059F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7915E833" w14:textId="77777777" w:rsidR="003059F2" w:rsidRPr="00D33F0E" w:rsidRDefault="003059F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5879E4B6" w14:textId="77777777" w:rsidR="003059F2" w:rsidRPr="00D33F0E" w:rsidRDefault="003059F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57480171" w14:textId="77777777" w:rsidR="003059F2" w:rsidRPr="00D33F0E" w:rsidRDefault="003059F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</w:rPr>
              <w:t xml:space="preserve">Удео </w:t>
            </w:r>
          </w:p>
        </w:tc>
      </w:tr>
      <w:tr w:rsidR="00D33F0E" w:rsidRPr="00D33F0E" w14:paraId="15065053" w14:textId="77777777" w:rsidTr="00A43F2C">
        <w:tc>
          <w:tcPr>
            <w:tcW w:w="2874" w:type="dxa"/>
            <w:vAlign w:val="center"/>
          </w:tcPr>
          <w:p w14:paraId="52BC6D8E" w14:textId="45B9064A" w:rsidR="003059F2" w:rsidRPr="00D33F0E" w:rsidRDefault="00421EE2" w:rsidP="00A43F2C">
            <w:pPr>
              <w:jc w:val="center"/>
              <w:rPr>
                <w:szCs w:val="24"/>
                <w:lang w:val="sr-Cyrl-CS"/>
              </w:rPr>
            </w:pPr>
            <w:r w:rsidRPr="00D33F0E"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21C3CBE3" w14:textId="6633185A" w:rsidR="003059F2" w:rsidRPr="00D33F0E" w:rsidRDefault="00421EE2" w:rsidP="00A43F2C">
            <w:pPr>
              <w:jc w:val="center"/>
              <w:rPr>
                <w:szCs w:val="24"/>
                <w:lang w:val="sr-Cyrl-CS"/>
              </w:rPr>
            </w:pPr>
            <w:r w:rsidRPr="00D33F0E"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6F718699" w14:textId="513A1BDF" w:rsidR="003059F2" w:rsidRPr="00D33F0E" w:rsidRDefault="00421EE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71459231" w14:textId="77777777" w:rsidR="003059F2" w:rsidRPr="00D33F0E" w:rsidRDefault="003059F2" w:rsidP="00A43F2C">
            <w:pPr>
              <w:jc w:val="center"/>
              <w:rPr>
                <w:szCs w:val="24"/>
              </w:rPr>
            </w:pPr>
            <w:r w:rsidRPr="00D33F0E">
              <w:rPr>
                <w:szCs w:val="24"/>
              </w:rPr>
              <w:t>(%)</w:t>
            </w:r>
          </w:p>
        </w:tc>
      </w:tr>
      <w:tr w:rsidR="00D33F0E" w:rsidRPr="00D33F0E" w14:paraId="090A7E5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2E4430A2" w14:textId="510B9D71" w:rsidR="003059F2" w:rsidRPr="00D33F0E" w:rsidRDefault="0054523A" w:rsidP="003059F2">
            <w:pPr>
              <w:jc w:val="both"/>
            </w:pPr>
            <w:r w:rsidRPr="00D33F0E">
              <w:rPr>
                <w:lang w:val="sr-Cyrl-CS"/>
              </w:rPr>
              <w:t>У</w:t>
            </w:r>
            <w:r w:rsidR="003059F2" w:rsidRPr="00D33F0E">
              <w:t>купна вредност пројекта</w:t>
            </w:r>
            <w:r w:rsidR="00B2143A" w:rsidRPr="00D33F0E">
              <w:rPr>
                <w:lang w:val="sr-Latn-CS"/>
              </w:rPr>
              <w:t xml:space="preserve"> (</w:t>
            </w:r>
            <w:r w:rsidR="00B2143A" w:rsidRPr="00D33F0E">
              <w:rPr>
                <w:lang w:val="sr-Cyrl-CS"/>
              </w:rPr>
              <w:t>вредност инвестиције)</w:t>
            </w:r>
            <w:r w:rsidR="003059F2" w:rsidRPr="00D33F0E">
              <w:t xml:space="preserve"> </w:t>
            </w:r>
          </w:p>
        </w:tc>
      </w:tr>
      <w:tr w:rsidR="00D33F0E" w:rsidRPr="00D33F0E" w14:paraId="7DD5DCC9" w14:textId="77777777" w:rsidTr="00FE4489">
        <w:trPr>
          <w:trHeight w:val="363"/>
        </w:trPr>
        <w:tc>
          <w:tcPr>
            <w:tcW w:w="2874" w:type="dxa"/>
            <w:vAlign w:val="center"/>
          </w:tcPr>
          <w:p w14:paraId="729D67A8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4" w:type="dxa"/>
            <w:vAlign w:val="center"/>
          </w:tcPr>
          <w:p w14:paraId="1B9E7DA3" w14:textId="7BEEBFF0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5" w:type="dxa"/>
            <w:vAlign w:val="center"/>
          </w:tcPr>
          <w:p w14:paraId="2A469562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1583" w:type="dxa"/>
            <w:vAlign w:val="center"/>
          </w:tcPr>
          <w:p w14:paraId="70DD88CC" w14:textId="77777777" w:rsidR="003059F2" w:rsidRPr="00D33F0E" w:rsidRDefault="003059F2" w:rsidP="00FE4489">
            <w:pPr>
              <w:rPr>
                <w:szCs w:val="24"/>
                <w:lang w:val="sr-Cyrl-CS"/>
              </w:rPr>
            </w:pPr>
          </w:p>
        </w:tc>
      </w:tr>
      <w:tr w:rsidR="00D33F0E" w:rsidRPr="00D33F0E" w14:paraId="35F70CB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08413C4" w14:textId="56090B3A" w:rsidR="003059F2" w:rsidRPr="00D33F0E" w:rsidRDefault="0054523A" w:rsidP="00FE4489">
            <w:pPr>
              <w:jc w:val="both"/>
              <w:rPr>
                <w:szCs w:val="24"/>
                <w:lang w:val="sr-Cyrl-CS"/>
              </w:rPr>
            </w:pPr>
            <w:r w:rsidRPr="00D33F0E">
              <w:rPr>
                <w:szCs w:val="24"/>
                <w:lang w:val="sr-Cyrl-CS"/>
              </w:rPr>
              <w:t>У</w:t>
            </w:r>
            <w:r w:rsidR="003059F2" w:rsidRPr="00D33F0E">
              <w:rPr>
                <w:szCs w:val="24"/>
              </w:rPr>
              <w:t xml:space="preserve">део </w:t>
            </w:r>
            <w:r w:rsidR="009E7419" w:rsidRPr="00D33F0E">
              <w:rPr>
                <w:szCs w:val="24"/>
                <w:lang w:val="sr-Cyrl-CS"/>
              </w:rPr>
              <w:t xml:space="preserve">средстава подстицаја које додељује </w:t>
            </w:r>
            <w:r w:rsidR="00F522FA" w:rsidRPr="00D33F0E">
              <w:rPr>
                <w:szCs w:val="24"/>
                <w:lang w:val="sr-Cyrl-CS"/>
              </w:rPr>
              <w:t>Управа (уписује подносилац пријаве)</w:t>
            </w:r>
          </w:p>
        </w:tc>
      </w:tr>
      <w:tr w:rsidR="00D33F0E" w:rsidRPr="00D33F0E" w14:paraId="6A174553" w14:textId="77777777" w:rsidTr="00FE4489">
        <w:trPr>
          <w:trHeight w:val="237"/>
        </w:trPr>
        <w:tc>
          <w:tcPr>
            <w:tcW w:w="2874" w:type="dxa"/>
            <w:vAlign w:val="center"/>
          </w:tcPr>
          <w:p w14:paraId="61AF7908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3C31CB9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0F319F81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7DC0D779" w14:textId="77777777" w:rsidR="003059F2" w:rsidRPr="00D33F0E" w:rsidRDefault="003059F2" w:rsidP="00FE4489">
            <w:pPr>
              <w:jc w:val="center"/>
              <w:rPr>
                <w:szCs w:val="24"/>
              </w:rPr>
            </w:pPr>
          </w:p>
        </w:tc>
      </w:tr>
      <w:tr w:rsidR="00D33F0E" w:rsidRPr="00D33F0E" w14:paraId="2CCCED2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9CB7179" w14:textId="42DC4BD9" w:rsidR="003059F2" w:rsidRPr="00D33F0E" w:rsidRDefault="0054523A" w:rsidP="00FE4489">
            <w:pPr>
              <w:jc w:val="both"/>
              <w:rPr>
                <w:szCs w:val="24"/>
              </w:rPr>
            </w:pPr>
            <w:r w:rsidRPr="00D33F0E">
              <w:rPr>
                <w:szCs w:val="24"/>
                <w:lang w:val="sr-Cyrl-CS"/>
              </w:rPr>
              <w:t>С</w:t>
            </w:r>
            <w:r w:rsidR="003059F2" w:rsidRPr="00D33F0E">
              <w:rPr>
                <w:szCs w:val="24"/>
              </w:rPr>
              <w:t xml:space="preserve">опствени удео </w:t>
            </w:r>
            <w:r w:rsidR="003059F2" w:rsidRPr="00D33F0E">
              <w:rPr>
                <w:spacing w:val="-6"/>
                <w:szCs w:val="24"/>
                <w:lang w:val="sr-Cyrl-CS"/>
              </w:rPr>
              <w:t>ЈЛС/</w:t>
            </w:r>
            <w:r w:rsidRPr="00D33F0E">
              <w:rPr>
                <w:spacing w:val="-6"/>
                <w:szCs w:val="24"/>
                <w:lang w:val="sr-Cyrl-CS"/>
              </w:rPr>
              <w:t xml:space="preserve"> </w:t>
            </w:r>
            <w:r w:rsidR="003059F2" w:rsidRPr="00D33F0E">
              <w:rPr>
                <w:spacing w:val="-6"/>
                <w:szCs w:val="24"/>
                <w:lang w:val="sr-Cyrl-CS"/>
              </w:rPr>
              <w:t>градск</w:t>
            </w:r>
            <w:r w:rsidRPr="00D33F0E">
              <w:rPr>
                <w:spacing w:val="-6"/>
                <w:szCs w:val="24"/>
                <w:lang w:val="sr-Cyrl-CS"/>
              </w:rPr>
              <w:t>е</w:t>
            </w:r>
            <w:r w:rsidR="003059F2" w:rsidRPr="00D33F0E">
              <w:rPr>
                <w:spacing w:val="-6"/>
                <w:szCs w:val="24"/>
                <w:lang w:val="sr-Cyrl-CS"/>
              </w:rPr>
              <w:t xml:space="preserve"> општин</w:t>
            </w:r>
            <w:r w:rsidRPr="00D33F0E">
              <w:rPr>
                <w:spacing w:val="-6"/>
                <w:szCs w:val="24"/>
                <w:lang w:val="sr-Cyrl-CS"/>
              </w:rPr>
              <w:t>е</w:t>
            </w:r>
          </w:p>
        </w:tc>
      </w:tr>
      <w:tr w:rsidR="003059F2" w:rsidRPr="00D33F0E" w14:paraId="54E75955" w14:textId="77777777" w:rsidTr="00FE4489">
        <w:trPr>
          <w:trHeight w:val="300"/>
        </w:trPr>
        <w:tc>
          <w:tcPr>
            <w:tcW w:w="2874" w:type="dxa"/>
            <w:vAlign w:val="center"/>
          </w:tcPr>
          <w:p w14:paraId="4CB29B81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7B046F63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74322CC3" w14:textId="77777777" w:rsidR="003059F2" w:rsidRPr="00D33F0E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3EC2229" w14:textId="77777777" w:rsidR="003059F2" w:rsidRPr="00D33F0E" w:rsidRDefault="003059F2" w:rsidP="00FE4489">
            <w:pPr>
              <w:jc w:val="center"/>
              <w:rPr>
                <w:szCs w:val="24"/>
              </w:rPr>
            </w:pPr>
          </w:p>
        </w:tc>
      </w:tr>
    </w:tbl>
    <w:p w14:paraId="0F4820E0" w14:textId="158061D4" w:rsidR="003059F2" w:rsidRPr="00D33F0E" w:rsidRDefault="003059F2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387"/>
        <w:gridCol w:w="3119"/>
        <w:gridCol w:w="1701"/>
      </w:tblGrid>
      <w:tr w:rsidR="00D33F0E" w:rsidRPr="00D33F0E" w14:paraId="160E77BD" w14:textId="77777777" w:rsidTr="00707512">
        <w:trPr>
          <w:trHeight w:val="260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5D1DA6AD" w14:textId="0AF89C04" w:rsidR="00707512" w:rsidRPr="00D33F0E" w:rsidRDefault="00707512" w:rsidP="00707512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bCs/>
                <w:lang w:val="sr-Cyrl-CS" w:eastAsia="sr-Latn-RS"/>
              </w:rPr>
              <w:t>Вредност инвестиције по г</w:t>
            </w:r>
            <w:r w:rsidRPr="00D33F0E">
              <w:rPr>
                <w:rFonts w:eastAsia="Times New Roman" w:cs="Times New Roman"/>
                <w:lang w:val="sr-Cyrl-CS" w:eastAsia="sr-Latn-RS"/>
              </w:rPr>
              <w:t>рејаној површини зграде</w:t>
            </w:r>
            <w:r w:rsidR="00783FAF" w:rsidRPr="00D33F0E">
              <w:rPr>
                <w:rFonts w:eastAsia="Times New Roman" w:cs="Times New Roman"/>
                <w:lang w:val="sr-Cyrl-CS" w:eastAsia="sr-Latn-RS"/>
              </w:rPr>
              <w:t xml:space="preserve"> са урачунатим ПДВ-o</w:t>
            </w:r>
            <w:r w:rsidR="0057358C" w:rsidRPr="00D33F0E">
              <w:rPr>
                <w:rFonts w:eastAsia="Times New Roman" w:cs="Times New Roman"/>
                <w:lang w:val="sr-Cyrl-CS" w:eastAsia="sr-Latn-RS"/>
              </w:rPr>
              <w:t>м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114A5" w14:textId="77777777" w:rsidR="00707512" w:rsidRPr="00D33F0E" w:rsidRDefault="00707512">
            <w:pPr>
              <w:rPr>
                <w:rFonts w:eastAsia="Times New Roman" w:cs="Times New Roman"/>
                <w:lang w:eastAsia="sr-Latn-RS"/>
              </w:rPr>
            </w:pPr>
          </w:p>
          <w:p w14:paraId="69D06AD5" w14:textId="46B2854F" w:rsidR="0054523A" w:rsidRPr="00D33F0E" w:rsidRDefault="0054523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025FE" w14:textId="62C90F7C" w:rsidR="00707512" w:rsidRPr="00D33F0E" w:rsidRDefault="00421EE2" w:rsidP="00707512">
            <w:pPr>
              <w:rPr>
                <w:rFonts w:eastAsia="Times New Roman" w:cs="Times New Roman"/>
                <w:vertAlign w:val="superscript"/>
                <w:lang w:val="sr-Cyrl-CS" w:eastAsia="sr-Latn-RS"/>
              </w:rPr>
            </w:pPr>
            <w:r w:rsidRPr="00D33F0E">
              <w:rPr>
                <w:szCs w:val="24"/>
                <w:lang w:val="sr-Cyrl-CS"/>
              </w:rPr>
              <w:t>РСД</w:t>
            </w:r>
            <w:r w:rsidR="00707512" w:rsidRPr="00D33F0E">
              <w:rPr>
                <w:szCs w:val="24"/>
                <w:lang w:val="sr-Cyrl-CS"/>
              </w:rPr>
              <w:t>/</w:t>
            </w:r>
            <w:r w:rsidR="0054523A" w:rsidRPr="00D33F0E">
              <w:rPr>
                <w:szCs w:val="24"/>
                <w:lang w:val="sr-Cyrl-CS"/>
              </w:rPr>
              <w:t xml:space="preserve"> </w:t>
            </w:r>
            <w:r w:rsidR="00707512" w:rsidRPr="00D33F0E">
              <w:rPr>
                <w:rFonts w:eastAsia="Times New Roman" w:cs="Times New Roman"/>
                <w:bCs/>
                <w:sz w:val="20"/>
                <w:szCs w:val="20"/>
                <w:lang w:val="en-US" w:eastAsia="sr-Latn-RS"/>
              </w:rPr>
              <w:t>m</w:t>
            </w:r>
            <w:r w:rsidR="0008147A" w:rsidRPr="00D33F0E">
              <w:rPr>
                <w:rFonts w:eastAsia="Times New Roman" w:cs="Times New Roman"/>
                <w:bCs/>
                <w:sz w:val="20"/>
                <w:szCs w:val="20"/>
                <w:vertAlign w:val="superscript"/>
                <w:lang w:val="sr-Cyrl-CS" w:eastAsia="sr-Latn-RS"/>
              </w:rPr>
              <w:t>2</w:t>
            </w:r>
          </w:p>
        </w:tc>
      </w:tr>
    </w:tbl>
    <w:p w14:paraId="7935BB55" w14:textId="77777777" w:rsidR="00707512" w:rsidRPr="00D33F0E" w:rsidRDefault="00707512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5DECE579" w14:textId="1D484484" w:rsidR="008524C0" w:rsidRPr="00D33F0E" w:rsidRDefault="008843A1" w:rsidP="008524C0">
      <w:pPr>
        <w:tabs>
          <w:tab w:val="left" w:pos="824"/>
        </w:tabs>
        <w:rPr>
          <w:rFonts w:eastAsia="Times New Roman" w:cs="Times New Roman"/>
          <w:bCs/>
          <w:lang w:val="en-U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="008524C0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Подаци о </w:t>
      </w:r>
      <w:r w:rsidR="00137473"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438"/>
        <w:gridCol w:w="7088"/>
      </w:tblGrid>
      <w:tr w:rsidR="00D33F0E" w:rsidRPr="00D33F0E" w14:paraId="69CF4EB0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</w:tcPr>
          <w:p w14:paraId="4C89C058" w14:textId="485628E8" w:rsidR="00A719BB" w:rsidRPr="00D33F0E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A719BB" w:rsidRPr="00D33F0E">
              <w:rPr>
                <w:rFonts w:eastAsia="Times New Roman" w:cs="Times New Roman"/>
                <w:lang w:eastAsia="sr-Latn-RS"/>
              </w:rPr>
              <w:t>.</w:t>
            </w:r>
            <w:r w:rsidR="00A719BB" w:rsidRPr="00D33F0E">
              <w:rPr>
                <w:rFonts w:eastAsia="Times New Roman" w:cs="Times New Roman"/>
                <w:lang w:val="en-US" w:eastAsia="sr-Latn-RS"/>
              </w:rPr>
              <w:t>1</w:t>
            </w:r>
            <w:r w:rsidR="00A719BB"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</w:tcPr>
          <w:p w14:paraId="5BA4DABD" w14:textId="70E863ED" w:rsidR="00A719BB" w:rsidRPr="00D33F0E" w:rsidRDefault="00A719BB" w:rsidP="00137473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 xml:space="preserve">Назив </w:t>
            </w:r>
            <w:r w:rsidR="00137473" w:rsidRPr="00D33F0E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687EA4" w14:textId="77777777" w:rsidR="00A719BB" w:rsidRPr="00D33F0E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E89591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9717800" w14:textId="3172E5D8" w:rsidR="00392FA5" w:rsidRPr="00D33F0E" w:rsidDel="006D0AD6" w:rsidRDefault="00392FA5" w:rsidP="009F23E1">
            <w:pPr>
              <w:jc w:val="right"/>
              <w:rPr>
                <w:rFonts w:eastAsia="Times New Roman" w:cs="Times New Roman"/>
                <w:spacing w:val="-6"/>
                <w:lang w:val="en-US" w:eastAsia="sr-Latn-RS"/>
              </w:rPr>
            </w:pPr>
            <w:r w:rsidRPr="00D33F0E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D33F0E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D33F0E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115707E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77BF905D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6D7B17" w14:textId="230FA27E" w:rsidR="00392FA5" w:rsidRPr="00D33F0E" w:rsidDel="006D0AD6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D33F0E">
              <w:rPr>
                <w:rFonts w:eastAsia="Times New Roman" w:cs="Times New Roman"/>
                <w:lang w:eastAsia="sr-Latn-RS"/>
              </w:rPr>
              <w:t xml:space="preserve"> Улица и број </w:t>
            </w:r>
            <w:r w:rsidR="00137473" w:rsidRPr="00D33F0E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D17DE7F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04047F6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5316ADE" w14:textId="77777777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Катастарска општин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3DD8358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1F7AA2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EF4272A" w14:textId="77777777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 xml:space="preserve">Број парцеле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78F5D37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73F0E" w:rsidRPr="00D33F0E" w14:paraId="09B9F54E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136AF5C" w14:textId="68673B70" w:rsidR="00D73F0E" w:rsidRPr="00D73F0E" w:rsidRDefault="00D73F0E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Својин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F22673" w14:textId="77777777" w:rsidR="00D73F0E" w:rsidRPr="00D33F0E" w:rsidRDefault="00D73F0E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1929C7CA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642C3D21" w14:textId="4EB125E5" w:rsidR="008524C0" w:rsidRPr="00D33F0E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8524C0" w:rsidRPr="00D33F0E">
              <w:rPr>
                <w:rFonts w:eastAsia="Times New Roman" w:cs="Times New Roman"/>
                <w:lang w:eastAsia="sr-Latn-RS"/>
              </w:rPr>
              <w:t>.</w:t>
            </w:r>
            <w:r w:rsidR="00A719BB"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8524C0" w:rsidRPr="00D33F0E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0320397" w14:textId="1B111C6D" w:rsidR="008524C0" w:rsidRPr="00D33F0E" w:rsidRDefault="006D0AD6" w:rsidP="00C94E82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 w:rsidRPr="00D33F0E">
              <w:rPr>
                <w:rFonts w:eastAsia="Times New Roman" w:cs="Times New Roman"/>
                <w:spacing w:val="-6"/>
                <w:lang w:eastAsia="sr-Latn-RS"/>
              </w:rPr>
              <w:t>Назив к</w:t>
            </w:r>
            <w:r w:rsidR="0026663C" w:rsidRPr="00D33F0E">
              <w:rPr>
                <w:rFonts w:eastAsia="Times New Roman" w:cs="Times New Roman"/>
                <w:spacing w:val="-6"/>
                <w:lang w:eastAsia="sr-Latn-RS"/>
              </w:rPr>
              <w:t>орисник</w:t>
            </w:r>
            <w:r w:rsidRPr="00D33F0E">
              <w:rPr>
                <w:rFonts w:eastAsia="Times New Roman" w:cs="Times New Roman"/>
                <w:spacing w:val="-6"/>
                <w:lang w:eastAsia="sr-Latn-RS"/>
              </w:rPr>
              <w:t>а</w:t>
            </w:r>
            <w:r w:rsidR="0026663C" w:rsidRPr="00D33F0E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r w:rsidR="00137473" w:rsidRPr="00D33F0E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C08135" w14:textId="77777777" w:rsidR="008524C0" w:rsidRPr="00D33F0E" w:rsidRDefault="008524C0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7F81CEAE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6DDC4CE1" w14:textId="601372E1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D33F0E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D33F0E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77E3346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3D1A911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E8B2719" w14:textId="56EE6B05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D33F0E">
              <w:rPr>
                <w:rFonts w:eastAsia="Times New Roman" w:cs="Times New Roman"/>
                <w:lang w:eastAsia="sr-Latn-RS"/>
              </w:rPr>
              <w:t xml:space="preserve">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B67AFD8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35B018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B012AD8" w14:textId="24703B64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6D5639A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547CF5A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C7E5B24" w14:textId="0D7A9C89" w:rsidR="00392FA5" w:rsidRPr="00D33F0E" w:rsidRDefault="00C55F38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r w:rsidR="00392FA5" w:rsidRPr="00D33F0E">
              <w:rPr>
                <w:rFonts w:eastAsia="Times New Roman" w:cs="Times New Roman"/>
                <w:lang w:eastAsia="sr-Latn-RS"/>
              </w:rPr>
              <w:t xml:space="preserve">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67B551C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D5C961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D79EF4D" w14:textId="26020CAD" w:rsidR="00392FA5" w:rsidRPr="00D33F0E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Електронска адреса</w:t>
            </w:r>
            <w:r w:rsidRPr="00D33F0E">
              <w:rPr>
                <w:rFonts w:eastAsia="Times New Roman" w:cs="Times New Roman"/>
                <w:lang w:val="en-US" w:eastAsia="sr-Latn-RS"/>
              </w:rPr>
              <w:t xml:space="preserve"> </w:t>
            </w:r>
            <w:r w:rsidRPr="00D33F0E">
              <w:rPr>
                <w:rFonts w:eastAsia="Times New Roman" w:cs="Times New Roman"/>
                <w:lang w:val="sr-Cyrl-CS" w:eastAsia="sr-Latn-RS"/>
              </w:rPr>
              <w:t>(</w:t>
            </w:r>
            <w:r w:rsidRPr="00D33F0E">
              <w:rPr>
                <w:rFonts w:eastAsia="Times New Roman" w:cs="Times New Roman"/>
                <w:lang w:val="sr-Latn-CS" w:eastAsia="sr-Latn-RS"/>
              </w:rPr>
              <w:t>e-mail</w:t>
            </w:r>
            <w:r w:rsidRPr="00D33F0E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9DE39D0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A99246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CD3FCC3" w14:textId="5BE713D5" w:rsidR="00392FA5" w:rsidRPr="00D33F0E" w:rsidRDefault="00392FA5" w:rsidP="009F23E1">
            <w:pPr>
              <w:jc w:val="right"/>
              <w:rPr>
                <w:rFonts w:eastAsia="Times New Roman" w:cs="Times New Roman"/>
                <w:lang w:val="en-U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Сајт</w:t>
            </w:r>
            <w:r w:rsidRPr="00D33F0E">
              <w:rPr>
                <w:rFonts w:eastAsia="Times New Roman" w:cs="Times New Roman"/>
                <w:lang w:val="en-US" w:eastAsia="sr-Latn-RS"/>
              </w:rPr>
              <w:t xml:space="preserve">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B947D56" w14:textId="77777777" w:rsidR="00392FA5" w:rsidRPr="00D33F0E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2AD44954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2F37F8EF" w14:textId="292A62DF" w:rsidR="00A719BB" w:rsidRPr="00D33F0E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A719BB" w:rsidRPr="00D33F0E">
              <w:rPr>
                <w:rFonts w:eastAsia="Times New Roman" w:cs="Times New Roman"/>
                <w:lang w:eastAsia="sr-Latn-RS"/>
              </w:rPr>
              <w:t>.3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155AECF" w14:textId="776691FE" w:rsidR="00A719BB" w:rsidRPr="00D33F0E" w:rsidRDefault="00C728C4" w:rsidP="006C09F6">
            <w:pPr>
              <w:rPr>
                <w:rFonts w:eastAsia="Times New Roman" w:cs="Times New Roman"/>
                <w:lang w:val="sr-Latn-RS"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Број</w:t>
            </w:r>
            <w:r w:rsidRPr="00D33F0E">
              <w:rPr>
                <w:rFonts w:eastAsia="Times New Roman" w:cs="Times New Roman"/>
                <w:lang w:val="sr-Latn-RS" w:eastAsia="sr-Latn-RS"/>
              </w:rPr>
              <w:t xml:space="preserve"> </w:t>
            </w:r>
            <w:r w:rsidRPr="00D33F0E">
              <w:rPr>
                <w:rFonts w:eastAsia="Times New Roman" w:cs="Times New Roman"/>
                <w:lang w:val="sr-Cyrl-CS" w:eastAsia="sr-Latn-RS"/>
              </w:rPr>
              <w:t>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1F2007B4" w14:textId="77777777" w:rsidR="00A719BB" w:rsidRPr="00D33F0E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65B00E8A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5D24418" w14:textId="0C58159F" w:rsidR="00392FA5" w:rsidRPr="00D33F0E" w:rsidRDefault="00C728C4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Назив 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E8B00F1" w14:textId="77777777" w:rsidR="00392FA5" w:rsidRPr="00D33F0E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143E196C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B9FA554" w14:textId="3AA4AC39" w:rsidR="00C728C4" w:rsidRPr="00D33F0E" w:rsidRDefault="00C728C4" w:rsidP="009F23E1">
            <w:pPr>
              <w:jc w:val="right"/>
              <w:rPr>
                <w:rFonts w:eastAsia="Times New Roman" w:cs="Times New Roman"/>
                <w:spacing w:val="-6"/>
                <w:lang w:eastAsia="sr-Latn-RS"/>
              </w:rPr>
            </w:pPr>
            <w:r w:rsidRPr="00D33F0E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D33F0E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D33F0E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6966F71" w14:textId="77777777" w:rsidR="00C728C4" w:rsidRPr="00D33F0E" w:rsidRDefault="00C728C4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3D3441E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66BB0B5" w14:textId="43559F5D" w:rsidR="00392FA5" w:rsidRPr="00D33F0E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Адреса -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C66C22E" w14:textId="77777777" w:rsidR="00392FA5" w:rsidRPr="00D33F0E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76BD32E2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2252996" w14:textId="679A9CB3" w:rsidR="00392FA5" w:rsidRPr="00D33F0E" w:rsidRDefault="00C55F38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r w:rsidR="00392FA5" w:rsidRPr="00D33F0E">
              <w:rPr>
                <w:rFonts w:eastAsia="Times New Roman" w:cs="Times New Roman"/>
                <w:lang w:val="sr-Cyrl-CS" w:eastAsia="sr-Latn-RS"/>
              </w:rPr>
              <w:t xml:space="preserve">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6B91DE9" w14:textId="77777777" w:rsidR="00392FA5" w:rsidRPr="00D33F0E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05C936D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8A1820" w14:textId="08CCFBD5" w:rsidR="00392FA5" w:rsidRPr="00D33F0E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Електронска адреса (</w:t>
            </w:r>
            <w:r w:rsidRPr="00D33F0E">
              <w:rPr>
                <w:rFonts w:eastAsia="Times New Roman" w:cs="Times New Roman"/>
                <w:lang w:val="sr-Latn-CS" w:eastAsia="sr-Latn-RS"/>
              </w:rPr>
              <w:t>e-mail</w:t>
            </w:r>
            <w:r w:rsidRPr="00D33F0E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6CC46EA" w14:textId="77777777" w:rsidR="00392FA5" w:rsidRPr="00D33F0E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7AD7357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7D8AB9E3" w14:textId="77777777" w:rsidR="00392FA5" w:rsidRPr="00D33F0E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E0A43C8" w14:textId="77777777" w:rsidR="00392FA5" w:rsidRPr="00D33F0E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7F2A133E" w14:textId="0C312345" w:rsidR="00A719BB" w:rsidRPr="00D33F0E" w:rsidRDefault="00A719BB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71"/>
        <w:gridCol w:w="9356"/>
      </w:tblGrid>
      <w:tr w:rsidR="00D33F0E" w:rsidRPr="00D33F0E" w14:paraId="0AD69793" w14:textId="77777777" w:rsidTr="001244D2">
        <w:tc>
          <w:tcPr>
            <w:tcW w:w="680" w:type="dxa"/>
            <w:shd w:val="clear" w:color="auto" w:fill="C0C0C0"/>
            <w:hideMark/>
          </w:tcPr>
          <w:p w14:paraId="39A9A098" w14:textId="116ABD41" w:rsidR="00B176F5" w:rsidRPr="00D33F0E" w:rsidRDefault="008843A1" w:rsidP="00A719BB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B176F5"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  <w:r w:rsidR="00A719BB"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4</w:t>
            </w:r>
            <w:r w:rsidR="00B176F5"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7" w:type="dxa"/>
            <w:gridSpan w:val="2"/>
            <w:shd w:val="clear" w:color="auto" w:fill="C0C0C0"/>
            <w:hideMark/>
          </w:tcPr>
          <w:p w14:paraId="21B3D3F1" w14:textId="03002631" w:rsidR="00B176F5" w:rsidRPr="00D33F0E" w:rsidRDefault="00B176F5" w:rsidP="00B176F5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Врста </w:t>
            </w:r>
            <w:r w:rsidR="00137473" w:rsidRPr="00D33F0E">
              <w:rPr>
                <w:rFonts w:eastAsia="Times New Roman" w:cs="Times New Roman"/>
                <w:lang w:val="sr-Cyrl-CS" w:eastAsia="sr-Latn-RS"/>
              </w:rPr>
              <w:t>зграде</w:t>
            </w:r>
            <w:r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- </w:t>
            </w:r>
            <w:r w:rsidRPr="00D33F0E">
              <w:rPr>
                <w:rFonts w:eastAsia="Times New Roman" w:cs="Times New Roman"/>
                <w:iCs/>
                <w:sz w:val="24"/>
                <w:szCs w:val="24"/>
                <w:lang w:val="sr-Cyrl-CS" w:eastAsia="sr-Latn-RS"/>
              </w:rPr>
              <w:t xml:space="preserve">Уписати знаку </w:t>
            </w:r>
            <w:r w:rsidRPr="00D33F0E">
              <w:rPr>
                <w:rFonts w:eastAsia="Times New Roman" w:cs="Times New Roman"/>
                <w:b/>
                <w:bCs/>
                <w:iCs/>
                <w:sz w:val="24"/>
                <w:szCs w:val="24"/>
                <w:lang w:val="sr-Cyrl-CS" w:eastAsia="sr-Latn-RS"/>
              </w:rPr>
              <w:t xml:space="preserve">Х </w:t>
            </w:r>
            <w:r w:rsidRPr="00D33F0E">
              <w:rPr>
                <w:rFonts w:eastAsia="Times New Roman" w:cs="Times New Roman"/>
                <w:iCs/>
                <w:sz w:val="24"/>
                <w:szCs w:val="24"/>
                <w:lang w:val="sr-Cyrl-CS" w:eastAsia="sr-Latn-RS"/>
              </w:rPr>
              <w:t>у једно од понуђених категорија</w:t>
            </w:r>
          </w:p>
        </w:tc>
      </w:tr>
      <w:tr w:rsidR="00D33F0E" w:rsidRPr="00D33F0E" w14:paraId="56994BC2" w14:textId="77777777" w:rsidTr="00385475">
        <w:tc>
          <w:tcPr>
            <w:tcW w:w="851" w:type="dxa"/>
            <w:gridSpan w:val="2"/>
            <w:shd w:val="clear" w:color="auto" w:fill="auto"/>
          </w:tcPr>
          <w:p w14:paraId="38DB1957" w14:textId="77777777" w:rsidR="00392FA5" w:rsidRPr="00D33F0E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4867F11A" w14:textId="2832BACD" w:rsidR="00392FA5" w:rsidRPr="00D33F0E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 xml:space="preserve">1. 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Школа</w:t>
            </w:r>
          </w:p>
        </w:tc>
      </w:tr>
      <w:tr w:rsidR="00D33F0E" w:rsidRPr="00D33F0E" w14:paraId="586711B6" w14:textId="77777777" w:rsidTr="00385475">
        <w:tc>
          <w:tcPr>
            <w:tcW w:w="851" w:type="dxa"/>
            <w:gridSpan w:val="2"/>
            <w:shd w:val="clear" w:color="auto" w:fill="auto"/>
          </w:tcPr>
          <w:p w14:paraId="550D71F4" w14:textId="77777777" w:rsidR="00392FA5" w:rsidRPr="00D33F0E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7FD98F9A" w14:textId="35A2FD94" w:rsidR="00392FA5" w:rsidRPr="00D33F0E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 xml:space="preserve">2. 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П</w:t>
            </w:r>
            <w:r w:rsidRPr="00D33F0E">
              <w:rPr>
                <w:rFonts w:eastAsia="Times New Roman" w:cs="Times New Roman"/>
                <w:lang w:val="sr-Cyrl-CS" w:eastAsia="sr-Latn-RS"/>
              </w:rPr>
              <w:t>редшколск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а</w:t>
            </w:r>
            <w:r w:rsidRPr="00D33F0E">
              <w:rPr>
                <w:rFonts w:eastAsia="Times New Roman" w:cs="Times New Roman"/>
                <w:lang w:val="sr-Cyrl-CS" w:eastAsia="sr-Latn-RS"/>
              </w:rPr>
              <w:t xml:space="preserve"> установ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а</w:t>
            </w:r>
          </w:p>
        </w:tc>
      </w:tr>
      <w:tr w:rsidR="00D33F0E" w:rsidRPr="00D33F0E" w14:paraId="64854EB5" w14:textId="77777777" w:rsidTr="00385475">
        <w:tc>
          <w:tcPr>
            <w:tcW w:w="851" w:type="dxa"/>
            <w:gridSpan w:val="2"/>
            <w:shd w:val="clear" w:color="auto" w:fill="auto"/>
          </w:tcPr>
          <w:p w14:paraId="4CDD70CF" w14:textId="77777777" w:rsidR="00392FA5" w:rsidRPr="00D33F0E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663D9B8D" w14:textId="7026186D" w:rsidR="00392FA5" w:rsidRPr="00D33F0E" w:rsidRDefault="001244D2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1244D2">
              <w:rPr>
                <w:rFonts w:eastAsia="Times New Roman" w:cs="Times New Roman"/>
                <w:lang w:val="ru-RU" w:eastAsia="sr-Latn-RS"/>
              </w:rPr>
              <w:t>3</w:t>
            </w:r>
            <w:r w:rsidR="00392FA5" w:rsidRPr="00D33F0E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846BA9">
              <w:rPr>
                <w:rFonts w:eastAsia="Times New Roman" w:cs="Times New Roman"/>
                <w:lang w:val="sr-Cyrl-CS" w:eastAsia="sr-Latn-RS"/>
              </w:rPr>
              <w:t xml:space="preserve">Домови здравља   </w:t>
            </w:r>
          </w:p>
        </w:tc>
      </w:tr>
      <w:tr w:rsidR="002A4699" w:rsidRPr="00D33F0E" w14:paraId="0217F8E1" w14:textId="77777777" w:rsidTr="00385475">
        <w:tc>
          <w:tcPr>
            <w:tcW w:w="851" w:type="dxa"/>
            <w:gridSpan w:val="2"/>
            <w:shd w:val="clear" w:color="auto" w:fill="auto"/>
          </w:tcPr>
          <w:p w14:paraId="185F8AE1" w14:textId="77777777" w:rsidR="002A4699" w:rsidRPr="00D33F0E" w:rsidRDefault="002A4699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245F965B" w14:textId="530872A4" w:rsidR="002A4699" w:rsidRPr="001244D2" w:rsidRDefault="002A4699" w:rsidP="00514F05">
            <w:pPr>
              <w:rPr>
                <w:rFonts w:eastAsia="Times New Roman" w:cs="Times New Roman"/>
                <w:lang w:val="ru-RU" w:eastAsia="sr-Latn-RS"/>
              </w:rPr>
            </w:pPr>
            <w:r>
              <w:rPr>
                <w:rFonts w:eastAsia="Times New Roman" w:cs="Times New Roman"/>
                <w:lang w:val="ru-RU" w:eastAsia="sr-Latn-RS"/>
              </w:rPr>
              <w:t xml:space="preserve">4. </w:t>
            </w:r>
            <w:r w:rsidR="00846BA9" w:rsidRPr="00846BA9">
              <w:rPr>
                <w:rFonts w:eastAsia="Times New Roman" w:cs="Times New Roman"/>
                <w:lang w:val="ru-RU" w:eastAsia="sr-Latn-RS"/>
              </w:rPr>
              <w:t>Друге зграде намењене здравству и социјалној заштити</w:t>
            </w:r>
          </w:p>
        </w:tc>
      </w:tr>
      <w:tr w:rsidR="00D33F0E" w:rsidRPr="00D33F0E" w14:paraId="36E65ECA" w14:textId="77777777" w:rsidTr="00385475">
        <w:tc>
          <w:tcPr>
            <w:tcW w:w="851" w:type="dxa"/>
            <w:gridSpan w:val="2"/>
            <w:shd w:val="clear" w:color="auto" w:fill="auto"/>
          </w:tcPr>
          <w:p w14:paraId="712728A8" w14:textId="77777777" w:rsidR="00392FA5" w:rsidRPr="00D33F0E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64F9A7D" w14:textId="01505CF3" w:rsidR="00392FA5" w:rsidRPr="00D33F0E" w:rsidRDefault="002A4699" w:rsidP="00514F05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ru-RU" w:eastAsia="sr-Latn-RS"/>
              </w:rPr>
              <w:t>5</w:t>
            </w:r>
            <w:r w:rsidR="00392FA5" w:rsidRPr="00D33F0E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Д</w:t>
            </w:r>
            <w:r w:rsidR="00392FA5" w:rsidRPr="00D33F0E">
              <w:rPr>
                <w:lang w:val="sr-Cyrl-CS"/>
              </w:rPr>
              <w:t>руге зграде намењене образовању и култури</w:t>
            </w:r>
          </w:p>
        </w:tc>
      </w:tr>
      <w:tr w:rsidR="00D33F0E" w:rsidRPr="00D33F0E" w14:paraId="46EF14F0" w14:textId="77777777" w:rsidTr="00385475">
        <w:tc>
          <w:tcPr>
            <w:tcW w:w="851" w:type="dxa"/>
            <w:gridSpan w:val="2"/>
            <w:shd w:val="clear" w:color="auto" w:fill="auto"/>
          </w:tcPr>
          <w:p w14:paraId="34D12757" w14:textId="77777777" w:rsidR="009A27E0" w:rsidRPr="00D33F0E" w:rsidRDefault="009A27E0" w:rsidP="008C3353">
            <w:pPr>
              <w:jc w:val="center"/>
              <w:rPr>
                <w:rFonts w:eastAsia="Times New Roman" w:cs="Times New Roman"/>
                <w:highlight w:val="yellow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56DF132A" w14:textId="44201C22" w:rsidR="009A27E0" w:rsidRPr="00D33F0E" w:rsidRDefault="002A4699" w:rsidP="00514F05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ru-RU" w:eastAsia="sr-Latn-RS"/>
              </w:rPr>
              <w:t>6</w:t>
            </w:r>
            <w:r w:rsidR="009A27E0" w:rsidRPr="00D33F0E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З</w:t>
            </w:r>
            <w:r w:rsidR="009A27E0" w:rsidRPr="00D33F0E">
              <w:rPr>
                <w:rFonts w:eastAsia="Times New Roman" w:cs="Times New Roman"/>
                <w:lang w:val="sr-Cyrl-CS" w:eastAsia="sr-Latn-RS"/>
              </w:rPr>
              <w:t>граде/</w:t>
            </w:r>
            <w:r w:rsidR="009A27E0" w:rsidRPr="00D33F0E">
              <w:rPr>
                <w:rFonts w:eastAsia="Times New Roman" w:cs="Times New Roman"/>
                <w:lang w:eastAsia="sr-Latn-RS"/>
              </w:rPr>
              <w:t>објекти</w:t>
            </w:r>
            <w:r w:rsidR="009A27E0" w:rsidRPr="00D33F0E">
              <w:rPr>
                <w:rFonts w:eastAsia="Times New Roman" w:cs="Times New Roman"/>
                <w:lang w:val="sr-Cyrl-CS" w:eastAsia="sr-Latn-RS"/>
              </w:rPr>
              <w:t xml:space="preserve"> намењени комуналним делатностима</w:t>
            </w:r>
          </w:p>
        </w:tc>
      </w:tr>
      <w:tr w:rsidR="00D33F0E" w:rsidRPr="00D33F0E" w14:paraId="3FAD2EB1" w14:textId="77777777" w:rsidTr="00385475">
        <w:tc>
          <w:tcPr>
            <w:tcW w:w="851" w:type="dxa"/>
            <w:gridSpan w:val="2"/>
            <w:shd w:val="clear" w:color="auto" w:fill="auto"/>
          </w:tcPr>
          <w:p w14:paraId="2EE7A12B" w14:textId="77777777" w:rsidR="00392FA5" w:rsidRPr="00D33F0E" w:rsidRDefault="00392FA5" w:rsidP="008C335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71EB25C" w14:textId="325F71D0" w:rsidR="00392FA5" w:rsidRPr="00D33F0E" w:rsidRDefault="002A4699" w:rsidP="00514F05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ru-RU" w:eastAsia="sr-Latn-RS"/>
              </w:rPr>
              <w:t>7</w:t>
            </w:r>
            <w:r w:rsidR="00392FA5" w:rsidRPr="00D33F0E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9A4208" w:rsidRPr="00D33F0E">
              <w:rPr>
                <w:rFonts w:eastAsia="Times New Roman" w:cs="Times New Roman"/>
                <w:lang w:val="sr-Cyrl-CS" w:eastAsia="sr-Latn-RS"/>
              </w:rPr>
              <w:t>У</w:t>
            </w:r>
            <w:r w:rsidR="00392FA5" w:rsidRPr="00D33F0E">
              <w:rPr>
                <w:spacing w:val="-10"/>
                <w:lang w:val="sr-Cyrl-CS"/>
              </w:rPr>
              <w:t>правне зграде и друге зграде од значаја за ширу локалну заједницу</w:t>
            </w:r>
          </w:p>
        </w:tc>
      </w:tr>
    </w:tbl>
    <w:p w14:paraId="42F3E200" w14:textId="124DA8D6" w:rsidR="00C7212A" w:rsidRPr="00D33F0E" w:rsidRDefault="00C7212A">
      <w:pPr>
        <w:rPr>
          <w:sz w:val="20"/>
          <w:szCs w:val="20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835"/>
        <w:gridCol w:w="794"/>
        <w:gridCol w:w="996"/>
        <w:gridCol w:w="932"/>
        <w:gridCol w:w="1134"/>
        <w:gridCol w:w="1134"/>
        <w:gridCol w:w="1701"/>
      </w:tblGrid>
      <w:tr w:rsidR="00D33F0E" w:rsidRPr="00D33F0E" w14:paraId="0128A609" w14:textId="77777777" w:rsidTr="004007D6">
        <w:tc>
          <w:tcPr>
            <w:tcW w:w="680" w:type="dxa"/>
            <w:shd w:val="clear" w:color="auto" w:fill="C0C0C0"/>
          </w:tcPr>
          <w:p w14:paraId="04D08C68" w14:textId="43C4FC7E" w:rsidR="00C7212A" w:rsidRPr="00D33F0E" w:rsidRDefault="008843A1" w:rsidP="00C7212A">
            <w:pPr>
              <w:rPr>
                <w:rFonts w:eastAsia="Times New Roman" w:cs="Times New Roman"/>
                <w:lang w:val="en-US" w:eastAsia="sr-Latn-RS"/>
              </w:rPr>
            </w:pPr>
            <w:r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C7212A"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5.</w:t>
            </w:r>
          </w:p>
        </w:tc>
        <w:tc>
          <w:tcPr>
            <w:tcW w:w="2835" w:type="dxa"/>
            <w:shd w:val="clear" w:color="auto" w:fill="C0C0C0"/>
          </w:tcPr>
          <w:p w14:paraId="2B69B116" w14:textId="729F7D99" w:rsidR="00C7212A" w:rsidRPr="00D33F0E" w:rsidRDefault="00C7212A" w:rsidP="00C7212A">
            <w:pPr>
              <w:rPr>
                <w:rFonts w:eastAsia="Times New Roman" w:cs="Times New Roman"/>
                <w:sz w:val="24"/>
                <w:szCs w:val="24"/>
                <w:lang w:val="en-US" w:eastAsia="sr-Latn-RS"/>
              </w:rPr>
            </w:pPr>
            <w:r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Енергетски пасош </w:t>
            </w:r>
            <w:r w:rsidR="00137473" w:rsidRPr="00D33F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зграде</w:t>
            </w:r>
          </w:p>
        </w:tc>
        <w:tc>
          <w:tcPr>
            <w:tcW w:w="794" w:type="dxa"/>
            <w:shd w:val="clear" w:color="auto" w:fill="FFFFFF"/>
          </w:tcPr>
          <w:p w14:paraId="10BB6798" w14:textId="77777777" w:rsidR="00C7212A" w:rsidRPr="00D33F0E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ДА</w:t>
            </w:r>
          </w:p>
        </w:tc>
        <w:tc>
          <w:tcPr>
            <w:tcW w:w="996" w:type="dxa"/>
            <w:shd w:val="clear" w:color="auto" w:fill="FFFFFF"/>
          </w:tcPr>
          <w:p w14:paraId="0081FA74" w14:textId="77777777" w:rsidR="00C7212A" w:rsidRPr="00D33F0E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2" w:type="dxa"/>
            <w:shd w:val="clear" w:color="auto" w:fill="FFFFFF"/>
          </w:tcPr>
          <w:p w14:paraId="1571EB84" w14:textId="77777777" w:rsidR="00C7212A" w:rsidRPr="00D33F0E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НЕ</w:t>
            </w:r>
          </w:p>
        </w:tc>
        <w:tc>
          <w:tcPr>
            <w:tcW w:w="1134" w:type="dxa"/>
            <w:shd w:val="clear" w:color="auto" w:fill="FFFFFF"/>
          </w:tcPr>
          <w:p w14:paraId="4E64E359" w14:textId="77777777" w:rsidR="00C7212A" w:rsidRPr="00D33F0E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134" w:type="dxa"/>
            <w:shd w:val="clear" w:color="auto" w:fill="FFFFFF"/>
          </w:tcPr>
          <w:p w14:paraId="0F729BBF" w14:textId="428C7EAB" w:rsidR="00C7212A" w:rsidRPr="00D33F0E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Година</w:t>
            </w:r>
          </w:p>
        </w:tc>
        <w:tc>
          <w:tcPr>
            <w:tcW w:w="1701" w:type="dxa"/>
            <w:shd w:val="clear" w:color="auto" w:fill="FFFFFF"/>
          </w:tcPr>
          <w:p w14:paraId="3ACDB86B" w14:textId="77777777" w:rsidR="00C7212A" w:rsidRPr="00D33F0E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C7212A" w:rsidRPr="00D33F0E" w14:paraId="0B92A4B2" w14:textId="77777777" w:rsidTr="00FA6AF5">
        <w:tc>
          <w:tcPr>
            <w:tcW w:w="10206" w:type="dxa"/>
            <w:gridSpan w:val="8"/>
            <w:shd w:val="clear" w:color="auto" w:fill="auto"/>
          </w:tcPr>
          <w:p w14:paraId="0F764D7C" w14:textId="77777777" w:rsidR="00C7212A" w:rsidRPr="00D33F0E" w:rsidRDefault="00C7212A" w:rsidP="00C7212A">
            <w:pPr>
              <w:rPr>
                <w:rFonts w:eastAsia="Times New Roman" w:cs="Times New Roman"/>
                <w:lang w:val="sr-Latn-R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Детаљи:</w:t>
            </w:r>
          </w:p>
          <w:p w14:paraId="488759F3" w14:textId="3B99E306" w:rsidR="00C7212A" w:rsidRPr="00D33F0E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04F2AA1A" w14:textId="4B89E127" w:rsidR="006C09F6" w:rsidRPr="00D33F0E" w:rsidRDefault="006C09F6">
      <w:pPr>
        <w:rPr>
          <w:sz w:val="20"/>
          <w:szCs w:val="20"/>
          <w:lang w:val="sr-Cyrl-CS"/>
        </w:rPr>
      </w:pPr>
    </w:p>
    <w:tbl>
      <w:tblPr>
        <w:tblW w:w="102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51"/>
        <w:gridCol w:w="2269"/>
        <w:gridCol w:w="567"/>
        <w:gridCol w:w="2433"/>
        <w:gridCol w:w="2160"/>
        <w:gridCol w:w="1932"/>
      </w:tblGrid>
      <w:tr w:rsidR="00D33F0E" w:rsidRPr="00D33F0E" w14:paraId="5DAA342F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  <w:hideMark/>
          </w:tcPr>
          <w:p w14:paraId="37C3BBC2" w14:textId="278BF5CD" w:rsidR="00D673E7" w:rsidRPr="00D33F0E" w:rsidRDefault="00137473" w:rsidP="00D3367A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D673E7" w:rsidRPr="00D33F0E">
              <w:rPr>
                <w:rFonts w:eastAsia="Times New Roman" w:cs="Times New Roman"/>
                <w:lang w:val="sr-Cyrl-CS" w:eastAsia="sr-Latn-RS"/>
              </w:rPr>
              <w:t>.</w:t>
            </w:r>
            <w:r w:rsidR="00D3367A" w:rsidRPr="00D33F0E">
              <w:rPr>
                <w:rFonts w:eastAsia="Times New Roman" w:cs="Times New Roman"/>
                <w:lang w:val="sr-Cyrl-CS" w:eastAsia="sr-Latn-RS"/>
              </w:rPr>
              <w:t>6</w:t>
            </w:r>
            <w:r w:rsidR="00D673E7" w:rsidRPr="00D33F0E">
              <w:rPr>
                <w:rFonts w:eastAsia="Times New Roman" w:cs="Times New Roman"/>
                <w:lang w:val="sr-Cyrl-CS" w:eastAsia="sr-Latn-RS"/>
              </w:rPr>
              <w:t>.</w:t>
            </w:r>
            <w:r w:rsidR="006058A1" w:rsidRPr="00D33F0E">
              <w:rPr>
                <w:rFonts w:eastAsia="Times New Roman" w:cs="Times New Roman"/>
                <w:lang w:val="sr-Cyrl-CS" w:eastAsia="sr-Latn-RS"/>
              </w:rPr>
              <w:t>1</w:t>
            </w:r>
            <w:r w:rsidR="00AE593D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  <w:hideMark/>
          </w:tcPr>
          <w:p w14:paraId="6B06DB9D" w14:textId="77777777" w:rsidR="00D673E7" w:rsidRPr="00D33F0E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ИСЕМ – шифра објекта</w:t>
            </w:r>
          </w:p>
        </w:tc>
        <w:tc>
          <w:tcPr>
            <w:tcW w:w="6525" w:type="dxa"/>
            <w:gridSpan w:val="3"/>
            <w:shd w:val="clear" w:color="auto" w:fill="FFFFFF"/>
            <w:vAlign w:val="center"/>
          </w:tcPr>
          <w:p w14:paraId="01240396" w14:textId="77777777" w:rsidR="00D673E7" w:rsidRPr="00D33F0E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106F3BC9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</w:tcPr>
          <w:p w14:paraId="65A0CCBC" w14:textId="3F6171AB" w:rsidR="00D673E7" w:rsidRPr="00D33F0E" w:rsidRDefault="00137473" w:rsidP="00D3367A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D673E7" w:rsidRPr="00D33F0E">
              <w:rPr>
                <w:rFonts w:eastAsia="Times New Roman" w:cs="Times New Roman"/>
                <w:lang w:val="sr-Cyrl-CS" w:eastAsia="sr-Latn-RS"/>
              </w:rPr>
              <w:t>.</w:t>
            </w:r>
            <w:r w:rsidR="00D3367A" w:rsidRPr="00D33F0E">
              <w:rPr>
                <w:rFonts w:eastAsia="Times New Roman" w:cs="Times New Roman"/>
                <w:lang w:val="sr-Cyrl-CS" w:eastAsia="sr-Latn-RS"/>
              </w:rPr>
              <w:t>6</w:t>
            </w:r>
            <w:r w:rsidR="00D673E7" w:rsidRPr="00D33F0E">
              <w:rPr>
                <w:rFonts w:eastAsia="Times New Roman" w:cs="Times New Roman"/>
                <w:lang w:val="sr-Cyrl-CS" w:eastAsia="sr-Latn-RS"/>
              </w:rPr>
              <w:t>.</w:t>
            </w:r>
            <w:r w:rsidR="006058A1" w:rsidRPr="00D33F0E">
              <w:rPr>
                <w:rFonts w:eastAsia="Times New Roman" w:cs="Times New Roman"/>
                <w:lang w:val="sr-Cyrl-CS" w:eastAsia="sr-Latn-RS"/>
              </w:rPr>
              <w:t>2</w:t>
            </w:r>
            <w:r w:rsidR="00AE593D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</w:tcPr>
          <w:p w14:paraId="64DB2F8C" w14:textId="77777777" w:rsidR="00D673E7" w:rsidRPr="00D33F0E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ИСЕМ – Назив објекта</w:t>
            </w:r>
          </w:p>
        </w:tc>
        <w:tc>
          <w:tcPr>
            <w:tcW w:w="6525" w:type="dxa"/>
            <w:gridSpan w:val="3"/>
            <w:shd w:val="clear" w:color="auto" w:fill="FFFFFF"/>
            <w:vAlign w:val="center"/>
          </w:tcPr>
          <w:p w14:paraId="47BBF33D" w14:textId="77777777" w:rsidR="00D673E7" w:rsidRPr="00D33F0E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9A3AC7" w:rsidRPr="00D33F0E" w14:paraId="7BCEBDE2" w14:textId="77777777" w:rsidTr="009A3AC7">
        <w:trPr>
          <w:trHeight w:val="196"/>
        </w:trPr>
        <w:tc>
          <w:tcPr>
            <w:tcW w:w="851" w:type="dxa"/>
            <w:vMerge w:val="restart"/>
            <w:shd w:val="clear" w:color="auto" w:fill="C0C0C0"/>
            <w:vAlign w:val="center"/>
          </w:tcPr>
          <w:p w14:paraId="637D6AC6" w14:textId="40D8522E" w:rsidR="009A3AC7" w:rsidRPr="00D33F0E" w:rsidRDefault="009A3AC7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2.6.3.</w:t>
            </w:r>
          </w:p>
        </w:tc>
        <w:tc>
          <w:tcPr>
            <w:tcW w:w="2836" w:type="dxa"/>
            <w:gridSpan w:val="2"/>
            <w:vMerge w:val="restart"/>
            <w:shd w:val="clear" w:color="auto" w:fill="C0C0C0"/>
            <w:vAlign w:val="center"/>
          </w:tcPr>
          <w:p w14:paraId="5D761AB9" w14:textId="7506300B" w:rsidR="009A3AC7" w:rsidRPr="00D33F0E" w:rsidRDefault="009A3AC7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Да ли су унети подаци о потрошњи енергије за</w:t>
            </w:r>
          </w:p>
        </w:tc>
        <w:tc>
          <w:tcPr>
            <w:tcW w:w="2433" w:type="dxa"/>
            <w:shd w:val="clear" w:color="auto" w:fill="FFFFFF"/>
            <w:vAlign w:val="center"/>
          </w:tcPr>
          <w:p w14:paraId="12AA2CCE" w14:textId="5DC446C8" w:rsidR="009A3AC7" w:rsidRPr="00D33F0E" w:rsidRDefault="009A3AC7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D33F0E">
              <w:rPr>
                <w:rFonts w:cs="Times New Roman"/>
                <w:szCs w:val="24"/>
                <w:lang w:val="sr-Cyrl-CS"/>
              </w:rPr>
              <w:t>202</w:t>
            </w:r>
            <w:r>
              <w:rPr>
                <w:rFonts w:cs="Times New Roman"/>
                <w:szCs w:val="24"/>
                <w:lang w:val="en-US"/>
              </w:rPr>
              <w:t>3</w:t>
            </w:r>
            <w:r w:rsidRPr="00D33F0E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2585A10C" w14:textId="153B9E78" w:rsidR="009A3AC7" w:rsidRPr="00D33F0E" w:rsidRDefault="009A3AC7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D33F0E">
              <w:rPr>
                <w:rFonts w:cs="Times New Roman"/>
                <w:szCs w:val="24"/>
                <w:lang w:val="sr-Cyrl-CS"/>
              </w:rPr>
              <w:t>202</w:t>
            </w:r>
            <w:r>
              <w:rPr>
                <w:rFonts w:cs="Times New Roman"/>
                <w:szCs w:val="24"/>
                <w:lang w:val="en-US"/>
              </w:rPr>
              <w:t>4</w:t>
            </w:r>
            <w:r w:rsidRPr="00D33F0E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932" w:type="dxa"/>
            <w:shd w:val="clear" w:color="auto" w:fill="FFFFFF"/>
            <w:vAlign w:val="center"/>
          </w:tcPr>
          <w:p w14:paraId="16EC2186" w14:textId="13CF6EC9" w:rsidR="009A3AC7" w:rsidRPr="00D33F0E" w:rsidRDefault="009A3AC7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D33F0E">
              <w:rPr>
                <w:rFonts w:cs="Times New Roman"/>
                <w:szCs w:val="24"/>
                <w:lang w:val="sr-Cyrl-CS"/>
              </w:rPr>
              <w:t>20</w:t>
            </w:r>
            <w:r w:rsidRPr="00D33F0E">
              <w:rPr>
                <w:rFonts w:cs="Times New Roman"/>
                <w:szCs w:val="24"/>
                <w:lang w:val="en-US"/>
              </w:rPr>
              <w:t>2</w:t>
            </w:r>
            <w:r>
              <w:rPr>
                <w:rFonts w:cs="Times New Roman"/>
                <w:szCs w:val="24"/>
                <w:lang w:val="en-US"/>
              </w:rPr>
              <w:t>5</w:t>
            </w:r>
            <w:r w:rsidRPr="00D33F0E">
              <w:rPr>
                <w:rFonts w:cs="Times New Roman"/>
                <w:szCs w:val="24"/>
                <w:lang w:val="sr-Cyrl-CS"/>
              </w:rPr>
              <w:t>. год.</w:t>
            </w:r>
          </w:p>
        </w:tc>
      </w:tr>
      <w:tr w:rsidR="009A3AC7" w:rsidRPr="00145EB0" w14:paraId="507805C7" w14:textId="77777777" w:rsidTr="009A3AC7">
        <w:trPr>
          <w:trHeight w:val="196"/>
        </w:trPr>
        <w:tc>
          <w:tcPr>
            <w:tcW w:w="851" w:type="dxa"/>
            <w:vMerge/>
            <w:shd w:val="clear" w:color="auto" w:fill="C0C0C0"/>
            <w:vAlign w:val="center"/>
          </w:tcPr>
          <w:p w14:paraId="06BDB4B7" w14:textId="77777777" w:rsidR="009A3AC7" w:rsidRPr="00145EB0" w:rsidRDefault="009A3AC7" w:rsidP="00A43F2C">
            <w:pPr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836" w:type="dxa"/>
            <w:gridSpan w:val="2"/>
            <w:vMerge/>
            <w:shd w:val="clear" w:color="auto" w:fill="C0C0C0"/>
            <w:vAlign w:val="center"/>
          </w:tcPr>
          <w:p w14:paraId="36CA79FE" w14:textId="77777777" w:rsidR="009A3AC7" w:rsidRPr="00145EB0" w:rsidRDefault="009A3AC7" w:rsidP="00A43F2C">
            <w:pPr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433" w:type="dxa"/>
            <w:shd w:val="clear" w:color="auto" w:fill="FFFFFF"/>
            <w:vAlign w:val="center"/>
          </w:tcPr>
          <w:p w14:paraId="07FC8100" w14:textId="77777777" w:rsidR="009A3AC7" w:rsidRPr="00145EB0" w:rsidRDefault="009A3AC7" w:rsidP="00A43F2C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160" w:type="dxa"/>
            <w:shd w:val="clear" w:color="auto" w:fill="FFFFFF"/>
            <w:vAlign w:val="center"/>
          </w:tcPr>
          <w:p w14:paraId="7CED8442" w14:textId="77777777" w:rsidR="009A3AC7" w:rsidRPr="00145EB0" w:rsidRDefault="009A3AC7" w:rsidP="00A43F2C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1932" w:type="dxa"/>
            <w:shd w:val="clear" w:color="auto" w:fill="FFFFFF"/>
            <w:vAlign w:val="center"/>
          </w:tcPr>
          <w:p w14:paraId="10B6D0E1" w14:textId="2AF88AF5" w:rsidR="009A3AC7" w:rsidRPr="00145EB0" w:rsidRDefault="009A3AC7" w:rsidP="00A43F2C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</w:tr>
      <w:tr w:rsidR="00D33F0E" w:rsidRPr="00D33F0E" w14:paraId="67666E36" w14:textId="77777777" w:rsidTr="00A43F2C">
        <w:tc>
          <w:tcPr>
            <w:tcW w:w="851" w:type="dxa"/>
            <w:shd w:val="clear" w:color="000000" w:fill="C0C0C0"/>
          </w:tcPr>
          <w:p w14:paraId="6B56D8F6" w14:textId="71B884D6" w:rsidR="00A43F2C" w:rsidRPr="00D33F0E" w:rsidRDefault="00A43F2C" w:rsidP="00A43F2C">
            <w:pPr>
              <w:rPr>
                <w:rFonts w:eastAsia="Times New Roman" w:cs="Times New Roman"/>
                <w:lang w:val="ru-RU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lastRenderedPageBreak/>
              <w:t>2.</w:t>
            </w:r>
            <w:r w:rsidRPr="00D33F0E">
              <w:rPr>
                <w:rFonts w:eastAsia="Times New Roman" w:cs="Times New Roman"/>
                <w:lang w:val="ru-RU" w:eastAsia="sr-Latn-RS"/>
              </w:rPr>
              <w:t>6.</w:t>
            </w:r>
            <w:r w:rsidRPr="00D33F0E">
              <w:rPr>
                <w:rFonts w:eastAsia="Times New Roman" w:cs="Times New Roman"/>
                <w:lang w:val="sr-Cyrl-CS" w:eastAsia="sr-Latn-RS"/>
              </w:rPr>
              <w:t>4.</w:t>
            </w:r>
          </w:p>
        </w:tc>
        <w:tc>
          <w:tcPr>
            <w:tcW w:w="9361" w:type="dxa"/>
            <w:gridSpan w:val="5"/>
            <w:shd w:val="clear" w:color="auto" w:fill="auto"/>
          </w:tcPr>
          <w:p w14:paraId="6CAA96C1" w14:textId="45D58661" w:rsidR="00A43F2C" w:rsidRPr="00D33F0E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Контакт особа за достављање података за базу ИСЕМ</w:t>
            </w:r>
          </w:p>
        </w:tc>
      </w:tr>
      <w:tr w:rsidR="00D33F0E" w:rsidRPr="00D33F0E" w14:paraId="264FC14B" w14:textId="77777777" w:rsidTr="00A43F2C">
        <w:tc>
          <w:tcPr>
            <w:tcW w:w="851" w:type="dxa"/>
            <w:shd w:val="clear" w:color="000000" w:fill="C0C0C0"/>
          </w:tcPr>
          <w:p w14:paraId="5F9EF072" w14:textId="77777777" w:rsidR="00A43F2C" w:rsidRPr="00D33F0E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F7B35A7" w14:textId="77777777" w:rsidR="00A43F2C" w:rsidRPr="00D33F0E" w:rsidRDefault="00A43F2C" w:rsidP="00A43F2C">
            <w:pPr>
              <w:jc w:val="right"/>
              <w:rPr>
                <w:rFonts w:cs="Times New Roman"/>
                <w:b/>
              </w:rPr>
            </w:pPr>
            <w:r w:rsidRPr="00D33F0E">
              <w:rPr>
                <w:rFonts w:cs="Times New Roman"/>
                <w:szCs w:val="24"/>
                <w:lang w:val="sr-Cyrl-CS"/>
              </w:rPr>
              <w:t>Име и презиме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64C64B9D" w14:textId="77777777" w:rsidR="00A43F2C" w:rsidRPr="00D33F0E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D33F0E" w:rsidRPr="00D33F0E" w14:paraId="68E02B4B" w14:textId="77777777" w:rsidTr="00A43F2C">
        <w:tc>
          <w:tcPr>
            <w:tcW w:w="851" w:type="dxa"/>
            <w:shd w:val="clear" w:color="000000" w:fill="C0C0C0"/>
          </w:tcPr>
          <w:p w14:paraId="5CB72C5E" w14:textId="77777777" w:rsidR="00A43F2C" w:rsidRPr="00D33F0E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A2DEEFB" w14:textId="32638DC8" w:rsidR="00A43F2C" w:rsidRPr="00D33F0E" w:rsidRDefault="00AE593D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>
              <w:rPr>
                <w:rFonts w:cs="Times New Roman"/>
                <w:szCs w:val="24"/>
                <w:lang w:val="sr-Cyrl-CS"/>
              </w:rPr>
              <w:t>Р</w:t>
            </w:r>
            <w:r w:rsidR="00A43F2C" w:rsidRPr="00D33F0E">
              <w:rPr>
                <w:rFonts w:cs="Times New Roman"/>
                <w:szCs w:val="24"/>
              </w:rPr>
              <w:t>адно место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4F361569" w14:textId="77777777" w:rsidR="00A43F2C" w:rsidRPr="00D33F0E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D33F0E" w:rsidRPr="00D33F0E" w14:paraId="690038D0" w14:textId="77777777" w:rsidTr="00A43F2C">
        <w:tc>
          <w:tcPr>
            <w:tcW w:w="851" w:type="dxa"/>
            <w:shd w:val="clear" w:color="000000" w:fill="C0C0C0"/>
          </w:tcPr>
          <w:p w14:paraId="7AE9C764" w14:textId="77777777" w:rsidR="00A43F2C" w:rsidRPr="00D33F0E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5933DC9" w14:textId="77777777" w:rsidR="00A43F2C" w:rsidRPr="00D33F0E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D33F0E">
              <w:rPr>
                <w:rFonts w:cs="Times New Roman"/>
                <w:szCs w:val="24"/>
                <w:lang w:val="sr-Cyrl-CS"/>
              </w:rPr>
              <w:t>е-маил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2CB64EF8" w14:textId="77777777" w:rsidR="00A43F2C" w:rsidRPr="00D33F0E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D33F0E" w:rsidRPr="00D33F0E" w14:paraId="29790AB9" w14:textId="77777777" w:rsidTr="00A43F2C">
        <w:tc>
          <w:tcPr>
            <w:tcW w:w="851" w:type="dxa"/>
            <w:shd w:val="clear" w:color="000000" w:fill="C0C0C0"/>
          </w:tcPr>
          <w:p w14:paraId="489070A8" w14:textId="77777777" w:rsidR="00A43F2C" w:rsidRPr="00D33F0E" w:rsidRDefault="00A43F2C" w:rsidP="00A43F2C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83EC8DA" w14:textId="2ED7AB95" w:rsidR="00A43F2C" w:rsidRPr="00D33F0E" w:rsidRDefault="00AE593D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>
              <w:rPr>
                <w:rFonts w:cs="Times New Roman"/>
                <w:szCs w:val="24"/>
                <w:lang w:val="sr-Cyrl-CS"/>
              </w:rPr>
              <w:t xml:space="preserve">Контакт </w:t>
            </w:r>
            <w:r w:rsidR="00A43F2C" w:rsidRPr="00D33F0E">
              <w:rPr>
                <w:rFonts w:cs="Times New Roman"/>
                <w:szCs w:val="24"/>
                <w:lang w:val="sr-Cyrl-CS"/>
              </w:rPr>
              <w:t>телефон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4BAC3BA5" w14:textId="77777777" w:rsidR="00A43F2C" w:rsidRPr="00D33F0E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</w:tbl>
    <w:p w14:paraId="12A55266" w14:textId="77777777" w:rsidR="00A639C8" w:rsidRPr="00D33F0E" w:rsidRDefault="00A639C8" w:rsidP="00930D34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5370BFD9" w14:textId="1B001526" w:rsidR="00B11AF6" w:rsidRPr="00D33F0E" w:rsidRDefault="00C0324E" w:rsidP="001065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3</w:t>
      </w:r>
      <w:r w:rsidR="00B11AF6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2D7BBB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П</w:t>
      </w:r>
      <w:r w:rsidR="00B11AF6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одаци о пројекту</w:t>
      </w:r>
      <w:r w:rsidR="009A2D90"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*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D33F0E" w:rsidRPr="00D33F0E" w14:paraId="46C2BCE5" w14:textId="77777777" w:rsidTr="00A639C8">
        <w:tc>
          <w:tcPr>
            <w:tcW w:w="680" w:type="dxa"/>
            <w:shd w:val="clear" w:color="000000" w:fill="C0C0C0"/>
          </w:tcPr>
          <w:p w14:paraId="277CC054" w14:textId="41818F8E" w:rsidR="008C5680" w:rsidRPr="00FA1A51" w:rsidRDefault="008C5680" w:rsidP="00137473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1.</w:t>
            </w:r>
          </w:p>
        </w:tc>
        <w:tc>
          <w:tcPr>
            <w:tcW w:w="9526" w:type="dxa"/>
            <w:shd w:val="clear" w:color="000000" w:fill="C0C0C0"/>
          </w:tcPr>
          <w:p w14:paraId="0F979F30" w14:textId="13165484" w:rsidR="008C5680" w:rsidRPr="00FA1A51" w:rsidRDefault="008C5680" w:rsidP="0010650D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Назив пројекта</w:t>
            </w:r>
          </w:p>
        </w:tc>
      </w:tr>
      <w:tr w:rsidR="00D33F0E" w:rsidRPr="00D33F0E" w14:paraId="676BA0E7" w14:textId="77777777" w:rsidTr="00A639C8">
        <w:tc>
          <w:tcPr>
            <w:tcW w:w="10206" w:type="dxa"/>
            <w:gridSpan w:val="2"/>
            <w:shd w:val="clear" w:color="auto" w:fill="auto"/>
          </w:tcPr>
          <w:p w14:paraId="70F44E45" w14:textId="0C0AA949" w:rsidR="00BD1C62" w:rsidRPr="00D33F0E" w:rsidRDefault="00BD1C62" w:rsidP="00B20CB9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7D03F373" w14:textId="77777777" w:rsidTr="00A639C8">
        <w:tc>
          <w:tcPr>
            <w:tcW w:w="680" w:type="dxa"/>
            <w:shd w:val="clear" w:color="auto" w:fill="DBDBDB" w:themeFill="accent3" w:themeFillTint="66"/>
          </w:tcPr>
          <w:p w14:paraId="2DD5B10F" w14:textId="154ED768" w:rsidR="006058A1" w:rsidRPr="00FA1A51" w:rsidRDefault="006058A1" w:rsidP="006058A1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2.</w:t>
            </w:r>
          </w:p>
        </w:tc>
        <w:tc>
          <w:tcPr>
            <w:tcW w:w="9526" w:type="dxa"/>
            <w:shd w:val="clear" w:color="auto" w:fill="DBDBDB" w:themeFill="accent3" w:themeFillTint="66"/>
          </w:tcPr>
          <w:p w14:paraId="79F66815" w14:textId="3B03B673" w:rsidR="006058A1" w:rsidRPr="00FA1A51" w:rsidRDefault="006058A1" w:rsidP="00674581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Кратак опис пројекта</w:t>
            </w:r>
            <w:r w:rsidR="00AE03D6"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максимално </w:t>
            </w:r>
            <w:r w:rsidR="00F66103"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12</w:t>
            </w:r>
            <w:r w:rsidR="00AE03D6"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00 карактера)</w:t>
            </w:r>
          </w:p>
        </w:tc>
      </w:tr>
      <w:tr w:rsidR="006058A1" w:rsidRPr="00D33F0E" w14:paraId="2F897B9F" w14:textId="77777777" w:rsidTr="00A639C8">
        <w:tc>
          <w:tcPr>
            <w:tcW w:w="10206" w:type="dxa"/>
            <w:gridSpan w:val="2"/>
            <w:shd w:val="clear" w:color="auto" w:fill="auto"/>
          </w:tcPr>
          <w:p w14:paraId="4E124FBA" w14:textId="63CF540E" w:rsidR="007B1621" w:rsidRPr="00D33F0E" w:rsidRDefault="007B1621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2A489CDB" w14:textId="0BED7C26" w:rsidR="00930D34" w:rsidRPr="00D33F0E" w:rsidRDefault="00930D34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1D65C579" w14:textId="77777777" w:rsidTr="0017501D">
        <w:tc>
          <w:tcPr>
            <w:tcW w:w="680" w:type="dxa"/>
            <w:shd w:val="clear" w:color="000000" w:fill="C0C0C0"/>
          </w:tcPr>
          <w:p w14:paraId="62DA9C69" w14:textId="3384EF4C" w:rsidR="0017501D" w:rsidRPr="00FA1A51" w:rsidRDefault="0017501D" w:rsidP="0017501D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3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77AF5BE8" w14:textId="28FE7573" w:rsidR="0017501D" w:rsidRPr="00FA1A51" w:rsidRDefault="0017501D" w:rsidP="0017501D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Општи подаци о</w:t>
            </w:r>
            <w:r w:rsidR="002F7EAB"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</w:t>
            </w:r>
            <w:r w:rsidRPr="00FA1A5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згради</w:t>
            </w:r>
          </w:p>
        </w:tc>
      </w:tr>
      <w:tr w:rsidR="00FA1A51" w:rsidRPr="00D33F0E" w14:paraId="79742B53" w14:textId="77777777" w:rsidTr="0017501D">
        <w:tc>
          <w:tcPr>
            <w:tcW w:w="1701" w:type="dxa"/>
            <w:gridSpan w:val="2"/>
            <w:shd w:val="clear" w:color="auto" w:fill="auto"/>
          </w:tcPr>
          <w:p w14:paraId="2106052E" w14:textId="77777777" w:rsidR="00FA1A51" w:rsidRPr="00D33F0E" w:rsidRDefault="00FA1A51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F018C66" w14:textId="63D87D36" w:rsidR="00FA1A51" w:rsidRPr="00D33F0E" w:rsidRDefault="00FA1A51" w:rsidP="0017501D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Година изградње објекта</w:t>
            </w:r>
          </w:p>
        </w:tc>
      </w:tr>
      <w:tr w:rsidR="003B590B" w:rsidRPr="00D33F0E" w14:paraId="223FEDF2" w14:textId="77777777" w:rsidTr="0017501D">
        <w:tc>
          <w:tcPr>
            <w:tcW w:w="1701" w:type="dxa"/>
            <w:gridSpan w:val="2"/>
            <w:shd w:val="clear" w:color="auto" w:fill="auto"/>
          </w:tcPr>
          <w:p w14:paraId="36D96F6A" w14:textId="77777777" w:rsidR="003B590B" w:rsidRPr="00D33F0E" w:rsidRDefault="003B590B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E9416EA" w14:textId="5C73D03E" w:rsidR="003B590B" w:rsidRPr="00D33F0E" w:rsidRDefault="003B590B" w:rsidP="0017501D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корисника</w:t>
            </w:r>
          </w:p>
        </w:tc>
      </w:tr>
      <w:tr w:rsidR="00D33F0E" w:rsidRPr="00D33F0E" w14:paraId="2CD8A71B" w14:textId="77777777" w:rsidTr="0017501D">
        <w:tc>
          <w:tcPr>
            <w:tcW w:w="1701" w:type="dxa"/>
            <w:gridSpan w:val="2"/>
            <w:shd w:val="clear" w:color="auto" w:fill="auto"/>
          </w:tcPr>
          <w:p w14:paraId="645585E7" w14:textId="77777777" w:rsidR="0017501D" w:rsidRPr="00D33F0E" w:rsidRDefault="0017501D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FFECBAE" w14:textId="22366992" w:rsidR="0017501D" w:rsidRPr="00D33F0E" w:rsidRDefault="002F7EAB" w:rsidP="0017501D">
            <w:pPr>
              <w:rPr>
                <w:rFonts w:eastAsia="Times New Roman" w:cs="Times New Roman"/>
                <w:lang w:val="sr-Latn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Спратност</w:t>
            </w:r>
            <w:r w:rsidR="006C09F6" w:rsidRPr="00D33F0E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="006C09F6" w:rsidRPr="00D33F0E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</w:tr>
      <w:tr w:rsidR="00FB6B39" w:rsidRPr="00D33F0E" w14:paraId="083FFF57" w14:textId="77777777" w:rsidTr="0017501D">
        <w:tc>
          <w:tcPr>
            <w:tcW w:w="1701" w:type="dxa"/>
            <w:gridSpan w:val="2"/>
            <w:shd w:val="clear" w:color="auto" w:fill="auto"/>
          </w:tcPr>
          <w:p w14:paraId="5C3B1C37" w14:textId="77777777" w:rsidR="00FB6B39" w:rsidRPr="00D33F0E" w:rsidRDefault="00FB6B39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62B6574D" w14:textId="0A78F648" w:rsidR="00FB6B39" w:rsidRPr="00D33F0E" w:rsidRDefault="00FB6B39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FB6B39">
              <w:rPr>
                <w:rFonts w:eastAsia="Times New Roman" w:cs="Times New Roman"/>
                <w:lang w:val="sr-Cyrl-CS" w:eastAsia="sr-Latn-RS"/>
              </w:rPr>
              <w:t>Година последње реконструкције</w:t>
            </w:r>
          </w:p>
        </w:tc>
      </w:tr>
      <w:tr w:rsidR="00D33F0E" w:rsidRPr="00D33F0E" w14:paraId="2D357F5C" w14:textId="77777777" w:rsidTr="0017501D">
        <w:tc>
          <w:tcPr>
            <w:tcW w:w="1701" w:type="dxa"/>
            <w:gridSpan w:val="2"/>
            <w:shd w:val="clear" w:color="auto" w:fill="auto"/>
          </w:tcPr>
          <w:p w14:paraId="6091CCA3" w14:textId="77777777" w:rsidR="002F7EAB" w:rsidRPr="00D33F0E" w:rsidRDefault="002F7EAB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546476FC" w14:textId="0B476D8C" w:rsidR="002F7EAB" w:rsidRPr="00D33F0E" w:rsidRDefault="006C09F6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вршина габарита зграде коју заузима на парцели (m</w:t>
            </w:r>
            <w:r w:rsidR="00655093" w:rsidRPr="00D33F0E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D33F0E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  <w:tr w:rsidR="00D33F0E" w:rsidRPr="00D33F0E" w14:paraId="526C88B1" w14:textId="77777777" w:rsidTr="0017501D">
        <w:tc>
          <w:tcPr>
            <w:tcW w:w="1701" w:type="dxa"/>
            <w:gridSpan w:val="2"/>
            <w:shd w:val="clear" w:color="auto" w:fill="auto"/>
          </w:tcPr>
          <w:p w14:paraId="3DD01298" w14:textId="77777777" w:rsidR="006C09F6" w:rsidRPr="00D33F0E" w:rsidRDefault="006C09F6" w:rsidP="006C09F6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2661CD2" w14:textId="57D4F334" w:rsidR="006C09F6" w:rsidRPr="00D33F0E" w:rsidRDefault="006C09F6" w:rsidP="006C09F6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Укупна нето површина зграде</w:t>
            </w:r>
            <w:r w:rsidRPr="00D33F0E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Pr="00D33F0E">
              <w:rPr>
                <w:rFonts w:eastAsia="Times New Roman" w:cs="Times New Roman"/>
                <w:lang w:val="sr-Cyrl-CS" w:eastAsia="sr-Latn-RS"/>
              </w:rPr>
              <w:t>(m</w:t>
            </w:r>
            <w:r w:rsidR="00655093" w:rsidRPr="00D33F0E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D33F0E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  <w:tr w:rsidR="00D33F0E" w:rsidRPr="00D33F0E" w14:paraId="054F71C3" w14:textId="77777777" w:rsidTr="0017501D">
        <w:tc>
          <w:tcPr>
            <w:tcW w:w="1701" w:type="dxa"/>
            <w:gridSpan w:val="2"/>
            <w:shd w:val="clear" w:color="auto" w:fill="auto"/>
          </w:tcPr>
          <w:p w14:paraId="3D5F17FB" w14:textId="77777777" w:rsidR="006C09F6" w:rsidRPr="00D33F0E" w:rsidRDefault="006C09F6" w:rsidP="006C09F6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427C8CF" w14:textId="0AF4CF44" w:rsidR="00D0061C" w:rsidRPr="00D33F0E" w:rsidRDefault="006C09F6" w:rsidP="006C09F6">
            <w:pPr>
              <w:rPr>
                <w:rFonts w:eastAsia="Times New Roman" w:cs="Times New Roman"/>
                <w:lang w:val="sr-Latn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Грејана површина (m</w:t>
            </w:r>
            <w:r w:rsidR="00655093" w:rsidRPr="00D33F0E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D33F0E">
              <w:rPr>
                <w:rFonts w:eastAsia="Times New Roman" w:cs="Times New Roman"/>
                <w:lang w:val="sr-Cyrl-CS" w:eastAsia="sr-Latn-RS"/>
              </w:rPr>
              <w:t>)</w:t>
            </w:r>
            <w:r w:rsidR="00D0061C" w:rsidRPr="00D33F0E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="0051281D" w:rsidRPr="00D33F0E">
              <w:rPr>
                <w:rFonts w:eastAsia="Times New Roman" w:cs="Times New Roman"/>
                <w:lang w:val="sr-Latn-CS" w:eastAsia="sr-Latn-RS"/>
              </w:rPr>
              <w:t>(</w:t>
            </w:r>
            <w:r w:rsidR="00D0061C" w:rsidRPr="00D33F0E">
              <w:rPr>
                <w:rFonts w:eastAsia="Times New Roman" w:cs="Times New Roman"/>
                <w:lang w:val="sr-Cyrl-CS" w:eastAsia="sr-Latn-RS"/>
              </w:rPr>
              <w:t xml:space="preserve">узима </w:t>
            </w:r>
            <w:r w:rsidR="006F38E4" w:rsidRPr="00D33F0E">
              <w:rPr>
                <w:rFonts w:eastAsia="Times New Roman" w:cs="Times New Roman"/>
                <w:lang w:val="sr-Cyrl-CS" w:eastAsia="sr-Latn-RS"/>
              </w:rPr>
              <w:t xml:space="preserve">се </w:t>
            </w:r>
            <w:r w:rsidR="00D0061C" w:rsidRPr="00D33F0E">
              <w:rPr>
                <w:rFonts w:eastAsia="Times New Roman" w:cs="Times New Roman"/>
                <w:lang w:val="sr-Cyrl-CS" w:eastAsia="sr-Latn-RS"/>
              </w:rPr>
              <w:t>у обзир за процену вредности инвестиције (</w:t>
            </w:r>
            <w:r w:rsidR="00D0061C" w:rsidRPr="00D33F0E">
              <w:rPr>
                <w:szCs w:val="24"/>
              </w:rPr>
              <w:t>RSD</w:t>
            </w:r>
            <w:r w:rsidR="00D0061C" w:rsidRPr="00D33F0E">
              <w:rPr>
                <w:szCs w:val="24"/>
                <w:lang w:val="sr-Cyrl-CS"/>
              </w:rPr>
              <w:t>/</w:t>
            </w:r>
            <w:r w:rsidR="00D0061C" w:rsidRPr="00D33F0E">
              <w:rPr>
                <w:rFonts w:eastAsia="Times New Roman" w:cs="Times New Roman"/>
                <w:bCs/>
                <w:sz w:val="20"/>
                <w:szCs w:val="20"/>
                <w:lang w:val="en-US" w:eastAsia="sr-Latn-RS"/>
              </w:rPr>
              <w:t>m</w:t>
            </w:r>
            <w:r w:rsidR="00655093" w:rsidRPr="00D33F0E">
              <w:rPr>
                <w:rFonts w:eastAsia="Times New Roman" w:cs="Times New Roman"/>
                <w:bCs/>
                <w:sz w:val="20"/>
                <w:szCs w:val="20"/>
                <w:vertAlign w:val="superscript"/>
                <w:lang w:val="sr-Cyrl-CS" w:eastAsia="sr-Latn-RS"/>
              </w:rPr>
              <w:t>2</w:t>
            </w:r>
            <w:r w:rsidR="00D0061C" w:rsidRPr="00D33F0E">
              <w:rPr>
                <w:rFonts w:eastAsia="Times New Roman" w:cs="Times New Roman"/>
                <w:lang w:val="sr-Cyrl-CS" w:eastAsia="sr-Latn-RS"/>
              </w:rPr>
              <w:t>)</w:t>
            </w:r>
            <w:r w:rsidR="0051281D" w:rsidRPr="00D33F0E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</w:tbl>
    <w:p w14:paraId="6EB0F85E" w14:textId="77777777" w:rsidR="0017501D" w:rsidRPr="00D33F0E" w:rsidRDefault="0017501D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2B05CFE4" w14:textId="77777777" w:rsidTr="00A639C8">
        <w:tc>
          <w:tcPr>
            <w:tcW w:w="680" w:type="dxa"/>
            <w:shd w:val="clear" w:color="000000" w:fill="C0C0C0"/>
          </w:tcPr>
          <w:p w14:paraId="7195E55E" w14:textId="041BDD16" w:rsidR="00D3367A" w:rsidRPr="003B590B" w:rsidRDefault="00D3367A" w:rsidP="00D3367A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4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1E8D3A64" w14:textId="77777777" w:rsidR="00D3367A" w:rsidRPr="003B590B" w:rsidRDefault="00D3367A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Енергетски разред зграде</w:t>
            </w:r>
          </w:p>
        </w:tc>
      </w:tr>
      <w:tr w:rsidR="00D33F0E" w:rsidRPr="00D33F0E" w14:paraId="7D87DABD" w14:textId="77777777" w:rsidTr="00A639C8">
        <w:tc>
          <w:tcPr>
            <w:tcW w:w="1701" w:type="dxa"/>
            <w:gridSpan w:val="2"/>
            <w:shd w:val="clear" w:color="auto" w:fill="auto"/>
          </w:tcPr>
          <w:p w14:paraId="19053532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7D6910F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48205245" w14:textId="77777777" w:rsidTr="00A639C8">
        <w:tc>
          <w:tcPr>
            <w:tcW w:w="1701" w:type="dxa"/>
            <w:gridSpan w:val="2"/>
            <w:shd w:val="clear" w:color="auto" w:fill="auto"/>
          </w:tcPr>
          <w:p w14:paraId="5FDF933F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1F20CB34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1B010CBE" w14:textId="77777777" w:rsidR="00D3367A" w:rsidRPr="00D33F0E" w:rsidRDefault="00D3367A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5F61F263" w14:textId="77777777" w:rsidTr="00A639C8">
        <w:tc>
          <w:tcPr>
            <w:tcW w:w="680" w:type="dxa"/>
            <w:shd w:val="clear" w:color="000000" w:fill="C0C0C0"/>
          </w:tcPr>
          <w:p w14:paraId="1252892D" w14:textId="3A6C9194" w:rsidR="00D3367A" w:rsidRPr="003B590B" w:rsidRDefault="00D3367A" w:rsidP="00D3367A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5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03654703" w14:textId="77777777" w:rsidR="00D3367A" w:rsidRPr="003B590B" w:rsidRDefault="00D3367A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ru-RU" w:eastAsia="sr-Latn-RS"/>
              </w:rPr>
            </w:pPr>
            <w:r w:rsidRPr="003B590B">
              <w:rPr>
                <w:b/>
                <w:bCs/>
                <w:spacing w:val="-10"/>
                <w:sz w:val="24"/>
                <w:szCs w:val="24"/>
              </w:rPr>
              <w:t>Специфична годишња потребна енергија за грејање</w:t>
            </w:r>
            <w:r w:rsidRPr="003B590B">
              <w:rPr>
                <w:b/>
                <w:bCs/>
                <w:spacing w:val="-10"/>
                <w:sz w:val="24"/>
                <w:szCs w:val="24"/>
                <w:lang w:val="ru-RU"/>
              </w:rPr>
              <w:t xml:space="preserve"> </w:t>
            </w:r>
            <w:r w:rsidRPr="003B590B">
              <w:rPr>
                <w:b/>
                <w:bCs/>
                <w:sz w:val="24"/>
                <w:szCs w:val="24"/>
              </w:rPr>
              <w:t>SHD</w:t>
            </w:r>
            <w:r w:rsidRPr="003B590B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3B590B">
              <w:rPr>
                <w:b/>
                <w:bCs/>
                <w:sz w:val="24"/>
                <w:szCs w:val="24"/>
                <w:lang w:eastAsia="sr-Latn-RS"/>
              </w:rPr>
              <w:t>(kWh/m</w:t>
            </w:r>
            <w:r w:rsidRPr="003B590B">
              <w:rPr>
                <w:b/>
                <w:bCs/>
                <w:sz w:val="24"/>
                <w:szCs w:val="24"/>
                <w:vertAlign w:val="superscript"/>
                <w:lang w:eastAsia="sr-Latn-RS"/>
              </w:rPr>
              <w:t>2</w:t>
            </w:r>
            <w:r w:rsidRPr="003B590B">
              <w:rPr>
                <w:b/>
                <w:bCs/>
                <w:sz w:val="24"/>
                <w:szCs w:val="24"/>
                <w:lang w:eastAsia="sr-Latn-RS"/>
              </w:rPr>
              <w:t>a)</w:t>
            </w:r>
          </w:p>
        </w:tc>
      </w:tr>
      <w:tr w:rsidR="00D33F0E" w:rsidRPr="00D33F0E" w14:paraId="429AADAA" w14:textId="77777777" w:rsidTr="00A639C8">
        <w:tc>
          <w:tcPr>
            <w:tcW w:w="1701" w:type="dxa"/>
            <w:gridSpan w:val="2"/>
            <w:shd w:val="clear" w:color="auto" w:fill="auto"/>
          </w:tcPr>
          <w:p w14:paraId="4B9CB7ED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5648D185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66E2B11A" w14:textId="77777777" w:rsidTr="00A639C8">
        <w:tc>
          <w:tcPr>
            <w:tcW w:w="1701" w:type="dxa"/>
            <w:gridSpan w:val="2"/>
            <w:shd w:val="clear" w:color="auto" w:fill="auto"/>
          </w:tcPr>
          <w:p w14:paraId="43051E23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661F437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715299" w:rsidRPr="00D33F0E" w14:paraId="1F11002F" w14:textId="77777777" w:rsidTr="00A639C8">
        <w:tc>
          <w:tcPr>
            <w:tcW w:w="1701" w:type="dxa"/>
            <w:gridSpan w:val="2"/>
            <w:shd w:val="clear" w:color="auto" w:fill="auto"/>
          </w:tcPr>
          <w:p w14:paraId="5B584B98" w14:textId="77777777" w:rsidR="00715299" w:rsidRPr="00D33F0E" w:rsidRDefault="00715299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6558E9DF" w14:textId="0D62AB35" w:rsidR="00715299" w:rsidRPr="00D33F0E" w:rsidRDefault="00715299" w:rsidP="00A639C8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а уштеда</w:t>
            </w:r>
          </w:p>
        </w:tc>
      </w:tr>
    </w:tbl>
    <w:p w14:paraId="21B12B75" w14:textId="43E0152A" w:rsidR="00D3367A" w:rsidRPr="00D33F0E" w:rsidRDefault="00D3367A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6E18FEF1" w14:textId="77777777" w:rsidTr="00A639C8">
        <w:tc>
          <w:tcPr>
            <w:tcW w:w="680" w:type="dxa"/>
            <w:shd w:val="clear" w:color="000000" w:fill="C0C0C0"/>
          </w:tcPr>
          <w:p w14:paraId="0266677C" w14:textId="6ADD5BC8" w:rsidR="00A639C8" w:rsidRPr="003B590B" w:rsidRDefault="00A639C8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6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2D9CA955" w14:textId="7C6207C6" w:rsidR="00A639C8" w:rsidRPr="003B590B" w:rsidRDefault="00A639C8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b/>
                <w:bCs/>
                <w:spacing w:val="-10"/>
                <w:sz w:val="24"/>
                <w:szCs w:val="24"/>
                <w:lang w:val="sr-Cyrl-CS"/>
              </w:rPr>
              <w:t xml:space="preserve">Годишња </w:t>
            </w: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Емисија CO</w:t>
            </w:r>
            <w:r w:rsidR="00655093" w:rsidRPr="003B590B">
              <w:rPr>
                <w:rFonts w:eastAsia="Times New Roman" w:cs="Times New Roman"/>
                <w:b/>
                <w:bCs/>
                <w:sz w:val="24"/>
                <w:szCs w:val="24"/>
                <w:vertAlign w:val="subscript"/>
                <w:lang w:val="sr-Cyrl-CS" w:eastAsia="sr-Latn-RS"/>
              </w:rPr>
              <w:t>2</w:t>
            </w: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t/god) за грејање</w:t>
            </w:r>
          </w:p>
        </w:tc>
      </w:tr>
      <w:tr w:rsidR="00D33F0E" w:rsidRPr="00D33F0E" w14:paraId="663C5B58" w14:textId="77777777" w:rsidTr="00A639C8">
        <w:tc>
          <w:tcPr>
            <w:tcW w:w="1701" w:type="dxa"/>
            <w:gridSpan w:val="2"/>
            <w:shd w:val="clear" w:color="auto" w:fill="auto"/>
          </w:tcPr>
          <w:p w14:paraId="4FF944F5" w14:textId="77777777" w:rsidR="00A639C8" w:rsidRPr="00D33F0E" w:rsidRDefault="00A639C8" w:rsidP="00A639C8">
            <w:pPr>
              <w:jc w:val="center"/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28D749F1" w14:textId="77777777" w:rsidR="00A639C8" w:rsidRPr="00D33F0E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1E7FA023" w14:textId="77777777" w:rsidTr="00A639C8">
        <w:tc>
          <w:tcPr>
            <w:tcW w:w="1701" w:type="dxa"/>
            <w:gridSpan w:val="2"/>
            <w:shd w:val="clear" w:color="auto" w:fill="auto"/>
          </w:tcPr>
          <w:p w14:paraId="34893309" w14:textId="77777777" w:rsidR="00A639C8" w:rsidRPr="00D33F0E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E77A19C" w14:textId="77777777" w:rsidR="00A639C8" w:rsidRPr="00D33F0E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715299" w:rsidRPr="00D33F0E" w14:paraId="3CED36F3" w14:textId="77777777" w:rsidTr="00A639C8">
        <w:tc>
          <w:tcPr>
            <w:tcW w:w="1701" w:type="dxa"/>
            <w:gridSpan w:val="2"/>
            <w:shd w:val="clear" w:color="auto" w:fill="auto"/>
          </w:tcPr>
          <w:p w14:paraId="38359E67" w14:textId="77777777" w:rsidR="00715299" w:rsidRPr="00D33F0E" w:rsidRDefault="00715299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C0A946E" w14:textId="7242738B" w:rsidR="00715299" w:rsidRPr="00D33F0E" w:rsidRDefault="00715299" w:rsidP="00A639C8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о смањење</w:t>
            </w:r>
          </w:p>
        </w:tc>
      </w:tr>
    </w:tbl>
    <w:p w14:paraId="0698B70A" w14:textId="77777777" w:rsidR="00A639C8" w:rsidRPr="00D33F0E" w:rsidRDefault="00A639C8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3868D561" w14:textId="77777777" w:rsidTr="00A639C8">
        <w:tc>
          <w:tcPr>
            <w:tcW w:w="680" w:type="dxa"/>
            <w:shd w:val="clear" w:color="000000" w:fill="C0C0C0"/>
          </w:tcPr>
          <w:p w14:paraId="24DCE865" w14:textId="12C93DC7" w:rsidR="00D3367A" w:rsidRPr="003B590B" w:rsidRDefault="00D3367A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</w:t>
            </w:r>
            <w:r w:rsidR="00A639C8"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7</w:t>
            </w: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9CC29B5" w14:textId="77777777" w:rsidR="00D3367A" w:rsidRPr="003B590B" w:rsidRDefault="00D3367A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ru-RU" w:eastAsia="sr-Latn-RS"/>
              </w:rPr>
            </w:pPr>
            <w:r w:rsidRPr="003B590B">
              <w:rPr>
                <w:b/>
                <w:bCs/>
                <w:spacing w:val="-10"/>
                <w:sz w:val="24"/>
                <w:szCs w:val="24"/>
              </w:rPr>
              <w:t xml:space="preserve">Специфична годишња потребна енергија за </w:t>
            </w:r>
            <w:r w:rsidRPr="003B590B">
              <w:rPr>
                <w:b/>
                <w:bCs/>
                <w:spacing w:val="-10"/>
                <w:sz w:val="24"/>
                <w:szCs w:val="24"/>
                <w:lang w:val="sr-Cyrl-CS"/>
              </w:rPr>
              <w:t>припрему ПТВ -</w:t>
            </w:r>
            <w:r w:rsidRPr="003B590B">
              <w:rPr>
                <w:b/>
                <w:bCs/>
                <w:spacing w:val="-10"/>
                <w:sz w:val="24"/>
                <w:szCs w:val="24"/>
                <w:lang w:val="ru-RU"/>
              </w:rPr>
              <w:t xml:space="preserve"> </w:t>
            </w:r>
            <w:r w:rsidRPr="003B590B">
              <w:rPr>
                <w:b/>
                <w:bCs/>
                <w:sz w:val="24"/>
                <w:szCs w:val="24"/>
              </w:rPr>
              <w:t>SH</w:t>
            </w:r>
            <w:r w:rsidRPr="003B590B">
              <w:rPr>
                <w:b/>
                <w:bCs/>
                <w:sz w:val="24"/>
                <w:szCs w:val="24"/>
                <w:lang w:val="en-US"/>
              </w:rPr>
              <w:t>W</w:t>
            </w:r>
            <w:r w:rsidRPr="003B590B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3B590B">
              <w:rPr>
                <w:b/>
                <w:bCs/>
                <w:sz w:val="24"/>
                <w:szCs w:val="24"/>
                <w:lang w:eastAsia="sr-Latn-RS"/>
              </w:rPr>
              <w:t>(kWh/m</w:t>
            </w:r>
            <w:r w:rsidRPr="003B590B">
              <w:rPr>
                <w:b/>
                <w:bCs/>
                <w:sz w:val="24"/>
                <w:szCs w:val="24"/>
                <w:vertAlign w:val="superscript"/>
                <w:lang w:eastAsia="sr-Latn-RS"/>
              </w:rPr>
              <w:t>2</w:t>
            </w:r>
            <w:r w:rsidRPr="003B590B">
              <w:rPr>
                <w:b/>
                <w:bCs/>
                <w:sz w:val="24"/>
                <w:szCs w:val="24"/>
                <w:lang w:eastAsia="sr-Latn-RS"/>
              </w:rPr>
              <w:t>a)</w:t>
            </w:r>
          </w:p>
        </w:tc>
      </w:tr>
      <w:tr w:rsidR="00D33F0E" w:rsidRPr="00D33F0E" w14:paraId="5FBDCBA1" w14:textId="77777777" w:rsidTr="00A639C8">
        <w:tc>
          <w:tcPr>
            <w:tcW w:w="1701" w:type="dxa"/>
            <w:gridSpan w:val="2"/>
            <w:shd w:val="clear" w:color="auto" w:fill="auto"/>
          </w:tcPr>
          <w:p w14:paraId="28CEAECD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1C14A9AB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04EBF218" w14:textId="77777777" w:rsidTr="00A639C8">
        <w:tc>
          <w:tcPr>
            <w:tcW w:w="1701" w:type="dxa"/>
            <w:gridSpan w:val="2"/>
            <w:shd w:val="clear" w:color="auto" w:fill="auto"/>
          </w:tcPr>
          <w:p w14:paraId="0F39B669" w14:textId="77777777" w:rsidR="00D3367A" w:rsidRPr="00D33F0E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417823B" w14:textId="77777777" w:rsidR="00D3367A" w:rsidRPr="00D33F0E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0A6FDD" w:rsidRPr="00D33F0E" w14:paraId="5D3E3471" w14:textId="77777777" w:rsidTr="00A639C8">
        <w:tc>
          <w:tcPr>
            <w:tcW w:w="1701" w:type="dxa"/>
            <w:gridSpan w:val="2"/>
            <w:shd w:val="clear" w:color="auto" w:fill="auto"/>
          </w:tcPr>
          <w:p w14:paraId="431519FB" w14:textId="77777777" w:rsidR="000A6FDD" w:rsidRPr="00D33F0E" w:rsidRDefault="000A6FDD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1B927925" w14:textId="10A34F2D" w:rsidR="000A6FDD" w:rsidRPr="00D33F0E" w:rsidRDefault="000A6FDD" w:rsidP="00A639C8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а уштеда</w:t>
            </w:r>
          </w:p>
        </w:tc>
      </w:tr>
    </w:tbl>
    <w:p w14:paraId="32186321" w14:textId="77777777" w:rsidR="00A639C8" w:rsidRPr="00D33F0E" w:rsidRDefault="00A639C8" w:rsidP="00A639C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284ADC11" w14:textId="77777777" w:rsidTr="00A639C8">
        <w:tc>
          <w:tcPr>
            <w:tcW w:w="680" w:type="dxa"/>
            <w:shd w:val="clear" w:color="000000" w:fill="C0C0C0"/>
          </w:tcPr>
          <w:p w14:paraId="6C9FB4AA" w14:textId="21EE0481" w:rsidR="00A639C8" w:rsidRPr="003B590B" w:rsidRDefault="00A639C8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8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5E2C921" w14:textId="362A6FAF" w:rsidR="00A639C8" w:rsidRPr="003B590B" w:rsidRDefault="00A639C8" w:rsidP="00A639C8">
            <w:pPr>
              <w:rPr>
                <w:rFonts w:eastAsia="Times New Roman" w:cs="Times New Roman"/>
                <w:b/>
                <w:bCs/>
                <w:sz w:val="24"/>
                <w:szCs w:val="24"/>
                <w:lang w:val="ru-RU" w:eastAsia="sr-Latn-RS"/>
              </w:rPr>
            </w:pPr>
            <w:r w:rsidRPr="003B590B">
              <w:rPr>
                <w:b/>
                <w:bCs/>
                <w:spacing w:val="-10"/>
                <w:sz w:val="24"/>
                <w:szCs w:val="24"/>
              </w:rPr>
              <w:t>Инсталисана снага за унутрашње осветљење</w:t>
            </w:r>
            <w:r w:rsidR="006D1E31" w:rsidRPr="003B590B">
              <w:rPr>
                <w:b/>
                <w:bCs/>
                <w:spacing w:val="-10"/>
                <w:sz w:val="24"/>
                <w:szCs w:val="24"/>
              </w:rPr>
              <w:t xml:space="preserve"> зграде</w:t>
            </w:r>
            <w:r w:rsidRPr="003B590B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3B590B">
              <w:rPr>
                <w:b/>
                <w:bCs/>
                <w:sz w:val="24"/>
                <w:szCs w:val="24"/>
                <w:lang w:eastAsia="sr-Latn-RS"/>
              </w:rPr>
              <w:t>(kW)</w:t>
            </w:r>
          </w:p>
        </w:tc>
      </w:tr>
      <w:tr w:rsidR="00D33F0E" w:rsidRPr="00D33F0E" w14:paraId="103BEE29" w14:textId="77777777" w:rsidTr="00A639C8">
        <w:tc>
          <w:tcPr>
            <w:tcW w:w="1701" w:type="dxa"/>
            <w:gridSpan w:val="2"/>
            <w:shd w:val="clear" w:color="auto" w:fill="auto"/>
          </w:tcPr>
          <w:p w14:paraId="5AE9534A" w14:textId="77777777" w:rsidR="00A639C8" w:rsidRPr="00D33F0E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42D12ED" w14:textId="77777777" w:rsidR="00A639C8" w:rsidRPr="00D33F0E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711A441D" w14:textId="77777777" w:rsidTr="00A639C8">
        <w:tc>
          <w:tcPr>
            <w:tcW w:w="1701" w:type="dxa"/>
            <w:gridSpan w:val="2"/>
            <w:shd w:val="clear" w:color="auto" w:fill="auto"/>
          </w:tcPr>
          <w:p w14:paraId="662C4920" w14:textId="77777777" w:rsidR="00A639C8" w:rsidRPr="00D33F0E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BFE2D3C" w14:textId="77777777" w:rsidR="00A639C8" w:rsidRPr="00D33F0E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715299" w:rsidRPr="00D33F0E" w14:paraId="46D222F3" w14:textId="77777777" w:rsidTr="00A639C8">
        <w:tc>
          <w:tcPr>
            <w:tcW w:w="1701" w:type="dxa"/>
            <w:gridSpan w:val="2"/>
            <w:shd w:val="clear" w:color="auto" w:fill="auto"/>
          </w:tcPr>
          <w:p w14:paraId="1A948B36" w14:textId="77777777" w:rsidR="00715299" w:rsidRPr="00D33F0E" w:rsidRDefault="00715299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FAD4F90" w14:textId="57176109" w:rsidR="00715299" w:rsidRPr="00D33F0E" w:rsidRDefault="00715299" w:rsidP="00A639C8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а уштеда</w:t>
            </w:r>
          </w:p>
        </w:tc>
      </w:tr>
    </w:tbl>
    <w:p w14:paraId="71441BB4" w14:textId="1AD017BD" w:rsidR="007B1621" w:rsidRPr="00D33F0E" w:rsidRDefault="007B1621">
      <w:pPr>
        <w:rPr>
          <w:rFonts w:eastAsia="Times New Roman" w:cs="Times New Roman"/>
          <w:bCs/>
          <w:sz w:val="24"/>
          <w:szCs w:val="24"/>
          <w:lang w:val="sr-Cyrl-CS" w:eastAsia="sr-Latn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872"/>
        <w:gridCol w:w="2835"/>
        <w:gridCol w:w="2552"/>
        <w:gridCol w:w="2268"/>
      </w:tblGrid>
      <w:tr w:rsidR="00D33F0E" w:rsidRPr="00D33F0E" w14:paraId="1919BCB0" w14:textId="77777777" w:rsidTr="007B1621">
        <w:tc>
          <w:tcPr>
            <w:tcW w:w="680" w:type="dxa"/>
            <w:shd w:val="clear" w:color="000000" w:fill="C0C0C0"/>
          </w:tcPr>
          <w:p w14:paraId="71C55819" w14:textId="629A81F0" w:rsidR="002F7EAB" w:rsidRPr="003B590B" w:rsidRDefault="002F7EAB" w:rsidP="002F7EAB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B590B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3.9.</w:t>
            </w:r>
          </w:p>
        </w:tc>
        <w:tc>
          <w:tcPr>
            <w:tcW w:w="9527" w:type="dxa"/>
            <w:gridSpan w:val="4"/>
            <w:shd w:val="clear" w:color="auto" w:fill="auto"/>
          </w:tcPr>
          <w:p w14:paraId="3AD1AE55" w14:textId="284E6FF4" w:rsidR="002F7EAB" w:rsidRPr="003B590B" w:rsidRDefault="002F7EAB" w:rsidP="00A43F2C">
            <w:pPr>
              <w:rPr>
                <w:rFonts w:eastAsia="Times New Roman" w:cs="Times New Roman"/>
                <w:b/>
                <w:bCs/>
                <w:sz w:val="24"/>
                <w:szCs w:val="24"/>
                <w:lang w:val="ru-RU" w:eastAsia="sr-Latn-RS"/>
              </w:rPr>
            </w:pPr>
            <w:r w:rsidRPr="003B590B">
              <w:rPr>
                <w:b/>
                <w:bCs/>
                <w:sz w:val="24"/>
                <w:szCs w:val="24"/>
                <w:highlight w:val="lightGray"/>
                <w:lang w:eastAsia="sr-Latn-RS"/>
              </w:rPr>
              <w:t>Начин коришћења зграде:</w:t>
            </w:r>
          </w:p>
        </w:tc>
      </w:tr>
      <w:tr w:rsidR="00D33F0E" w:rsidRPr="00D33F0E" w14:paraId="51921F1A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20CA2AB9" w14:textId="798C6F7C" w:rsidR="002F7EAB" w:rsidRPr="00D33F0E" w:rsidRDefault="002F7EAB" w:rsidP="00A43F2C">
            <w:pPr>
              <w:rPr>
                <w:lang w:val="sr-Cyrl-CS" w:eastAsia="sr-Latn-RS"/>
              </w:rPr>
            </w:pPr>
            <w:bookmarkStart w:id="0" w:name="OLE_LINK46"/>
            <w:r w:rsidRPr="00D33F0E">
              <w:rPr>
                <w:lang w:val="sr-Cyrl-CS" w:eastAsia="sr-Latn-RS"/>
              </w:rPr>
              <w:t xml:space="preserve">Радним дан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06D5C278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</w:tr>
      <w:tr w:rsidR="00D33F0E" w:rsidRPr="00D33F0E" w14:paraId="010B9C1C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499A165D" w14:textId="2EAB2D5B" w:rsidR="002F7EAB" w:rsidRPr="00D33F0E" w:rsidRDefault="002F7EAB" w:rsidP="00A43F2C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>Број сати грејања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3758D749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6647DBC4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6DC6DCA5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Pr="00D33F0E">
              <w:rPr>
                <w:lang w:val="sr-Latn-CS" w:eastAsia="sr-Latn-RS"/>
              </w:rPr>
              <w:t>h</w:t>
            </w:r>
            <w:r w:rsidRPr="00D33F0E">
              <w:rPr>
                <w:lang w:eastAsia="sr-Latn-RS"/>
              </w:rPr>
              <w:t>)</w:t>
            </w:r>
          </w:p>
        </w:tc>
      </w:tr>
      <w:tr w:rsidR="00D33F0E" w:rsidRPr="00D33F0E" w14:paraId="194E6DFD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6DC01A69" w14:textId="4CFA4A83" w:rsidR="002F7EAB" w:rsidRPr="00D33F0E" w:rsidRDefault="002F7EAB" w:rsidP="00A43F2C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Ноћу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DC2128C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</w:tr>
      <w:tr w:rsidR="00D33F0E" w:rsidRPr="00D33F0E" w14:paraId="0F504081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0DE3064" w14:textId="355DED23" w:rsidR="002F7EAB" w:rsidRPr="00D33F0E" w:rsidRDefault="002F7EAB" w:rsidP="00A43F2C">
            <w:pPr>
              <w:rPr>
                <w:lang w:val="sr-Cyrl-CS" w:eastAsia="sr-Latn-RS"/>
              </w:rPr>
            </w:pPr>
            <w:bookmarkStart w:id="1" w:name="_Hlk463529021"/>
            <w:r w:rsidRPr="00D33F0E">
              <w:rPr>
                <w:lang w:val="sr-Cyrl-CS" w:eastAsia="sr-Latn-RS"/>
              </w:rPr>
              <w:t xml:space="preserve">Субот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16F34FFC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</w:tr>
      <w:bookmarkEnd w:id="1"/>
      <w:tr w:rsidR="00D33F0E" w:rsidRPr="00D33F0E" w14:paraId="0BF2BA8D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14C7530F" w14:textId="30257B78" w:rsidR="002F7EAB" w:rsidRPr="00D33F0E" w:rsidRDefault="002F7EAB" w:rsidP="00A43F2C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Недељ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3DCA10C9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</w:tr>
      <w:tr w:rsidR="00D33F0E" w:rsidRPr="00D33F0E" w14:paraId="726A6153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9EB6A4B" w14:textId="77777777" w:rsidR="002F7EAB" w:rsidRPr="00D33F0E" w:rsidRDefault="002F7EAB" w:rsidP="00A43F2C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>Прекиди у грејању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5759AC7E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263B3152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47DFDE92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Pr="00D33F0E">
              <w:rPr>
                <w:lang w:val="sr-Latn-CS" w:eastAsia="sr-Latn-RS"/>
              </w:rPr>
              <w:t>h</w:t>
            </w:r>
            <w:r w:rsidRPr="00D33F0E">
              <w:rPr>
                <w:lang w:eastAsia="sr-Latn-RS"/>
              </w:rPr>
              <w:t>)</w:t>
            </w:r>
          </w:p>
        </w:tc>
      </w:tr>
      <w:tr w:rsidR="00D33F0E" w:rsidRPr="00D33F0E" w14:paraId="0399BC82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624A8A2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776635E0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недељ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272DC94A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228FD98D" w14:textId="3CBBA196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="006D2B79" w:rsidRPr="00D33F0E">
              <w:rPr>
                <w:lang w:val="sr-Cyrl-CS" w:eastAsia="sr-Latn-RS"/>
              </w:rPr>
              <w:t>дана</w:t>
            </w:r>
            <w:r w:rsidRPr="00D33F0E">
              <w:rPr>
                <w:lang w:eastAsia="sr-Latn-RS"/>
              </w:rPr>
              <w:t>)</w:t>
            </w:r>
          </w:p>
        </w:tc>
      </w:tr>
      <w:bookmarkEnd w:id="0"/>
      <w:tr w:rsidR="00D33F0E" w:rsidRPr="00D33F0E" w14:paraId="522B1D63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3BE1893D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565AC3F9" w14:textId="77777777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грејне сезон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31D06FD" w14:textId="77777777" w:rsidR="002F7EAB" w:rsidRPr="00D33F0E" w:rsidRDefault="002F7EAB" w:rsidP="00A43F2C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3BA20874" w14:textId="4E7A0DDF" w:rsidR="002F7EAB" w:rsidRPr="00D33F0E" w:rsidRDefault="002F7EAB" w:rsidP="00A43F2C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="006D2B79" w:rsidRPr="00D33F0E">
              <w:rPr>
                <w:lang w:val="sr-Cyrl-CS" w:eastAsia="sr-Latn-RS"/>
              </w:rPr>
              <w:t>дана</w:t>
            </w:r>
            <w:r w:rsidRPr="00D33F0E">
              <w:rPr>
                <w:lang w:eastAsia="sr-Latn-RS"/>
              </w:rPr>
              <w:t>)</w:t>
            </w:r>
          </w:p>
        </w:tc>
      </w:tr>
    </w:tbl>
    <w:p w14:paraId="2AE73B45" w14:textId="77777777" w:rsidR="009A2D90" w:rsidRPr="00D33F0E" w:rsidRDefault="009A2D90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872"/>
        <w:gridCol w:w="2835"/>
        <w:gridCol w:w="2552"/>
        <w:gridCol w:w="2268"/>
      </w:tblGrid>
      <w:tr w:rsidR="00D33F0E" w:rsidRPr="00D33F0E" w14:paraId="1EFA3F8E" w14:textId="77777777" w:rsidTr="00421EE2">
        <w:tc>
          <w:tcPr>
            <w:tcW w:w="680" w:type="dxa"/>
            <w:shd w:val="clear" w:color="000000" w:fill="C0C0C0"/>
          </w:tcPr>
          <w:p w14:paraId="3AE0A6D8" w14:textId="5CDF5083" w:rsidR="009A2D90" w:rsidRPr="00330D05" w:rsidRDefault="009A2D90" w:rsidP="00421EE2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30D05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lastRenderedPageBreak/>
              <w:t>3.10.</w:t>
            </w:r>
          </w:p>
        </w:tc>
        <w:tc>
          <w:tcPr>
            <w:tcW w:w="9527" w:type="dxa"/>
            <w:gridSpan w:val="4"/>
            <w:shd w:val="clear" w:color="auto" w:fill="auto"/>
          </w:tcPr>
          <w:p w14:paraId="576D80FD" w14:textId="27560D45" w:rsidR="009A2D90" w:rsidRPr="00330D05" w:rsidRDefault="009A2D90">
            <w:pPr>
              <w:rPr>
                <w:rFonts w:eastAsia="Times New Roman" w:cs="Times New Roman"/>
                <w:b/>
                <w:bCs/>
                <w:sz w:val="24"/>
                <w:szCs w:val="24"/>
                <w:lang w:val="ru-RU" w:eastAsia="sr-Latn-RS"/>
              </w:rPr>
            </w:pPr>
            <w:r w:rsidRPr="00330D05">
              <w:rPr>
                <w:b/>
                <w:bCs/>
                <w:sz w:val="24"/>
                <w:szCs w:val="24"/>
                <w:highlight w:val="lightGray"/>
                <w:lang w:eastAsia="sr-Latn-RS"/>
              </w:rPr>
              <w:t xml:space="preserve">Начин коришћења </w:t>
            </w:r>
            <w:r w:rsidRPr="00330D05">
              <w:rPr>
                <w:b/>
                <w:bCs/>
                <w:sz w:val="24"/>
                <w:szCs w:val="24"/>
                <w:highlight w:val="lightGray"/>
                <w:lang w:val="sr-Cyrl-CS" w:eastAsia="sr-Latn-RS"/>
              </w:rPr>
              <w:t>фискултурне сале (за пројекте унапређења енергетске ефикасности школа)</w:t>
            </w:r>
            <w:r w:rsidRPr="00330D05">
              <w:rPr>
                <w:b/>
                <w:bCs/>
                <w:sz w:val="24"/>
                <w:szCs w:val="24"/>
                <w:highlight w:val="lightGray"/>
                <w:lang w:eastAsia="sr-Latn-RS"/>
              </w:rPr>
              <w:t>:</w:t>
            </w:r>
          </w:p>
        </w:tc>
      </w:tr>
      <w:tr w:rsidR="00D33F0E" w:rsidRPr="00D33F0E" w14:paraId="10432B08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0E344B17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Радним дан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07317ADD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</w:tr>
      <w:tr w:rsidR="00D33F0E" w:rsidRPr="00D33F0E" w14:paraId="56A0522F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7BD694F7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>Број сати грејања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721DB75F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910AA39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0F5F5082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Pr="00D33F0E">
              <w:rPr>
                <w:lang w:val="sr-Latn-CS" w:eastAsia="sr-Latn-RS"/>
              </w:rPr>
              <w:t>h</w:t>
            </w:r>
            <w:r w:rsidRPr="00D33F0E">
              <w:rPr>
                <w:lang w:eastAsia="sr-Latn-RS"/>
              </w:rPr>
              <w:t>)</w:t>
            </w:r>
          </w:p>
        </w:tc>
      </w:tr>
      <w:tr w:rsidR="00D33F0E" w:rsidRPr="00D33F0E" w14:paraId="302889D6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5F7DAF70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Ноћу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3C037C6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</w:tr>
      <w:tr w:rsidR="00D33F0E" w:rsidRPr="00D33F0E" w14:paraId="59028FFB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1E3CA798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Субот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17F62553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</w:tr>
      <w:tr w:rsidR="00D33F0E" w:rsidRPr="00D33F0E" w14:paraId="578F7E2C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525A7E2D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 xml:space="preserve">Недељом </w:t>
            </w:r>
            <w:r w:rsidRPr="00D33F0E">
              <w:rPr>
                <w:bCs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4A7770F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</w:tr>
      <w:tr w:rsidR="00D33F0E" w:rsidRPr="00D33F0E" w14:paraId="67CD1CF3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36E8446A" w14:textId="77777777" w:rsidR="009A2D90" w:rsidRPr="00D33F0E" w:rsidRDefault="009A2D90" w:rsidP="00421EE2">
            <w:pPr>
              <w:rPr>
                <w:lang w:val="sr-Cyrl-CS" w:eastAsia="sr-Latn-RS"/>
              </w:rPr>
            </w:pPr>
            <w:r w:rsidRPr="00D33F0E">
              <w:rPr>
                <w:lang w:val="sr-Cyrl-CS" w:eastAsia="sr-Latn-RS"/>
              </w:rPr>
              <w:t>Прекиди у грејању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0795559A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0701A62D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6550CCC9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Pr="00D33F0E">
              <w:rPr>
                <w:lang w:val="sr-Latn-CS" w:eastAsia="sr-Latn-RS"/>
              </w:rPr>
              <w:t>h</w:t>
            </w:r>
            <w:r w:rsidRPr="00D33F0E">
              <w:rPr>
                <w:lang w:eastAsia="sr-Latn-RS"/>
              </w:rPr>
              <w:t>)</w:t>
            </w:r>
          </w:p>
        </w:tc>
      </w:tr>
      <w:tr w:rsidR="00D33F0E" w:rsidRPr="00D33F0E" w14:paraId="26360EA6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42DC7FA0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201905CD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недељ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B0059CB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5781B628" w14:textId="2486A473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="006D2B79" w:rsidRPr="00D33F0E">
              <w:rPr>
                <w:lang w:val="sr-Cyrl-CS" w:eastAsia="sr-Latn-RS"/>
              </w:rPr>
              <w:t>дана</w:t>
            </w:r>
            <w:r w:rsidRPr="00D33F0E">
              <w:rPr>
                <w:lang w:eastAsia="sr-Latn-RS"/>
              </w:rPr>
              <w:t>)</w:t>
            </w:r>
          </w:p>
        </w:tc>
      </w:tr>
      <w:tr w:rsidR="00D33F0E" w:rsidRPr="00D33F0E" w14:paraId="16AFF517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02DCC249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6A162509" w14:textId="77777777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Током грејне сезон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6E97C527" w14:textId="77777777" w:rsidR="009A2D90" w:rsidRPr="00D33F0E" w:rsidRDefault="009A2D90" w:rsidP="00421EE2">
            <w:pPr>
              <w:rPr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4F7355D0" w14:textId="44679B55" w:rsidR="009A2D90" w:rsidRPr="00D33F0E" w:rsidRDefault="009A2D90" w:rsidP="00421EE2">
            <w:pPr>
              <w:rPr>
                <w:lang w:eastAsia="sr-Latn-RS"/>
              </w:rPr>
            </w:pPr>
            <w:r w:rsidRPr="00D33F0E">
              <w:rPr>
                <w:lang w:eastAsia="sr-Latn-RS"/>
              </w:rPr>
              <w:t>(</w:t>
            </w:r>
            <w:r w:rsidR="006D2B79" w:rsidRPr="00D33F0E">
              <w:rPr>
                <w:lang w:val="sr-Cyrl-CS" w:eastAsia="sr-Latn-RS"/>
              </w:rPr>
              <w:t>дана</w:t>
            </w:r>
            <w:r w:rsidRPr="00D33F0E">
              <w:rPr>
                <w:lang w:eastAsia="sr-Latn-RS"/>
              </w:rPr>
              <w:t>)</w:t>
            </w:r>
          </w:p>
        </w:tc>
      </w:tr>
    </w:tbl>
    <w:p w14:paraId="6A2B98AE" w14:textId="77777777" w:rsidR="002F7EAB" w:rsidRPr="00D33F0E" w:rsidRDefault="002F7EAB" w:rsidP="002F7EAB">
      <w:pPr>
        <w:rPr>
          <w:lang w:val="sr-Cyrl-CS"/>
        </w:rPr>
      </w:pPr>
    </w:p>
    <w:p w14:paraId="04EADF75" w14:textId="67F524FA" w:rsidR="009A2D90" w:rsidRPr="00D33F0E" w:rsidRDefault="009A2D90" w:rsidP="00CC5E0E">
      <w:pPr>
        <w:jc w:val="both"/>
        <w:rPr>
          <w:rFonts w:eastAsia="Times New Roman"/>
          <w:b/>
          <w:bCs/>
          <w:sz w:val="24"/>
          <w:szCs w:val="24"/>
          <w:lang w:val="sr-Cyrl-CS"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*</w:t>
      </w:r>
      <w:r w:rsidRPr="00D33F0E"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</w:t>
      </w:r>
      <w:r w:rsidR="0087461E" w:rsidRPr="00D33F0E">
        <w:rPr>
          <w:rFonts w:eastAsia="Times New Roman"/>
          <w:b/>
          <w:bCs/>
          <w:sz w:val="24"/>
          <w:szCs w:val="24"/>
          <w:lang w:val="sr-Cyrl-CS" w:eastAsia="sr-Latn-RS"/>
        </w:rPr>
        <w:t>Тачке 3.</w:t>
      </w:r>
      <w:r w:rsidRPr="00D33F0E">
        <w:rPr>
          <w:rFonts w:eastAsia="Times New Roman"/>
          <w:b/>
          <w:bCs/>
          <w:sz w:val="24"/>
          <w:szCs w:val="24"/>
          <w:lang w:val="sr-Cyrl-CS" w:eastAsia="sr-Latn-RS"/>
        </w:rPr>
        <w:t>4</w:t>
      </w:r>
      <w:r w:rsidR="0087461E" w:rsidRPr="00D33F0E"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– 3.</w:t>
      </w:r>
      <w:r w:rsidRPr="00D33F0E">
        <w:rPr>
          <w:rFonts w:eastAsia="Times New Roman"/>
          <w:b/>
          <w:bCs/>
          <w:sz w:val="24"/>
          <w:szCs w:val="24"/>
          <w:lang w:val="sr-Cyrl-CS" w:eastAsia="sr-Latn-RS"/>
        </w:rPr>
        <w:t>10</w:t>
      </w:r>
      <w:r w:rsidR="0087461E" w:rsidRPr="00D33F0E"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се не попуњавају за пројекте</w:t>
      </w:r>
      <w:r w:rsidR="00157CBA" w:rsidRPr="00D33F0E">
        <w:rPr>
          <w:lang w:val="sr-Cyrl-CS"/>
        </w:rPr>
        <w:t xml:space="preserve"> </w:t>
      </w:r>
      <w:r w:rsidR="00157CBA" w:rsidRPr="00D33F0E">
        <w:rPr>
          <w:b/>
          <w:lang w:val="sr-Cyrl-CS"/>
        </w:rPr>
        <w:t xml:space="preserve">модернизације унутрашњег осветљења и </w:t>
      </w:r>
      <w:r w:rsidR="0087461E" w:rsidRPr="00D33F0E">
        <w:rPr>
          <w:rFonts w:eastAsia="Times New Roman"/>
          <w:b/>
          <w:bCs/>
          <w:sz w:val="24"/>
          <w:szCs w:val="24"/>
          <w:lang w:val="sr-Cyrl-CS" w:eastAsia="sr-Latn-RS"/>
        </w:rPr>
        <w:t>уградње соларних панела и пратеће инсталације за производњу електричне енергије</w:t>
      </w:r>
      <w:r w:rsidR="00CC5E0E" w:rsidRPr="00D33F0E">
        <w:rPr>
          <w:rFonts w:eastAsia="Times New Roman"/>
          <w:b/>
          <w:bCs/>
          <w:sz w:val="24"/>
          <w:szCs w:val="24"/>
          <w:lang w:val="sr-Cyrl-CS" w:eastAsia="sr-Latn-RS"/>
        </w:rPr>
        <w:t>.</w:t>
      </w:r>
    </w:p>
    <w:p w14:paraId="615B7E9E" w14:textId="77777777" w:rsidR="009A2D90" w:rsidRPr="00D33F0E" w:rsidRDefault="009A2D90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626C0CE4" w14:textId="42988B3F" w:rsidR="009A2D90" w:rsidRPr="00D33F0E" w:rsidRDefault="009A2D90" w:rsidP="00CC5E0E">
      <w:pPr>
        <w:jc w:val="both"/>
        <w:rPr>
          <w:b/>
          <w:lang w:val="sr-Cyrl-CS"/>
        </w:rPr>
      </w:pPr>
      <w:r w:rsidRPr="00D33F0E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За пројекте уградње соларних панела и пратеће инсталације за производњу електричне енергије и </w:t>
      </w:r>
      <w:r w:rsidRPr="00D33F0E">
        <w:rPr>
          <w:b/>
          <w:lang w:val="sr-Cyrl-CS"/>
        </w:rPr>
        <w:t>модернизације унутрашњег осветљења попунити следеће</w:t>
      </w:r>
      <w:r w:rsidR="004A44CF" w:rsidRPr="00D33F0E">
        <w:rPr>
          <w:b/>
          <w:lang w:val="sr-Cyrl-CS"/>
        </w:rPr>
        <w:t>: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F0E" w:rsidRPr="00D33F0E" w14:paraId="72408680" w14:textId="77777777" w:rsidTr="00421EE2">
        <w:tc>
          <w:tcPr>
            <w:tcW w:w="680" w:type="dxa"/>
            <w:shd w:val="clear" w:color="000000" w:fill="C0C0C0"/>
          </w:tcPr>
          <w:p w14:paraId="1DD9350D" w14:textId="3486ED83" w:rsidR="009A2D90" w:rsidRPr="00330D05" w:rsidRDefault="009A2D90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30D05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3</w:t>
            </w:r>
            <w:r w:rsidRPr="00330D05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11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30D4E421" w14:textId="3D200271" w:rsidR="009A2D90" w:rsidRPr="00330D05" w:rsidRDefault="009A2D90" w:rsidP="00421EE2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330D05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Годишња потрошња  електричне енергиј</w:t>
            </w:r>
            <w:r w:rsidR="00E4696C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е</w:t>
            </w:r>
            <w:r w:rsidRPr="00330D05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kWh/a)</w:t>
            </w:r>
          </w:p>
        </w:tc>
      </w:tr>
      <w:tr w:rsidR="00D33F0E" w:rsidRPr="00D33F0E" w14:paraId="5F481634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3074C567" w14:textId="77777777" w:rsidR="009A2D90" w:rsidRPr="00D33F0E" w:rsidRDefault="009A2D90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AC5BF49" w14:textId="77777777" w:rsidR="009A2D90" w:rsidRPr="00D33F0E" w:rsidRDefault="009A2D90" w:rsidP="00421EE2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F0E" w:rsidRPr="00D33F0E" w14:paraId="4DBD2FBE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6B88BC0E" w14:textId="77777777" w:rsidR="009A2D90" w:rsidRPr="00D33F0E" w:rsidRDefault="009A2D90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7A345E4" w14:textId="77777777" w:rsidR="009A2D90" w:rsidRPr="00D33F0E" w:rsidRDefault="009A2D90" w:rsidP="00421EE2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715299" w:rsidRPr="00D33F0E" w14:paraId="6A3E40BC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038CBE1D" w14:textId="77777777" w:rsidR="00715299" w:rsidRPr="00D33F0E" w:rsidRDefault="00715299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9660798" w14:textId="64213335" w:rsidR="00715299" w:rsidRPr="00D33F0E" w:rsidRDefault="00715299" w:rsidP="00421EE2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Укупна </w:t>
            </w:r>
            <w:r w:rsidR="00D272FD">
              <w:rPr>
                <w:rFonts w:eastAsia="Times New Roman" w:cs="Times New Roman"/>
                <w:lang w:val="sr-Cyrl-CS" w:eastAsia="sr-Latn-RS"/>
              </w:rPr>
              <w:t xml:space="preserve">уштеда </w:t>
            </w:r>
          </w:p>
        </w:tc>
      </w:tr>
      <w:tr w:rsidR="00715299" w:rsidRPr="00D33F0E" w14:paraId="0E7347EF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7146696D" w14:textId="77777777" w:rsidR="00715299" w:rsidRPr="00D33F0E" w:rsidRDefault="00715299" w:rsidP="00421EE2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547617A" w14:textId="6A290239" w:rsidR="00715299" w:rsidRPr="000A6FDD" w:rsidRDefault="000A6FDD" w:rsidP="00421EE2">
            <w:pPr>
              <w:rPr>
                <w:rFonts w:eastAsia="Times New Roman" w:cs="Times New Roman"/>
                <w:lang w:val="sr-Latn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Снага соларне електране у к</w:t>
            </w:r>
            <w:r>
              <w:rPr>
                <w:rFonts w:eastAsia="Times New Roman" w:cs="Times New Roman"/>
                <w:lang w:val="sr-Latn-CS" w:eastAsia="sr-Latn-RS"/>
              </w:rPr>
              <w:t>W</w:t>
            </w:r>
          </w:p>
        </w:tc>
      </w:tr>
    </w:tbl>
    <w:p w14:paraId="666FBEB4" w14:textId="77777777" w:rsidR="00CC5E0E" w:rsidRPr="00D33F0E" w:rsidRDefault="00CC5E0E" w:rsidP="00C0324E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1109BC4C" w14:textId="77777777" w:rsidR="00CC5E0E" w:rsidRPr="00D33F0E" w:rsidRDefault="00CC5E0E" w:rsidP="00C0324E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7775F8C0" w14:textId="67F3DA47" w:rsidR="00C0324E" w:rsidRPr="00D33F0E" w:rsidRDefault="0035649F" w:rsidP="00C0324E">
      <w:pPr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>4</w:t>
      </w:r>
      <w:r w:rsidR="00C0324E" w:rsidRPr="00D33F0E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C0324E" w:rsidRPr="00D33F0E">
        <w:rPr>
          <w:rFonts w:eastAsia="Times New Roman" w:cs="Times New Roman"/>
          <w:b/>
          <w:sz w:val="24"/>
          <w:szCs w:val="24"/>
          <w:lang w:eastAsia="sr-Latn-RS"/>
        </w:rPr>
        <w:t>Врсте примењених мера</w:t>
      </w:r>
      <w:r w:rsidRPr="00D33F0E">
        <w:rPr>
          <w:rFonts w:eastAsia="Times New Roman" w:cs="Times New Roman"/>
          <w:b/>
          <w:sz w:val="24"/>
          <w:szCs w:val="24"/>
          <w:lang w:eastAsia="sr-Latn-RS"/>
        </w:rPr>
        <w:t xml:space="preserve"> ЕЕ</w:t>
      </w:r>
      <w:r w:rsidR="00650FC4" w:rsidRPr="00D33F0E">
        <w:rPr>
          <w:rFonts w:eastAsia="Times New Roman" w:cs="Times New Roman"/>
          <w:b/>
          <w:sz w:val="24"/>
          <w:szCs w:val="24"/>
          <w:lang w:val="sr-Cyrl-CS" w:eastAsia="sr-Latn-RS"/>
        </w:rPr>
        <w:t xml:space="preserve"> (</w:t>
      </w:r>
      <w:r w:rsidR="00650FC4" w:rsidRPr="00D33F0E">
        <w:rPr>
          <w:rFonts w:eastAsia="Times New Roman" w:cs="Times New Roman"/>
          <w:iCs/>
          <w:sz w:val="20"/>
          <w:szCs w:val="20"/>
          <w:lang w:eastAsia="sr-Latn-RS"/>
        </w:rPr>
        <w:t xml:space="preserve">Уписати знаку </w:t>
      </w:r>
      <w:r w:rsidR="00650FC4" w:rsidRPr="00D33F0E">
        <w:rPr>
          <w:rFonts w:eastAsia="Times New Roman" w:cs="Times New Roman"/>
          <w:b/>
          <w:bCs/>
          <w:iCs/>
          <w:sz w:val="20"/>
          <w:szCs w:val="20"/>
          <w:lang w:eastAsia="sr-Latn-RS"/>
        </w:rPr>
        <w:t xml:space="preserve">Х </w:t>
      </w:r>
      <w:r w:rsidR="00650FC4" w:rsidRPr="00D33F0E">
        <w:rPr>
          <w:rFonts w:eastAsia="Times New Roman" w:cs="Times New Roman"/>
          <w:iCs/>
          <w:sz w:val="20"/>
          <w:szCs w:val="20"/>
          <w:lang w:eastAsia="sr-Latn-RS"/>
        </w:rPr>
        <w:t>у одговарајућа поља</w:t>
      </w:r>
      <w:r w:rsidR="00650FC4" w:rsidRPr="00D33F0E">
        <w:rPr>
          <w:rFonts w:eastAsia="Times New Roman" w:cs="Times New Roman"/>
          <w:iCs/>
          <w:sz w:val="20"/>
          <w:szCs w:val="20"/>
          <w:lang w:val="sr-Cyrl-CS" w:eastAsia="sr-Latn-RS"/>
        </w:rPr>
        <w:t>)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05"/>
        <w:gridCol w:w="1421"/>
        <w:gridCol w:w="567"/>
        <w:gridCol w:w="1697"/>
        <w:gridCol w:w="851"/>
        <w:gridCol w:w="286"/>
        <w:gridCol w:w="567"/>
        <w:gridCol w:w="3115"/>
        <w:gridCol w:w="287"/>
        <w:gridCol w:w="567"/>
        <w:gridCol w:w="38"/>
      </w:tblGrid>
      <w:tr w:rsidR="00D33F0E" w:rsidRPr="00D33F0E" w14:paraId="224DE5F3" w14:textId="77777777" w:rsidTr="009F23E1">
        <w:tc>
          <w:tcPr>
            <w:tcW w:w="805" w:type="dxa"/>
            <w:shd w:val="clear" w:color="000000" w:fill="C0C0C0"/>
          </w:tcPr>
          <w:p w14:paraId="60034743" w14:textId="100A8298" w:rsidR="0070150F" w:rsidRPr="00E4696C" w:rsidRDefault="0070150F" w:rsidP="00011E2D">
            <w:pPr>
              <w:jc w:val="center"/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lang w:eastAsia="sr-Latn-RS"/>
              </w:rPr>
              <w:t>4.</w:t>
            </w:r>
            <w:r w:rsidRPr="00D33F0E">
              <w:rPr>
                <w:rFonts w:eastAsia="Times New Roman" w:cs="Times New Roman"/>
                <w:b/>
                <w:bCs/>
                <w:lang w:val="en-US" w:eastAsia="sr-Latn-RS"/>
              </w:rPr>
              <w:t>1</w:t>
            </w:r>
            <w:r w:rsidR="00E4696C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9396" w:type="dxa"/>
            <w:gridSpan w:val="10"/>
            <w:shd w:val="clear" w:color="auto" w:fill="auto"/>
          </w:tcPr>
          <w:p w14:paraId="78D1C3B5" w14:textId="2DEAA0FC" w:rsidR="0070150F" w:rsidRPr="00D33F0E" w:rsidRDefault="0070150F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3F0E">
              <w:rPr>
                <w:b/>
              </w:rPr>
              <w:t xml:space="preserve">Унапређење термичког омотача зграде </w:t>
            </w:r>
            <w:r w:rsidRPr="00D33F0E">
              <w:rPr>
                <w:b/>
                <w:szCs w:val="20"/>
              </w:rPr>
              <w:t xml:space="preserve">- </w:t>
            </w:r>
          </w:p>
        </w:tc>
      </w:tr>
      <w:tr w:rsidR="00D33F0E" w:rsidRPr="00D33F0E" w14:paraId="05E6585C" w14:textId="77777777" w:rsidTr="009F23E1">
        <w:tc>
          <w:tcPr>
            <w:tcW w:w="805" w:type="dxa"/>
            <w:shd w:val="clear" w:color="auto" w:fill="auto"/>
            <w:vAlign w:val="center"/>
          </w:tcPr>
          <w:p w14:paraId="217B6409" w14:textId="77777777" w:rsidR="0070150F" w:rsidRPr="00D33F0E" w:rsidRDefault="0070150F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720C4893" w14:textId="4C7D06C1" w:rsidR="009C27D7" w:rsidRPr="00D33F0E" w:rsidRDefault="0070150F" w:rsidP="00A43F2C">
            <w:pPr>
              <w:rPr>
                <w:rFonts w:eastAsia="Times New Roman" w:cs="Times New Roman"/>
                <w:szCs w:val="24"/>
                <w:lang w:val="sr-Latn-CS" w:eastAsia="sr-Latn-RS"/>
              </w:rPr>
            </w:pPr>
            <w:r w:rsidRPr="00D33F0E">
              <w:t>- замен</w:t>
            </w:r>
            <w:r w:rsidR="00A84D76" w:rsidRPr="00D33F0E">
              <w:rPr>
                <w:lang w:val="sr-Cyrl-CS"/>
              </w:rPr>
              <w:t>а</w:t>
            </w:r>
            <w:r w:rsidRPr="00D33F0E">
              <w:t xml:space="preserve"> </w:t>
            </w:r>
            <w:r w:rsidRPr="00D33F0E">
              <w:rPr>
                <w:rFonts w:eastAsia="Times New Roman" w:cs="Times New Roman"/>
                <w:lang w:eastAsia="sr-Latn-RS"/>
              </w:rPr>
              <w:t>спољних прозора и врата</w:t>
            </w:r>
            <w:r w:rsidR="00B61950" w:rsidRPr="00D33F0E">
              <w:rPr>
                <w:rFonts w:eastAsia="Times New Roman" w:cs="Times New Roman"/>
                <w:szCs w:val="24"/>
                <w:lang w:val="sr-Latn-CS" w:eastAsia="sr-Latn-RS"/>
              </w:rPr>
              <w:t xml:space="preserve"> и других транспарентних елемената термичког омотача</w:t>
            </w:r>
            <w:r w:rsidR="009C27D7" w:rsidRPr="00D33F0E">
              <w:rPr>
                <w:rFonts w:eastAsia="Times New Roman" w:cs="Times New Roman"/>
                <w:szCs w:val="24"/>
                <w:lang w:val="sr-Latn-CS" w:eastAsia="sr-Latn-RS"/>
              </w:rPr>
              <w:t>:</w:t>
            </w:r>
          </w:p>
          <w:p w14:paraId="55CB7171" w14:textId="77777777" w:rsidR="00C71CDF" w:rsidRPr="00D33F0E" w:rsidRDefault="00C71CDF" w:rsidP="00C71CDF">
            <w:pPr>
              <w:jc w:val="both"/>
              <w:rPr>
                <w:lang w:val="sr-Cyrl-CS"/>
              </w:rPr>
            </w:pPr>
            <w:r w:rsidRPr="00D33F0E">
              <w:rPr>
                <w:lang w:val="sr-Cyrl-CS"/>
              </w:rPr>
              <w:t>За фасадну столарију:</w:t>
            </w:r>
          </w:p>
          <w:p w14:paraId="72CD3943" w14:textId="738B7B04" w:rsidR="00C71CDF" w:rsidRPr="00D33F0E" w:rsidRDefault="00C71CDF" w:rsidP="00C71CDF">
            <w:pPr>
              <w:jc w:val="both"/>
            </w:pPr>
            <w:r w:rsidRPr="00D33F0E">
              <w:t>- укупни коефицијент пролаза топлоте не сме бити већи од  U</w:t>
            </w:r>
            <w:r w:rsidRPr="00D33F0E">
              <w:rPr>
                <w:lang w:val="sr-Latn-RS"/>
              </w:rPr>
              <w:t>w</w:t>
            </w:r>
            <w:r w:rsidRPr="00D33F0E">
              <w:t>=1,</w:t>
            </w:r>
            <w:r w:rsidR="003A7D42">
              <w:rPr>
                <w:lang w:val="sr-Latn-CS"/>
              </w:rPr>
              <w:t>3</w:t>
            </w:r>
            <w:r w:rsidRPr="00D33F0E">
              <w:rPr>
                <w:lang w:val="sr-Latn-RS"/>
              </w:rPr>
              <w:t xml:space="preserve"> </w:t>
            </w:r>
            <w:r w:rsidRPr="00D33F0E">
              <w:t>W/m²K за прозоре, док за улазна врата и веће стаклене портале не сме бити већи од U</w:t>
            </w:r>
            <w:r w:rsidRPr="00D33F0E">
              <w:rPr>
                <w:lang w:val="sr-Latn-RS"/>
              </w:rPr>
              <w:t>w</w:t>
            </w:r>
            <w:r w:rsidRPr="00D33F0E">
              <w:t>=1,6</w:t>
            </w:r>
            <w:r w:rsidRPr="00D33F0E">
              <w:rPr>
                <w:lang w:val="sr-Latn-RS"/>
              </w:rPr>
              <w:t xml:space="preserve"> </w:t>
            </w:r>
            <w:r w:rsidRPr="00D33F0E">
              <w:t xml:space="preserve">W/m²K. </w:t>
            </w:r>
          </w:p>
          <w:p w14:paraId="15B96F0F" w14:textId="02586811" w:rsidR="00CF0463" w:rsidRPr="00D33F0E" w:rsidRDefault="00C71CDF" w:rsidP="00CF0463">
            <w:pPr>
              <w:jc w:val="both"/>
              <w:rPr>
                <w:lang w:val="sr-Cyrl-CS"/>
              </w:rPr>
            </w:pPr>
            <w:r w:rsidRPr="00D33F0E">
              <w:rPr>
                <w:lang w:val="sr-Latn-RS"/>
              </w:rPr>
              <w:t xml:space="preserve">- </w:t>
            </w:r>
            <w:r w:rsidRPr="00D33F0E">
              <w:t>за стакло, степен</w:t>
            </w:r>
            <w:r w:rsidRPr="00D33F0E">
              <w:rPr>
                <w:lang w:val="sr-Latn-RS"/>
              </w:rPr>
              <w:t xml:space="preserve"> </w:t>
            </w:r>
            <w:r w:rsidRPr="00D33F0E">
              <w:t xml:space="preserve">пропуштања укупне сунчеве енергије не сме бити већи од </w:t>
            </w:r>
            <w:r w:rsidRPr="00D33F0E">
              <w:rPr>
                <w:lang w:val="sr-Latn-RS"/>
              </w:rPr>
              <w:t>g=</w:t>
            </w:r>
            <w:r w:rsidRPr="00D33F0E">
              <w:t>0,63;</w:t>
            </w:r>
          </w:p>
        </w:tc>
      </w:tr>
      <w:tr w:rsidR="00D33F0E" w:rsidRPr="00D33F0E" w14:paraId="43F9D32F" w14:textId="77777777" w:rsidTr="009F23E1">
        <w:trPr>
          <w:trHeight w:val="300"/>
        </w:trPr>
        <w:tc>
          <w:tcPr>
            <w:tcW w:w="805" w:type="dxa"/>
            <w:shd w:val="clear" w:color="auto" w:fill="auto"/>
            <w:vAlign w:val="center"/>
          </w:tcPr>
          <w:p w14:paraId="70D886F4" w14:textId="77777777" w:rsidR="0070150F" w:rsidRPr="00D33F0E" w:rsidRDefault="0070150F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DBE2E0F" w14:textId="27F6756F" w:rsidR="0070150F" w:rsidRPr="00D33F0E" w:rsidRDefault="0070150F">
            <w:r w:rsidRPr="00D33F0E">
              <w:t>- постављањ</w:t>
            </w:r>
            <w:r w:rsidR="00A84D76" w:rsidRPr="00D33F0E">
              <w:rPr>
                <w:lang w:val="sr-Cyrl-CS"/>
              </w:rPr>
              <w:t>е</w:t>
            </w:r>
            <w:r w:rsidRPr="00D33F0E">
              <w:t xml:space="preserve"> </w:t>
            </w:r>
            <w:r w:rsidRPr="00D33F0E">
              <w:rPr>
                <w:rFonts w:eastAsia="Times New Roman" w:cs="Times New Roman"/>
                <w:spacing w:val="-6"/>
                <w:lang w:eastAsia="sr-Latn-RS"/>
              </w:rPr>
              <w:t>термичке изолације</w:t>
            </w:r>
            <w:r w:rsidR="00A84D76" w:rsidRPr="00D33F0E">
              <w:rPr>
                <w:rFonts w:eastAsia="Times New Roman" w:cs="Times New Roman"/>
                <w:spacing w:val="-6"/>
                <w:lang w:val="sr-Cyrl-CS" w:eastAsia="sr-Latn-RS"/>
              </w:rPr>
              <w:t xml:space="preserve"> од</w:t>
            </w:r>
            <w:r w:rsidRPr="00D33F0E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r w:rsidR="00A84D76" w:rsidRPr="00D33F0E">
              <w:t>камене вуне</w:t>
            </w:r>
            <w:r w:rsidR="00A84D76" w:rsidRPr="00D33F0E">
              <w:rPr>
                <w:lang w:val="sr-Cyrl-CS"/>
              </w:rPr>
              <w:t xml:space="preserve"> на</w:t>
            </w:r>
            <w:r w:rsidR="00A84D76" w:rsidRPr="00D33F0E">
              <w:rPr>
                <w:rFonts w:eastAsia="Times New Roman" w:cs="Times New Roman"/>
                <w:lang w:eastAsia="sr-Latn-RS"/>
              </w:rPr>
              <w:t xml:space="preserve"> спољн</w:t>
            </w:r>
            <w:r w:rsidR="00A84D76" w:rsidRPr="00D33F0E">
              <w:rPr>
                <w:rFonts w:eastAsia="Times New Roman" w:cs="Times New Roman"/>
                <w:lang w:val="sr-Cyrl-CS" w:eastAsia="sr-Latn-RS"/>
              </w:rPr>
              <w:t>е</w:t>
            </w:r>
            <w:r w:rsidR="00A84D76" w:rsidRPr="00D33F0E">
              <w:rPr>
                <w:rFonts w:eastAsia="Times New Roman" w:cs="Times New Roman"/>
                <w:lang w:eastAsia="sr-Latn-RS"/>
              </w:rPr>
              <w:t xml:space="preserve"> </w:t>
            </w:r>
            <w:r w:rsidRPr="00D33F0E">
              <w:t xml:space="preserve">зидове зграде </w:t>
            </w:r>
            <w:r w:rsidR="00A84D76" w:rsidRPr="00D33F0E">
              <w:rPr>
                <w:lang w:val="sr-Cyrl-CS"/>
              </w:rPr>
              <w:t>дебљине</w:t>
            </w:r>
            <w:r w:rsidRPr="00D33F0E">
              <w:t xml:space="preserve"> 10 cm </w:t>
            </w:r>
          </w:p>
        </w:tc>
      </w:tr>
      <w:tr w:rsidR="00D33F0E" w:rsidRPr="00D33F0E" w14:paraId="7F6F43AC" w14:textId="77777777" w:rsidTr="009F23E1">
        <w:trPr>
          <w:trHeight w:val="300"/>
        </w:trPr>
        <w:tc>
          <w:tcPr>
            <w:tcW w:w="805" w:type="dxa"/>
            <w:shd w:val="clear" w:color="auto" w:fill="auto"/>
            <w:vAlign w:val="center"/>
          </w:tcPr>
          <w:p w14:paraId="3861F618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12ABBB1" w14:textId="4FA6CEA3" w:rsidR="006F38E4" w:rsidRPr="00D33F0E" w:rsidRDefault="006F38E4" w:rsidP="006F38E4">
            <w:r w:rsidRPr="00D33F0E">
              <w:t xml:space="preserve">- </w:t>
            </w:r>
            <w:r w:rsidRPr="00D33F0E">
              <w:rPr>
                <w:rStyle w:val="rvts3"/>
                <w:color w:val="auto"/>
                <w:sz w:val="22"/>
              </w:rPr>
              <w:t>постављање термичке изолације од камене вуне</w:t>
            </w:r>
            <w:r w:rsidRPr="00D33F0E">
              <w:rPr>
                <w:rStyle w:val="rvts3"/>
                <w:color w:val="auto"/>
                <w:sz w:val="22"/>
                <w:lang w:val="sr-Cyrl-CS"/>
              </w:rPr>
              <w:t xml:space="preserve"> </w:t>
            </w:r>
            <w:r w:rsidRPr="00D33F0E">
              <w:rPr>
                <w:rStyle w:val="rvts3"/>
                <w:color w:val="auto"/>
                <w:sz w:val="22"/>
              </w:rPr>
              <w:t>на спољашње зидове дебљине 12 cm</w:t>
            </w:r>
            <w:r w:rsidRPr="00D33F0E">
              <w:rPr>
                <w:rStyle w:val="rvts3"/>
                <w:color w:val="auto"/>
                <w:sz w:val="22"/>
                <w:lang w:val="sr-Latn-CS"/>
              </w:rPr>
              <w:t xml:space="preserve"> </w:t>
            </w:r>
            <w:r w:rsidRPr="00D33F0E">
              <w:rPr>
                <w:rStyle w:val="rvts3"/>
                <w:color w:val="auto"/>
                <w:sz w:val="22"/>
                <w:lang w:val="sr-Cyrl-CS"/>
              </w:rPr>
              <w:t>и више</w:t>
            </w:r>
            <w:r w:rsidRPr="00D33F0E">
              <w:rPr>
                <w:rStyle w:val="rvts3"/>
                <w:color w:val="auto"/>
                <w:sz w:val="22"/>
              </w:rPr>
              <w:t xml:space="preserve"> </w:t>
            </w:r>
          </w:p>
        </w:tc>
      </w:tr>
      <w:tr w:rsidR="00D33F0E" w:rsidRPr="00D33F0E" w14:paraId="517E6297" w14:textId="77777777" w:rsidTr="009F23E1">
        <w:tc>
          <w:tcPr>
            <w:tcW w:w="805" w:type="dxa"/>
            <w:shd w:val="clear" w:color="auto" w:fill="auto"/>
            <w:vAlign w:val="center"/>
          </w:tcPr>
          <w:p w14:paraId="622794D4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385724B" w14:textId="3503FAD7" w:rsidR="006F38E4" w:rsidRPr="00D33F0E" w:rsidRDefault="006F38E4" w:rsidP="006F38E4">
            <w:r w:rsidRPr="00D33F0E">
              <w:t>- постављањ</w:t>
            </w:r>
            <w:r w:rsidRPr="00D33F0E">
              <w:rPr>
                <w:lang w:val="sr-Cyrl-CS"/>
              </w:rPr>
              <w:t>е</w:t>
            </w:r>
            <w:r w:rsidRPr="00D33F0E">
              <w:t xml:space="preserve"> </w:t>
            </w:r>
            <w:r w:rsidRPr="00D33F0E">
              <w:rPr>
                <w:rFonts w:eastAsia="Times New Roman" w:cs="Times New Roman"/>
                <w:spacing w:val="-6"/>
                <w:lang w:eastAsia="sr-Latn-RS"/>
              </w:rPr>
              <w:t>термичке изолације</w:t>
            </w:r>
            <w:r w:rsidRPr="00D33F0E">
              <w:t xml:space="preserve">: </w:t>
            </w:r>
            <w:r w:rsidRPr="00D33F0E">
              <w:rPr>
                <w:rFonts w:eastAsia="Times New Roman" w:cs="Times New Roman"/>
                <w:spacing w:val="-6"/>
                <w:lang w:eastAsia="sr-Latn-RS"/>
              </w:rPr>
              <w:t>крова, таваница, подова  изнад отворених пролаза, зидова, подова на тлу и осталих делова термичког омотача према негрејаном простору</w:t>
            </w:r>
          </w:p>
        </w:tc>
      </w:tr>
      <w:tr w:rsidR="00D33F0E" w:rsidRPr="00D33F0E" w14:paraId="5A015DD7" w14:textId="77777777" w:rsidTr="009F23E1">
        <w:tc>
          <w:tcPr>
            <w:tcW w:w="805" w:type="dxa"/>
            <w:shd w:val="clear" w:color="auto" w:fill="auto"/>
            <w:vAlign w:val="center"/>
          </w:tcPr>
          <w:p w14:paraId="207521B0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489A1416" w14:textId="1D2EBB97" w:rsidR="006F38E4" w:rsidRPr="00D33F0E" w:rsidRDefault="006F38E4" w:rsidP="00306A2E">
            <w:pPr>
              <w:rPr>
                <w:lang w:val="sr-Cyrl-CS"/>
              </w:rPr>
            </w:pPr>
            <w:r w:rsidRPr="00D33F0E">
              <w:t>- уградња опрем</w:t>
            </w:r>
            <w:r w:rsidRPr="00D33F0E">
              <w:rPr>
                <w:lang w:val="sr-Latn-CS"/>
              </w:rPr>
              <w:t>e</w:t>
            </w:r>
            <w:r w:rsidRPr="00D33F0E">
              <w:t xml:space="preserve"> за </w:t>
            </w:r>
            <w:r w:rsidR="008B269E" w:rsidRPr="00D33F0E">
              <w:t>осенчење</w:t>
            </w:r>
            <w:r w:rsidRPr="00D33F0E">
              <w:t xml:space="preserve"> прозора и зграде</w:t>
            </w:r>
            <w:r w:rsidR="008B269E" w:rsidRPr="00D33F0E">
              <w:rPr>
                <w:lang w:val="sr-Cyrl-CS"/>
              </w:rPr>
              <w:t xml:space="preserve"> </w:t>
            </w:r>
          </w:p>
        </w:tc>
      </w:tr>
      <w:tr w:rsidR="00D33F0E" w:rsidRPr="00D33F0E" w14:paraId="3CC929A8" w14:textId="77777777" w:rsidTr="009F23E1">
        <w:tc>
          <w:tcPr>
            <w:tcW w:w="805" w:type="dxa"/>
            <w:shd w:val="clear" w:color="000000" w:fill="C0C0C0"/>
          </w:tcPr>
          <w:p w14:paraId="00058B5E" w14:textId="7E40B704" w:rsidR="006F38E4" w:rsidRPr="00D33F0E" w:rsidRDefault="006F38E4" w:rsidP="00011E2D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4.2</w:t>
            </w:r>
            <w:r w:rsidR="00E4696C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396" w:type="dxa"/>
            <w:gridSpan w:val="10"/>
            <w:shd w:val="clear" w:color="000000" w:fill="C0C0C0"/>
          </w:tcPr>
          <w:p w14:paraId="6FC03BF5" w14:textId="487B90AA" w:rsidR="006F38E4" w:rsidRPr="00D33F0E" w:rsidRDefault="006F38E4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szCs w:val="24"/>
                <w:lang w:val="sr-Cyrl-CS" w:eastAsia="sr-Latn-RS"/>
              </w:rPr>
              <w:t>Унапређење термотехничких система у Згради путем замене система или дела система ефикаснијим системом</w:t>
            </w:r>
            <w:r w:rsidRPr="00D33F0E">
              <w:rPr>
                <w:rFonts w:eastAsia="Times New Roman" w:cs="Times New Roman"/>
                <w:iCs/>
                <w:sz w:val="24"/>
                <w:szCs w:val="24"/>
                <w:lang w:val="sr-Cyrl-CS" w:eastAsia="sr-Latn-RS"/>
              </w:rPr>
              <w:t xml:space="preserve"> </w:t>
            </w:r>
          </w:p>
        </w:tc>
      </w:tr>
      <w:tr w:rsidR="00D33F0E" w:rsidRPr="00D33F0E" w14:paraId="6E3C51BC" w14:textId="77777777" w:rsidTr="009F23E1">
        <w:tc>
          <w:tcPr>
            <w:tcW w:w="805" w:type="dxa"/>
            <w:shd w:val="clear" w:color="auto" w:fill="auto"/>
          </w:tcPr>
          <w:p w14:paraId="0C4FD8D8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hideMark/>
          </w:tcPr>
          <w:p w14:paraId="6E3E7C88" w14:textId="4769B7E7" w:rsidR="006F38E4" w:rsidRPr="00D33F0E" w:rsidRDefault="00862B4E">
            <w:pPr>
              <w:rPr>
                <w:rFonts w:eastAsia="Times New Roman"/>
                <w:sz w:val="20"/>
                <w:szCs w:val="20"/>
                <w:lang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 xml:space="preserve">уградња електронски регулисаних циркулационих пумпи </w:t>
            </w:r>
            <w:r w:rsidR="006F38E4" w:rsidRPr="00D33F0E" w:rsidDel="0089413E">
              <w:t>(фреквентна регулација)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,</w:t>
            </w:r>
          </w:p>
        </w:tc>
      </w:tr>
      <w:tr w:rsidR="00D33F0E" w:rsidRPr="00D33F0E" w14:paraId="3981AE25" w14:textId="77777777" w:rsidTr="009F23E1">
        <w:tc>
          <w:tcPr>
            <w:tcW w:w="805" w:type="dxa"/>
            <w:shd w:val="clear" w:color="auto" w:fill="auto"/>
          </w:tcPr>
          <w:p w14:paraId="1D65C0DC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63A484A6" w14:textId="43F0DC8A" w:rsidR="006F38E4" w:rsidRPr="00D33F0E" w:rsidRDefault="00862B4E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уградња термостатских вентила на свим грејним телима,</w:t>
            </w:r>
          </w:p>
        </w:tc>
      </w:tr>
      <w:tr w:rsidR="00D33F0E" w:rsidRPr="00D33F0E" w14:paraId="0A418A54" w14:textId="77777777" w:rsidTr="009F23E1">
        <w:tc>
          <w:tcPr>
            <w:tcW w:w="805" w:type="dxa"/>
            <w:shd w:val="clear" w:color="auto" w:fill="auto"/>
          </w:tcPr>
          <w:p w14:paraId="3F02931D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60D298EC" w14:textId="3D8B994C" w:rsidR="006F38E4" w:rsidRPr="00D33F0E" w:rsidRDefault="00862B4E">
            <w:pPr>
              <w:rPr>
                <w:rFonts w:eastAsia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/>
                <w:sz w:val="20"/>
                <w:szCs w:val="20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уградња електронских програмибилних термостатских глава</w:t>
            </w:r>
          </w:p>
        </w:tc>
      </w:tr>
      <w:tr w:rsidR="00D33F0E" w:rsidRPr="00D33F0E" w14:paraId="2DFED6C3" w14:textId="77777777" w:rsidTr="009F23E1">
        <w:tc>
          <w:tcPr>
            <w:tcW w:w="805" w:type="dxa"/>
            <w:shd w:val="clear" w:color="auto" w:fill="auto"/>
          </w:tcPr>
          <w:p w14:paraId="626ED6E1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1365F9C" w14:textId="2F84BC0C" w:rsidR="006F38E4" w:rsidRPr="00D33F0E" w:rsidRDefault="00862B4E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уградња уређаја за мерење предате количине топлоте свим појединачним потрошачима</w:t>
            </w:r>
          </w:p>
        </w:tc>
      </w:tr>
      <w:tr w:rsidR="00D33F0E" w:rsidRPr="00D33F0E" w14:paraId="50D501EF" w14:textId="77777777" w:rsidTr="009F23E1">
        <w:tc>
          <w:tcPr>
            <w:tcW w:w="2226" w:type="dxa"/>
            <w:gridSpan w:val="2"/>
            <w:shd w:val="clear" w:color="000000" w:fill="C0C0C0"/>
            <w:vAlign w:val="center"/>
          </w:tcPr>
          <w:p w14:paraId="1F283F00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калориметар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05AEC0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4" w:type="dxa"/>
            <w:gridSpan w:val="3"/>
            <w:shd w:val="clear" w:color="000000" w:fill="C0C0C0"/>
            <w:vAlign w:val="center"/>
          </w:tcPr>
          <w:p w14:paraId="030DEE18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мерач потрошње гаса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73C93D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3402" w:type="dxa"/>
            <w:gridSpan w:val="2"/>
            <w:shd w:val="clear" w:color="000000" w:fill="C0C0C0"/>
            <w:vAlign w:val="center"/>
          </w:tcPr>
          <w:p w14:paraId="1CFBFDAF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spacing w:val="-8"/>
                <w:lang w:val="sr-Cyrl-CS" w:eastAsia="sr-Latn-RS"/>
              </w:rPr>
            </w:pPr>
            <w:r w:rsidRPr="00D33F0E">
              <w:rPr>
                <w:rFonts w:eastAsia="Times New Roman" w:cs="Times New Roman"/>
                <w:spacing w:val="-8"/>
                <w:lang w:val="sr-Cyrl-CS" w:eastAsia="sr-Latn-RS"/>
              </w:rPr>
              <w:t>мерач потрошње електричне енергије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0A3FE8DC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0EDCF763" w14:textId="77777777" w:rsidTr="009F23E1">
        <w:tc>
          <w:tcPr>
            <w:tcW w:w="805" w:type="dxa"/>
            <w:shd w:val="clear" w:color="auto" w:fill="auto"/>
          </w:tcPr>
          <w:p w14:paraId="05DD845E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E2BBC21" w14:textId="06D68339" w:rsidR="006F38E4" w:rsidRPr="00D33F0E" w:rsidRDefault="006F38E4" w:rsidP="006F38E4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замена постојећег котла ефикаснијим котлом</w:t>
            </w:r>
          </w:p>
        </w:tc>
      </w:tr>
      <w:tr w:rsidR="00D33F0E" w:rsidRPr="00D33F0E" w14:paraId="06CEE3B1" w14:textId="77777777" w:rsidTr="009F23E1">
        <w:tc>
          <w:tcPr>
            <w:tcW w:w="805" w:type="dxa"/>
            <w:shd w:val="clear" w:color="auto" w:fill="E7E6E6" w:themeFill="background2"/>
          </w:tcPr>
          <w:p w14:paraId="413E0DAB" w14:textId="69ACCD1F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3685" w:type="dxa"/>
            <w:gridSpan w:val="3"/>
            <w:shd w:val="clear" w:color="auto" w:fill="E7E6E6" w:themeFill="background2"/>
          </w:tcPr>
          <w:p w14:paraId="6F2592E9" w14:textId="25461CD1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грејач простора</w:t>
            </w:r>
          </w:p>
        </w:tc>
        <w:tc>
          <w:tcPr>
            <w:tcW w:w="851" w:type="dxa"/>
            <w:shd w:val="clear" w:color="auto" w:fill="auto"/>
          </w:tcPr>
          <w:p w14:paraId="122024DB" w14:textId="77777777" w:rsidR="006F38E4" w:rsidRPr="00D33F0E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  <w:tc>
          <w:tcPr>
            <w:tcW w:w="3968" w:type="dxa"/>
            <w:gridSpan w:val="3"/>
            <w:shd w:val="clear" w:color="auto" w:fill="E7E6E6" w:themeFill="background2"/>
          </w:tcPr>
          <w:p w14:paraId="7632B115" w14:textId="1D3E7CD9" w:rsidR="006F38E4" w:rsidRPr="00D33F0E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комбиновани грејач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0F81EF88" w14:textId="144E1249" w:rsidR="006F38E4" w:rsidRPr="00D33F0E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</w:tr>
      <w:tr w:rsidR="00D33F0E" w:rsidRPr="00D33F0E" w14:paraId="3779A6DA" w14:textId="77777777" w:rsidTr="009F23E1">
        <w:tc>
          <w:tcPr>
            <w:tcW w:w="2226" w:type="dxa"/>
            <w:gridSpan w:val="2"/>
            <w:shd w:val="clear" w:color="auto" w:fill="E7E6E6" w:themeFill="background2"/>
            <w:vAlign w:val="center"/>
          </w:tcPr>
          <w:p w14:paraId="5B10C9E7" w14:textId="1606C542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дрвна биомаса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1E7AF6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4" w:type="dxa"/>
            <w:gridSpan w:val="3"/>
            <w:shd w:val="clear" w:color="auto" w:fill="E7E6E6" w:themeFill="background2"/>
            <w:vAlign w:val="center"/>
          </w:tcPr>
          <w:p w14:paraId="625FF340" w14:textId="7A8B43C2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природни гас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03CDD2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3402" w:type="dxa"/>
            <w:gridSpan w:val="2"/>
            <w:shd w:val="clear" w:color="auto" w:fill="E7E6E6" w:themeFill="background2"/>
            <w:vAlign w:val="center"/>
          </w:tcPr>
          <w:p w14:paraId="2AFBB686" w14:textId="3A6EC69D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течни нафтни гас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1596063A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33F0E" w:rsidRPr="00D33F0E" w14:paraId="73256274" w14:textId="77777777" w:rsidTr="009F23E1">
        <w:tc>
          <w:tcPr>
            <w:tcW w:w="805" w:type="dxa"/>
            <w:shd w:val="clear" w:color="auto" w:fill="E7E6E6" w:themeFill="background2"/>
            <w:vAlign w:val="center"/>
          </w:tcPr>
          <w:p w14:paraId="65E65A6A" w14:textId="237206B2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1277E4E" w14:textId="35FAD5B4" w:rsidR="006F38E4" w:rsidRPr="00D33F0E" w:rsidRDefault="006F38E4" w:rsidP="006F38E4">
            <w:pPr>
              <w:rPr>
                <w:rFonts w:eastAsia="Times New Roman" w:cs="Times New Roman"/>
                <w:b/>
                <w:lang w:val="sr-Latn-CS"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Уградња котла на биомасу</w:t>
            </w:r>
          </w:p>
        </w:tc>
      </w:tr>
      <w:tr w:rsidR="00D33F0E" w:rsidRPr="00D33F0E" w14:paraId="126425C6" w14:textId="77777777" w:rsidTr="009F23E1">
        <w:tc>
          <w:tcPr>
            <w:tcW w:w="805" w:type="dxa"/>
            <w:shd w:val="clear" w:color="auto" w:fill="auto"/>
            <w:vAlign w:val="center"/>
          </w:tcPr>
          <w:p w14:paraId="7C3F0076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1801A6AE" w14:textId="77777777" w:rsidR="006F38E4" w:rsidRPr="00D33F0E" w:rsidRDefault="006F38E4" w:rsidP="006F38E4">
            <w:pPr>
              <w:rPr>
                <w:lang w:val="sr-Cyrl-CS"/>
              </w:rPr>
            </w:pPr>
            <w:r w:rsidRPr="00D33F0E">
              <w:t xml:space="preserve">- прелазак са коришћења електричне енергије </w:t>
            </w:r>
          </w:p>
        </w:tc>
      </w:tr>
      <w:tr w:rsidR="00D33F0E" w:rsidRPr="00D33F0E" w14:paraId="1F529145" w14:textId="77777777" w:rsidTr="009F23E1">
        <w:tc>
          <w:tcPr>
            <w:tcW w:w="805" w:type="dxa"/>
            <w:shd w:val="clear" w:color="auto" w:fill="auto"/>
            <w:vAlign w:val="center"/>
          </w:tcPr>
          <w:p w14:paraId="2709D820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FB50A22" w14:textId="77777777" w:rsidR="006F38E4" w:rsidRPr="00D33F0E" w:rsidRDefault="006F38E4" w:rsidP="006F38E4">
            <w:pPr>
              <w:rPr>
                <w:lang w:val="sr-Cyrl-CS"/>
              </w:rPr>
            </w:pPr>
            <w:r w:rsidRPr="00D33F0E">
              <w:t>- прелазак са коришћења чврстог горива</w:t>
            </w:r>
          </w:p>
        </w:tc>
      </w:tr>
      <w:tr w:rsidR="00D33F0E" w:rsidRPr="00D33F0E" w14:paraId="665330A6" w14:textId="77777777" w:rsidTr="009F23E1">
        <w:tc>
          <w:tcPr>
            <w:tcW w:w="805" w:type="dxa"/>
            <w:shd w:val="clear" w:color="auto" w:fill="auto"/>
            <w:vAlign w:val="center"/>
          </w:tcPr>
          <w:p w14:paraId="3D9BD284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1DE7F29D" w14:textId="77777777" w:rsidR="006F38E4" w:rsidRPr="00D33F0E" w:rsidRDefault="006F38E4" w:rsidP="006F38E4">
            <w:pPr>
              <w:rPr>
                <w:lang w:val="sr-Cyrl-CS"/>
              </w:rPr>
            </w:pPr>
            <w:r w:rsidRPr="00D33F0E">
              <w:t>- прелазак са коришћења течног горива</w:t>
            </w:r>
          </w:p>
        </w:tc>
      </w:tr>
      <w:tr w:rsidR="00D33F0E" w:rsidRPr="00D33F0E" w14:paraId="1C970B02" w14:textId="77777777" w:rsidTr="009F23E1">
        <w:tc>
          <w:tcPr>
            <w:tcW w:w="805" w:type="dxa"/>
            <w:shd w:val="clear" w:color="auto" w:fill="auto"/>
            <w:vAlign w:val="center"/>
          </w:tcPr>
          <w:p w14:paraId="207E3250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45CF105" w14:textId="77777777" w:rsidR="006F38E4" w:rsidRPr="00D33F0E" w:rsidRDefault="006F38E4" w:rsidP="006F38E4">
            <w:pPr>
              <w:rPr>
                <w:lang w:val="sr-Cyrl-CS"/>
              </w:rPr>
            </w:pPr>
            <w:r w:rsidRPr="00D33F0E">
              <w:t>- прелазак са коришћења гасовитог горива</w:t>
            </w:r>
          </w:p>
        </w:tc>
      </w:tr>
      <w:tr w:rsidR="00D33F0E" w:rsidRPr="00D33F0E" w14:paraId="196BE68A" w14:textId="77777777" w:rsidTr="009F23E1">
        <w:tc>
          <w:tcPr>
            <w:tcW w:w="805" w:type="dxa"/>
            <w:shd w:val="clear" w:color="auto" w:fill="auto"/>
            <w:vAlign w:val="center"/>
          </w:tcPr>
          <w:p w14:paraId="70F77BE2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61587420" w14:textId="0E3EC1AD" w:rsidR="006F38E4" w:rsidRPr="00D33F0E" w:rsidRDefault="006F38E4" w:rsidP="006F38E4">
            <w:r w:rsidRPr="00D33F0E">
              <w:t>- за уградњу котла на биомасу</w:t>
            </w:r>
            <w:r w:rsidRPr="00D33F0E">
              <w:rPr>
                <w:lang w:val="sr-Cyrl-CS"/>
              </w:rPr>
              <w:t xml:space="preserve"> </w:t>
            </w:r>
            <w:r w:rsidRPr="00D33F0E">
              <w:t>снаге преко 50 kW обавезно предвидети уградњу два извора топлоте по 60% потребне снаге везаних у каскаду</w:t>
            </w:r>
          </w:p>
        </w:tc>
      </w:tr>
      <w:tr w:rsidR="00D33F0E" w:rsidRPr="00D33F0E" w14:paraId="3869AA0F" w14:textId="77777777" w:rsidTr="009F23E1">
        <w:tc>
          <w:tcPr>
            <w:tcW w:w="805" w:type="dxa"/>
            <w:shd w:val="clear" w:color="auto" w:fill="E7E6E6" w:themeFill="background2"/>
            <w:vAlign w:val="center"/>
          </w:tcPr>
          <w:p w14:paraId="70611FA9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9088F2D" w14:textId="6A568029" w:rsidR="006F38E4" w:rsidRPr="00D33F0E" w:rsidRDefault="006F38E4" w:rsidP="006F38E4">
            <w:pPr>
              <w:rPr>
                <w:rFonts w:eastAsia="Times New Roman" w:cs="Times New Roman"/>
                <w:b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Уградња специјалних врста котлова</w:t>
            </w:r>
          </w:p>
        </w:tc>
      </w:tr>
      <w:tr w:rsidR="00D33F0E" w:rsidRPr="00D33F0E" w14:paraId="2C5B8714" w14:textId="77777777" w:rsidTr="009F23E1">
        <w:tc>
          <w:tcPr>
            <w:tcW w:w="805" w:type="dxa"/>
            <w:shd w:val="clear" w:color="auto" w:fill="auto"/>
            <w:vAlign w:val="center"/>
          </w:tcPr>
          <w:p w14:paraId="48ADCCD4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4E97B084" w14:textId="1C0253A8" w:rsidR="006F38E4" w:rsidRPr="00D33F0E" w:rsidRDefault="006F38E4" w:rsidP="006F38E4">
            <w:pPr>
              <w:rPr>
                <w:lang w:val="sr-Cyrl-CS"/>
              </w:rPr>
            </w:pPr>
            <w:r w:rsidRPr="00D33F0E">
              <w:t>- уградња котла за пиролизу дрвета</w:t>
            </w:r>
          </w:p>
        </w:tc>
      </w:tr>
      <w:tr w:rsidR="00D33F0E" w:rsidRPr="00D33F0E" w14:paraId="148DDF93" w14:textId="77777777" w:rsidTr="009F23E1">
        <w:tc>
          <w:tcPr>
            <w:tcW w:w="805" w:type="dxa"/>
            <w:shd w:val="clear" w:color="auto" w:fill="auto"/>
            <w:vAlign w:val="center"/>
          </w:tcPr>
          <w:p w14:paraId="4E59DCE9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687CBDE5" w14:textId="387F206F" w:rsidR="006F38E4" w:rsidRPr="00D33F0E" w:rsidRDefault="006F38E4" w:rsidP="006F38E4">
            <w:pPr>
              <w:rPr>
                <w:lang w:val="sr-Cyrl-CS"/>
              </w:rPr>
            </w:pPr>
            <w:r w:rsidRPr="00D33F0E">
              <w:t>- уградња котла на дрвну сечку</w:t>
            </w:r>
          </w:p>
        </w:tc>
      </w:tr>
      <w:tr w:rsidR="00D33F0E" w:rsidRPr="00D33F0E" w14:paraId="2918DEFC" w14:textId="77777777" w:rsidTr="009F23E1">
        <w:tc>
          <w:tcPr>
            <w:tcW w:w="805" w:type="dxa"/>
            <w:shd w:val="clear" w:color="auto" w:fill="auto"/>
            <w:vAlign w:val="center"/>
          </w:tcPr>
          <w:p w14:paraId="21C6B4AA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5F0DA251" w14:textId="6C1443C1" w:rsidR="006F38E4" w:rsidRPr="00D33F0E" w:rsidRDefault="006F38E4" w:rsidP="006F38E4">
            <w:pPr>
              <w:rPr>
                <w:lang w:val="sr-Cyrl-CS"/>
              </w:rPr>
            </w:pPr>
            <w:r w:rsidRPr="00D33F0E">
              <w:t>- уградња котла на гасовито гориво</w:t>
            </w:r>
          </w:p>
        </w:tc>
      </w:tr>
      <w:tr w:rsidR="00D33F0E" w:rsidRPr="00D33F0E" w14:paraId="7C96D4CF" w14:textId="77777777" w:rsidTr="009F23E1">
        <w:tc>
          <w:tcPr>
            <w:tcW w:w="805" w:type="dxa"/>
            <w:shd w:val="clear" w:color="auto" w:fill="auto"/>
            <w:vAlign w:val="center"/>
          </w:tcPr>
          <w:p w14:paraId="3A2F300E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F536001" w14:textId="7EF52E3D" w:rsidR="006F38E4" w:rsidRPr="00D33F0E" w:rsidRDefault="006F38E4" w:rsidP="006F38E4">
            <w:pPr>
              <w:rPr>
                <w:lang w:val="sr-Cyrl-CS"/>
              </w:rPr>
            </w:pPr>
            <w:r w:rsidRPr="00D33F0E">
              <w:t>- уградња кондензационог котла на гасовито гориво</w:t>
            </w:r>
          </w:p>
        </w:tc>
      </w:tr>
      <w:tr w:rsidR="00D33F0E" w:rsidRPr="00D33F0E" w14:paraId="20875D67" w14:textId="77777777" w:rsidTr="009F23E1">
        <w:tc>
          <w:tcPr>
            <w:tcW w:w="805" w:type="dxa"/>
            <w:shd w:val="clear" w:color="auto" w:fill="auto"/>
            <w:vAlign w:val="center"/>
          </w:tcPr>
          <w:p w14:paraId="7CCEAC26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FAF3B6C" w14:textId="20D3AE36" w:rsidR="006F38E4" w:rsidRPr="00D33F0E" w:rsidRDefault="006F38E4" w:rsidP="006F38E4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уградња топлотних пумпи</w:t>
            </w:r>
          </w:p>
        </w:tc>
      </w:tr>
      <w:tr w:rsidR="00D33F0E" w:rsidRPr="00D33F0E" w14:paraId="230AAC5E" w14:textId="77777777" w:rsidTr="009F23E1">
        <w:tc>
          <w:tcPr>
            <w:tcW w:w="805" w:type="dxa"/>
            <w:shd w:val="clear" w:color="auto" w:fill="auto"/>
            <w:vAlign w:val="center"/>
          </w:tcPr>
          <w:p w14:paraId="0229D8DE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3685" w:type="dxa"/>
            <w:gridSpan w:val="3"/>
            <w:shd w:val="clear" w:color="auto" w:fill="E7E6E6" w:themeFill="background2"/>
          </w:tcPr>
          <w:p w14:paraId="1A716018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грејач простора</w:t>
            </w:r>
          </w:p>
        </w:tc>
        <w:tc>
          <w:tcPr>
            <w:tcW w:w="851" w:type="dxa"/>
            <w:shd w:val="clear" w:color="auto" w:fill="auto"/>
          </w:tcPr>
          <w:p w14:paraId="0A8028FA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  <w:tc>
          <w:tcPr>
            <w:tcW w:w="3968" w:type="dxa"/>
            <w:gridSpan w:val="3"/>
            <w:shd w:val="clear" w:color="auto" w:fill="E7E6E6" w:themeFill="background2"/>
          </w:tcPr>
          <w:p w14:paraId="71B0C866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комбиновани грејач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2604D922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</w:tr>
      <w:tr w:rsidR="00D33F0E" w:rsidRPr="00D33F0E" w14:paraId="20DA1E8E" w14:textId="77777777" w:rsidTr="009F23E1">
        <w:tc>
          <w:tcPr>
            <w:tcW w:w="805" w:type="dxa"/>
            <w:shd w:val="clear" w:color="auto" w:fill="auto"/>
            <w:vAlign w:val="center"/>
          </w:tcPr>
          <w:p w14:paraId="0553D367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7BE1CF49" w14:textId="33EC5E5B" w:rsidR="006F38E4" w:rsidRPr="00D33F0E" w:rsidRDefault="006F38E4" w:rsidP="006F38E4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уградња опреме за даљинску контролу и аутоматску регулацију рада термотехничких система,</w:t>
            </w:r>
          </w:p>
        </w:tc>
      </w:tr>
      <w:tr w:rsidR="00D33F0E" w:rsidRPr="00D33F0E" w14:paraId="6B3D70C7" w14:textId="77777777" w:rsidTr="009F23E1">
        <w:tc>
          <w:tcPr>
            <w:tcW w:w="805" w:type="dxa"/>
            <w:shd w:val="clear" w:color="auto" w:fill="auto"/>
            <w:vAlign w:val="center"/>
          </w:tcPr>
          <w:p w14:paraId="472FBBC5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vAlign w:val="center"/>
          </w:tcPr>
          <w:p w14:paraId="0D4355C0" w14:textId="7A3A8EA0" w:rsidR="006F38E4" w:rsidRPr="00D33F0E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sz w:val="20"/>
                <w:szCs w:val="20"/>
              </w:rPr>
              <w:t>- уградња PLC за вођење котларнице и подстанице</w:t>
            </w:r>
          </w:p>
        </w:tc>
      </w:tr>
      <w:tr w:rsidR="00D33F0E" w:rsidRPr="00D33F0E" w14:paraId="74EB5A6E" w14:textId="77777777" w:rsidTr="009F23E1">
        <w:tc>
          <w:tcPr>
            <w:tcW w:w="805" w:type="dxa"/>
            <w:shd w:val="clear" w:color="auto" w:fill="auto"/>
            <w:vAlign w:val="center"/>
          </w:tcPr>
          <w:p w14:paraId="7F07E71E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vAlign w:val="center"/>
          </w:tcPr>
          <w:p w14:paraId="6D3A696D" w14:textId="337E859D" w:rsidR="006F38E4" w:rsidRPr="00D33F0E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D33F0E">
              <w:rPr>
                <w:sz w:val="20"/>
                <w:szCs w:val="20"/>
              </w:rPr>
              <w:t>- уградња даљинског надзора рада котларнице</w:t>
            </w:r>
          </w:p>
        </w:tc>
      </w:tr>
      <w:tr w:rsidR="00D33F0E" w:rsidRPr="00D33F0E" w14:paraId="6B9B335C" w14:textId="77777777" w:rsidTr="009F23E1">
        <w:tc>
          <w:tcPr>
            <w:tcW w:w="805" w:type="dxa"/>
            <w:shd w:val="clear" w:color="auto" w:fill="auto"/>
            <w:vAlign w:val="center"/>
          </w:tcPr>
          <w:p w14:paraId="6275286C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39CA60E" w14:textId="4B62D585" w:rsidR="006F38E4" w:rsidRPr="00D33F0E" w:rsidRDefault="006F38E4">
            <w:r w:rsidRPr="00D33F0E">
              <w:rPr>
                <w:rFonts w:eastAsia="Times New Roman" w:cs="Times New Roman"/>
                <w:lang w:val="sr-Cyrl-CS" w:eastAsia="sr-Latn-RS"/>
              </w:rPr>
              <w:t>замен</w:t>
            </w:r>
            <w:r w:rsidR="00862B4E" w:rsidRPr="00D33F0E">
              <w:rPr>
                <w:rFonts w:eastAsia="Times New Roman" w:cs="Times New Roman"/>
                <w:lang w:val="sr-Cyrl-CS" w:eastAsia="sr-Latn-RS"/>
              </w:rPr>
              <w:t>а</w:t>
            </w:r>
            <w:r w:rsidRPr="00D33F0E">
              <w:rPr>
                <w:rFonts w:eastAsia="Times New Roman" w:cs="Times New Roman"/>
                <w:lang w:val="sr-Cyrl-CS" w:eastAsia="sr-Latn-RS"/>
              </w:rPr>
              <w:t xml:space="preserve"> постојећих и уградњом нових ефикасних система за климатизацију,</w:t>
            </w:r>
          </w:p>
        </w:tc>
      </w:tr>
      <w:tr w:rsidR="00D33F0E" w:rsidRPr="00D33F0E" w14:paraId="3AD8767E" w14:textId="77777777" w:rsidTr="009F23E1">
        <w:tc>
          <w:tcPr>
            <w:tcW w:w="805" w:type="dxa"/>
            <w:shd w:val="clear" w:color="auto" w:fill="auto"/>
            <w:vAlign w:val="center"/>
          </w:tcPr>
          <w:p w14:paraId="16DF93E8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A39EA26" w14:textId="1BC67BAC" w:rsidR="006F38E4" w:rsidRPr="00D33F0E" w:rsidRDefault="00421EE2">
            <w:pPr>
              <w:rPr>
                <w:rFonts w:eastAsia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-</w:t>
            </w:r>
            <w:r w:rsidRPr="00D33F0E">
              <w:rPr>
                <w:rFonts w:eastAsia="Times New Roman"/>
                <w:lang w:val="sr-Cyrl-CS" w:eastAsia="sr-Latn-RS"/>
              </w:rPr>
              <w:t xml:space="preserve"> у</w:t>
            </w:r>
            <w:r w:rsidR="006F38E4" w:rsidRPr="00D33F0E">
              <w:rPr>
                <w:rFonts w:eastAsia="Times New Roman"/>
                <w:lang w:val="sr-Cyrl-CS" w:eastAsia="sr-Latn-RS"/>
              </w:rPr>
              <w:t>градња уређаја за климатизацију класе енергетске ефикасности хлађење А+, грејање А+</w:t>
            </w:r>
          </w:p>
        </w:tc>
      </w:tr>
      <w:tr w:rsidR="00D33F0E" w:rsidRPr="00D33F0E" w14:paraId="3BB34849" w14:textId="77777777" w:rsidTr="009F23E1">
        <w:tc>
          <w:tcPr>
            <w:tcW w:w="805" w:type="dxa"/>
            <w:shd w:val="clear" w:color="auto" w:fill="auto"/>
            <w:vAlign w:val="center"/>
          </w:tcPr>
          <w:p w14:paraId="7E369A19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0FC2B555" w14:textId="52690396" w:rsidR="006F38E4" w:rsidRPr="00D33F0E" w:rsidRDefault="006F38E4">
            <w:r w:rsidRPr="00D33F0E">
              <w:rPr>
                <w:rFonts w:eastAsia="Times New Roman" w:cs="Times New Roman"/>
                <w:lang w:val="sr-Cyrl-CS" w:eastAsia="sr-Latn-RS"/>
              </w:rPr>
              <w:t>замен</w:t>
            </w:r>
            <w:r w:rsidR="00862B4E" w:rsidRPr="00D33F0E">
              <w:rPr>
                <w:rFonts w:eastAsia="Times New Roman" w:cs="Times New Roman"/>
                <w:lang w:val="sr-Cyrl-CS" w:eastAsia="sr-Latn-RS"/>
              </w:rPr>
              <w:t>а</w:t>
            </w:r>
            <w:r w:rsidRPr="00D33F0E">
              <w:rPr>
                <w:rFonts w:eastAsia="Times New Roman" w:cs="Times New Roman"/>
                <w:lang w:val="sr-Cyrl-CS" w:eastAsia="sr-Latn-RS"/>
              </w:rPr>
              <w:t xml:space="preserve"> постојећих или уградњом нових система за вентилацију са рекуперацијом топлоте;</w:t>
            </w:r>
          </w:p>
        </w:tc>
      </w:tr>
      <w:tr w:rsidR="00D33F0E" w:rsidRPr="00D33F0E" w14:paraId="497049BF" w14:textId="77777777" w:rsidTr="009F23E1">
        <w:tc>
          <w:tcPr>
            <w:tcW w:w="805" w:type="dxa"/>
            <w:shd w:val="clear" w:color="auto" w:fill="auto"/>
            <w:vAlign w:val="center"/>
          </w:tcPr>
          <w:p w14:paraId="6A1857D4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2EE423F" w14:textId="621C1E1F" w:rsidR="006F38E4" w:rsidRPr="00D33F0E" w:rsidRDefault="006F38E4" w:rsidP="006F38E4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уградња уређаја за компезацију реактивне снаге на инсталацији за напајање електричном енергијом,</w:t>
            </w:r>
          </w:p>
        </w:tc>
      </w:tr>
      <w:tr w:rsidR="00D33F0E" w:rsidRPr="00D33F0E" w14:paraId="0AAA8BC3" w14:textId="77777777" w:rsidTr="009F23E1">
        <w:tc>
          <w:tcPr>
            <w:tcW w:w="805" w:type="dxa"/>
            <w:shd w:val="clear" w:color="auto" w:fill="auto"/>
            <w:vAlign w:val="center"/>
          </w:tcPr>
          <w:p w14:paraId="663964F3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2E29CEA" w14:textId="0F2547D4" w:rsidR="006F38E4" w:rsidRPr="00D33F0E" w:rsidRDefault="006F38E4" w:rsidP="006F38E4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lang w:val="sr-Cyrl-CS" w:eastAsia="sr-Latn-RS"/>
              </w:rPr>
              <w:t>уградња гасних ИЦ грејача</w:t>
            </w:r>
            <w:r w:rsidRPr="00D33F0E">
              <w:rPr>
                <w:rFonts w:eastAsia="Times New Roman" w:cs="Times New Roman"/>
                <w:lang w:val="sr-Latn-CS" w:eastAsia="sr-Latn-RS"/>
              </w:rPr>
              <w:t>;</w:t>
            </w:r>
          </w:p>
        </w:tc>
      </w:tr>
      <w:tr w:rsidR="00D33F0E" w:rsidRPr="00D33F0E" w14:paraId="410E9436" w14:textId="77777777" w:rsidTr="009F23E1">
        <w:tc>
          <w:tcPr>
            <w:tcW w:w="805" w:type="dxa"/>
            <w:shd w:val="clear" w:color="auto" w:fill="auto"/>
            <w:vAlign w:val="center"/>
          </w:tcPr>
          <w:p w14:paraId="3FDE82F5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5652C9A5" w14:textId="4BC4882A" w:rsidR="006F38E4" w:rsidRPr="00D33F0E" w:rsidRDefault="006F38E4" w:rsidP="006F38E4">
            <w:r w:rsidRPr="00D33F0E">
              <w:rPr>
                <w:lang w:val="sr-Cyrl-CS"/>
              </w:rPr>
              <w:t>Уградња</w:t>
            </w:r>
            <w:r w:rsidRPr="00D33F0E">
              <w:t xml:space="preserve"> </w:t>
            </w:r>
            <w:r w:rsidRPr="00D33F0E">
              <w:rPr>
                <w:lang w:val="sr-Cyrl-CS"/>
              </w:rPr>
              <w:t>зоналне регулациј</w:t>
            </w:r>
            <w:r w:rsidR="00687303" w:rsidRPr="00D33F0E">
              <w:rPr>
                <w:lang w:val="sr-Cyrl-CS"/>
              </w:rPr>
              <w:t>е</w:t>
            </w:r>
            <w:r w:rsidRPr="00D33F0E">
              <w:rPr>
                <w:lang w:val="sr-Cyrl-CS"/>
              </w:rPr>
              <w:t xml:space="preserve"> система грејања код зграда који имају просторе са различитима режимом коришћења (и по потребној температури и по дужини коришћења)</w:t>
            </w:r>
          </w:p>
        </w:tc>
      </w:tr>
      <w:tr w:rsidR="00D33F0E" w:rsidRPr="00D33F0E" w14:paraId="067B5B24" w14:textId="77777777" w:rsidTr="009F23E1">
        <w:tc>
          <w:tcPr>
            <w:tcW w:w="805" w:type="dxa"/>
            <w:shd w:val="clear" w:color="auto" w:fill="auto"/>
            <w:vAlign w:val="center"/>
          </w:tcPr>
          <w:p w14:paraId="6758AA37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4F86EE93" w14:textId="2281C64E" w:rsidR="006F38E4" w:rsidRPr="00D33F0E" w:rsidRDefault="006F38E4" w:rsidP="006F38E4">
            <w:pPr>
              <w:rPr>
                <w:lang w:val="sr-Cyrl-CS"/>
              </w:rPr>
            </w:pPr>
            <w:r w:rsidRPr="00D33F0E">
              <w:rPr>
                <w:lang w:val="sr-Cyrl-CS"/>
              </w:rPr>
              <w:t>Уградња</w:t>
            </w:r>
            <w:r w:rsidRPr="00D33F0E">
              <w:t xml:space="preserve"> </w:t>
            </w:r>
            <w:r w:rsidRPr="00D33F0E">
              <w:rPr>
                <w:lang w:val="sr-Cyrl-CS"/>
              </w:rPr>
              <w:t>посебн</w:t>
            </w:r>
            <w:r w:rsidR="00684CD3">
              <w:rPr>
                <w:lang w:val="sr-Cyrl-CS"/>
              </w:rPr>
              <w:t>е</w:t>
            </w:r>
            <w:r w:rsidRPr="00D33F0E">
              <w:rPr>
                <w:lang w:val="sr-Cyrl-CS"/>
              </w:rPr>
              <w:t xml:space="preserve"> зон</w:t>
            </w:r>
            <w:r w:rsidR="00CF681C">
              <w:rPr>
                <w:lang w:val="sr-Cyrl-CS"/>
              </w:rPr>
              <w:t>е</w:t>
            </w:r>
            <w:r w:rsidRPr="00D33F0E">
              <w:rPr>
                <w:lang w:val="sr-Cyrl-CS"/>
              </w:rPr>
              <w:t xml:space="preserve"> (гран</w:t>
            </w:r>
            <w:r w:rsidR="00CF681C">
              <w:rPr>
                <w:lang w:val="sr-Cyrl-CS"/>
              </w:rPr>
              <w:t>е</w:t>
            </w:r>
            <w:r w:rsidRPr="00D33F0E">
              <w:rPr>
                <w:lang w:val="sr-Cyrl-CS"/>
              </w:rPr>
              <w:t>) која покрива салу за физичко васпитање у школама са пр</w:t>
            </w:r>
            <w:r w:rsidR="00602F9B" w:rsidRPr="00D33F0E">
              <w:rPr>
                <w:lang w:val="en-US"/>
              </w:rPr>
              <w:t>a</w:t>
            </w:r>
            <w:r w:rsidRPr="00D33F0E">
              <w:rPr>
                <w:lang w:val="sr-Cyrl-CS"/>
              </w:rPr>
              <w:t>тећим просторијама (свлачионицама и канцеларијама)</w:t>
            </w:r>
          </w:p>
        </w:tc>
      </w:tr>
      <w:tr w:rsidR="00D33F0E" w:rsidRPr="00D33F0E" w14:paraId="4E58AA5B" w14:textId="77777777" w:rsidTr="009F23E1">
        <w:tc>
          <w:tcPr>
            <w:tcW w:w="805" w:type="dxa"/>
            <w:shd w:val="clear" w:color="auto" w:fill="auto"/>
            <w:vAlign w:val="center"/>
          </w:tcPr>
          <w:p w14:paraId="45643078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2FA454DF" w14:textId="043A716A" w:rsidR="006F38E4" w:rsidRPr="00D33F0E" w:rsidRDefault="006F38E4" w:rsidP="006F38E4">
            <w:pPr>
              <w:rPr>
                <w:lang w:val="sr-Cyrl-CS"/>
              </w:rPr>
            </w:pPr>
            <w:r w:rsidRPr="00D33F0E">
              <w:rPr>
                <w:lang w:val="sr-Cyrl-CS"/>
              </w:rPr>
              <w:t>Повезивање на даљински систем грејања</w:t>
            </w:r>
          </w:p>
        </w:tc>
      </w:tr>
      <w:tr w:rsidR="00D33F0E" w:rsidRPr="00D33F0E" w14:paraId="402DF555" w14:textId="77777777" w:rsidTr="009F23E1">
        <w:tc>
          <w:tcPr>
            <w:tcW w:w="805" w:type="dxa"/>
            <w:shd w:val="clear" w:color="auto" w:fill="auto"/>
            <w:vAlign w:val="center"/>
          </w:tcPr>
          <w:p w14:paraId="3A8C3981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3086D88A" w14:textId="511D9964" w:rsidR="006F38E4" w:rsidRPr="00D33F0E" w:rsidRDefault="006F38E4" w:rsidP="006F38E4">
            <w:pPr>
              <w:rPr>
                <w:lang w:val="sr-Cyrl-CS"/>
              </w:rPr>
            </w:pPr>
            <w:r w:rsidRPr="00D33F0E">
              <w:rPr>
                <w:lang w:val="sr-Cyrl-CS"/>
              </w:rPr>
              <w:t>Уградња aкумулаторa топлоте (резервоар топле воде) у систем грејања</w:t>
            </w:r>
          </w:p>
        </w:tc>
      </w:tr>
      <w:tr w:rsidR="00D33F0E" w:rsidRPr="00D33F0E" w14:paraId="58F446AB" w14:textId="77777777" w:rsidTr="009F23E1">
        <w:tc>
          <w:tcPr>
            <w:tcW w:w="805" w:type="dxa"/>
            <w:shd w:val="clear" w:color="auto" w:fill="auto"/>
            <w:vAlign w:val="center"/>
          </w:tcPr>
          <w:p w14:paraId="3E29977E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5CA59FE7" w14:textId="77927FC5" w:rsidR="006F38E4" w:rsidRPr="00D33F0E" w:rsidRDefault="006F38E4" w:rsidP="006F38E4">
            <w:pPr>
              <w:rPr>
                <w:b/>
              </w:rPr>
            </w:pPr>
            <w:r w:rsidRPr="00D33F0E">
              <w:rPr>
                <w:lang w:val="sr-Cyrl-CS"/>
              </w:rPr>
              <w:t>Уградња система ниско температурног подног грејања у згради</w:t>
            </w:r>
          </w:p>
        </w:tc>
      </w:tr>
      <w:tr w:rsidR="00D33F0E" w:rsidRPr="00D33F0E" w14:paraId="5C1D7D7D" w14:textId="77777777" w:rsidTr="009F23E1">
        <w:tc>
          <w:tcPr>
            <w:tcW w:w="805" w:type="dxa"/>
            <w:shd w:val="clear" w:color="auto" w:fill="auto"/>
            <w:vAlign w:val="center"/>
          </w:tcPr>
          <w:p w14:paraId="0A8218C1" w14:textId="77777777" w:rsidR="006F38E4" w:rsidRPr="00D33F0E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3BFC60E1" w14:textId="18A22EAA" w:rsidR="006F38E4" w:rsidRPr="00D33F0E" w:rsidRDefault="004B6872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lang w:val="sr-Cyrl-CS"/>
              </w:rPr>
              <w:t>замена постојећег</w:t>
            </w:r>
            <w:r w:rsidR="00650FC4" w:rsidRPr="00D33F0E">
              <w:rPr>
                <w:lang w:val="sr-Cyrl-CS"/>
              </w:rPr>
              <w:t xml:space="preserve"> или уградња нов</w:t>
            </w:r>
            <w:r w:rsidRPr="00D33F0E">
              <w:rPr>
                <w:lang w:val="sr-Cyrl-CS"/>
              </w:rPr>
              <w:t>ог</w:t>
            </w:r>
            <w:r w:rsidR="00650FC4" w:rsidRPr="00D33F0E">
              <w:rPr>
                <w:lang w:val="sr-Cyrl-CS"/>
              </w:rPr>
              <w:t xml:space="preserve"> система за централну припрему потрошне топле воде</w:t>
            </w:r>
          </w:p>
        </w:tc>
      </w:tr>
      <w:tr w:rsidR="00D33F0E" w:rsidRPr="00D33F0E" w14:paraId="293AAD71" w14:textId="77777777" w:rsidTr="009F23E1">
        <w:tc>
          <w:tcPr>
            <w:tcW w:w="805" w:type="dxa"/>
            <w:shd w:val="clear" w:color="auto" w:fill="BFBFBF" w:themeFill="background1" w:themeFillShade="BF"/>
            <w:vAlign w:val="center"/>
          </w:tcPr>
          <w:p w14:paraId="5B7651D2" w14:textId="13B9FE54" w:rsidR="006F38E4" w:rsidRPr="00E4696C" w:rsidRDefault="00650FC4" w:rsidP="00011E2D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4.3</w:t>
            </w:r>
            <w:r w:rsidR="00E4696C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396" w:type="dxa"/>
            <w:gridSpan w:val="10"/>
            <w:shd w:val="clear" w:color="auto" w:fill="BFBFBF" w:themeFill="background1" w:themeFillShade="BF"/>
          </w:tcPr>
          <w:p w14:paraId="652DCDBD" w14:textId="12A230A5" w:rsidR="006F38E4" w:rsidRPr="00D33F0E" w:rsidRDefault="00650FC4">
            <w:pPr>
              <w:rPr>
                <w:rFonts w:eastAsia="Times New Roman" w:cs="Times New Roman"/>
                <w:b/>
                <w:sz w:val="24"/>
                <w:szCs w:val="24"/>
                <w:lang w:val="ru-RU" w:eastAsia="sr-Latn-RS"/>
              </w:rPr>
            </w:pPr>
            <w:r w:rsidRPr="00D33F0E">
              <w:rPr>
                <w:rFonts w:eastAsia="Times New Roman" w:cs="Times New Roman"/>
                <w:b/>
                <w:sz w:val="24"/>
                <w:szCs w:val="24"/>
                <w:lang w:val="ru-RU" w:eastAsia="sr-Latn-RS"/>
              </w:rPr>
              <w:t>У</w:t>
            </w:r>
            <w:r w:rsidR="006F38E4" w:rsidRPr="00D33F0E">
              <w:rPr>
                <w:rFonts w:eastAsia="Times New Roman" w:cs="Times New Roman"/>
                <w:b/>
                <w:sz w:val="24"/>
                <w:szCs w:val="24"/>
                <w:lang w:val="ru-RU" w:eastAsia="sr-Latn-RS"/>
              </w:rPr>
              <w:t>градња соларних колектора у инсталацију за централну припрему потрошне топле воде</w:t>
            </w:r>
          </w:p>
        </w:tc>
      </w:tr>
      <w:tr w:rsidR="00D33F0E" w:rsidRPr="00D33F0E" w14:paraId="2581B26D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6E81555F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b/>
                <w:bCs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72B504AF" w14:textId="7F779128" w:rsidR="006F38E4" w:rsidRPr="00D33F0E" w:rsidRDefault="00650FC4">
            <w:pPr>
              <w:rPr>
                <w:rFonts w:eastAsia="Times New Roman"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уградња соларних колектора</w:t>
            </w:r>
          </w:p>
        </w:tc>
      </w:tr>
      <w:tr w:rsidR="00D33F0E" w:rsidRPr="00D33F0E" w14:paraId="4575C285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BFBFBF" w:themeFill="background1" w:themeFillShade="BF"/>
            <w:vAlign w:val="center"/>
          </w:tcPr>
          <w:p w14:paraId="534C0B4B" w14:textId="615EA951" w:rsidR="006F38E4" w:rsidRPr="00D33F0E" w:rsidRDefault="00650FC4" w:rsidP="00011E2D">
            <w:pPr>
              <w:jc w:val="center"/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lang w:val="sr-Cyrl-CS" w:eastAsia="sr-Latn-RS"/>
              </w:rPr>
              <w:t>4.4</w:t>
            </w:r>
            <w:r w:rsidR="00E4696C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9358" w:type="dxa"/>
            <w:gridSpan w:val="9"/>
            <w:shd w:val="clear" w:color="auto" w:fill="BFBFBF" w:themeFill="background1" w:themeFillShade="BF"/>
          </w:tcPr>
          <w:p w14:paraId="275A121E" w14:textId="2D253FC2" w:rsidR="006F38E4" w:rsidRPr="00D33F0E" w:rsidRDefault="00650FC4" w:rsidP="006F38E4">
            <w:pPr>
              <w:rPr>
                <w:b/>
              </w:rPr>
            </w:pPr>
            <w:r w:rsidRPr="00D33F0E">
              <w:rPr>
                <w:b/>
                <w:lang w:val="sr-Cyrl-CS"/>
              </w:rPr>
              <w:t>М</w:t>
            </w:r>
            <w:r w:rsidR="006F38E4" w:rsidRPr="00D33F0E">
              <w:rPr>
                <w:b/>
              </w:rPr>
              <w:t>одернизација система унутрашњег осветљења</w:t>
            </w:r>
          </w:p>
        </w:tc>
      </w:tr>
      <w:tr w:rsidR="00D33F0E" w:rsidRPr="00D33F0E" w14:paraId="7DF5FDFA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1B187B88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b/>
                <w:bCs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1547C8FB" w14:textId="090BC8A7" w:rsidR="006F38E4" w:rsidRPr="00D33F0E" w:rsidRDefault="00421EE2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замене извора светлости, односно светиљки,</w:t>
            </w:r>
          </w:p>
        </w:tc>
      </w:tr>
      <w:tr w:rsidR="00D33F0E" w:rsidRPr="00D33F0E" w14:paraId="6AD4AA66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5F196B0D" w14:textId="77777777" w:rsidR="006F38E4" w:rsidRPr="00D33F0E" w:rsidRDefault="006F38E4" w:rsidP="00011E2D">
            <w:pPr>
              <w:jc w:val="center"/>
              <w:rPr>
                <w:rFonts w:eastAsia="Times New Roman" w:cs="Times New Roman"/>
                <w:b/>
                <w:bCs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6D2CCD80" w14:textId="241D539C" w:rsidR="006F38E4" w:rsidRPr="00D33F0E" w:rsidRDefault="00421EE2">
            <w:r w:rsidRPr="00D33F0E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 w:rsidRPr="00D33F0E"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D33F0E">
              <w:rPr>
                <w:rFonts w:eastAsia="Times New Roman"/>
                <w:szCs w:val="24"/>
                <w:lang w:val="sr-Cyrl-CS" w:eastAsia="sr-Latn-RS"/>
              </w:rPr>
              <w:t>инсталирања савремене опреме за контролу и управљање системом унутрашњег осветљења (даљинска контрола, регулатори осветљења и др.);</w:t>
            </w:r>
          </w:p>
        </w:tc>
      </w:tr>
      <w:tr w:rsidR="00D33F0E" w:rsidRPr="00D33F0E" w14:paraId="13BF6535" w14:textId="77777777" w:rsidTr="008B269E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350303B9" w14:textId="0792693D" w:rsidR="00650FC4" w:rsidRPr="00D33F0E" w:rsidRDefault="00650FC4" w:rsidP="00011E2D">
            <w:pPr>
              <w:jc w:val="center"/>
              <w:rPr>
                <w:rFonts w:eastAsia="Times New Roman" w:cs="Times New Roman"/>
                <w:b/>
                <w:bCs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bCs/>
                <w:lang w:val="sr-Cyrl-CS" w:eastAsia="sr-Latn-RS"/>
              </w:rPr>
              <w:t>4.5</w:t>
            </w:r>
            <w:r w:rsidR="00E4696C">
              <w:rPr>
                <w:rFonts w:eastAsia="Times New Roman" w:cs="Times New Roman"/>
                <w:b/>
                <w:bCs/>
                <w:lang w:val="sr-Cyrl-CS" w:eastAsia="sr-Latn-RS"/>
              </w:rPr>
              <w:t>.</w:t>
            </w: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4FB2A70C" w14:textId="450AF68D" w:rsidR="00650FC4" w:rsidRPr="00D33F0E" w:rsidRDefault="00650FC4" w:rsidP="00421EE2">
            <w:pPr>
              <w:rPr>
                <w:rFonts w:eastAsia="Times New Roman" w:cs="Times New Roman"/>
                <w:b/>
                <w:szCs w:val="24"/>
                <w:lang w:val="sr-Cyrl-CS" w:eastAsia="sr-Latn-RS"/>
              </w:rPr>
            </w:pPr>
            <w:r w:rsidRPr="00D33F0E">
              <w:rPr>
                <w:rFonts w:eastAsia="Times New Roman" w:cs="Times New Roman"/>
                <w:b/>
                <w:szCs w:val="24"/>
                <w:lang w:val="sr-Cyrl-CS" w:eastAsia="sr-Latn-RS"/>
              </w:rPr>
              <w:t>Уградња соларних панела и пратеће инсталације за производњу електричне енергије</w:t>
            </w:r>
          </w:p>
        </w:tc>
      </w:tr>
      <w:tr w:rsidR="00D33F0E" w:rsidRPr="00D33F0E" w14:paraId="66FF8688" w14:textId="77777777" w:rsidTr="008B269E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67B0ADCE" w14:textId="77777777" w:rsidR="00650FC4" w:rsidRPr="00D33F0E" w:rsidRDefault="00650FC4" w:rsidP="00011E2D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0008A71C" w14:textId="672776CC" w:rsidR="00650FC4" w:rsidRPr="00D33F0E" w:rsidRDefault="00650FC4">
            <w:pPr>
              <w:rPr>
                <w:rFonts w:eastAsia="Times New Roman" w:cs="Times New Roman"/>
                <w:b/>
                <w:szCs w:val="24"/>
                <w:lang w:val="sr-Cyrl-CS" w:eastAsia="sr-Latn-RS"/>
              </w:rPr>
            </w:pPr>
            <w:r w:rsidRPr="00D33F0E">
              <w:rPr>
                <w:rFonts w:eastAsia="Times New Roman"/>
                <w:szCs w:val="24"/>
                <w:lang w:val="sr-Cyrl-CS" w:eastAsia="sr-Latn-RS"/>
              </w:rPr>
              <w:t>- уградња соларних панела за производњу електричне енергије</w:t>
            </w:r>
          </w:p>
        </w:tc>
      </w:tr>
    </w:tbl>
    <w:p w14:paraId="4C789BF4" w14:textId="27A0F80C" w:rsidR="00B049CF" w:rsidRPr="00D33F0E" w:rsidRDefault="00B049CF" w:rsidP="00C0324E">
      <w:pPr>
        <w:rPr>
          <w:rFonts w:eastAsia="Times New Roman" w:cs="Times New Roman"/>
          <w:lang w:eastAsia="sr-Latn-RS"/>
        </w:rPr>
      </w:pPr>
    </w:p>
    <w:p w14:paraId="5B7C78E5" w14:textId="0072972B" w:rsidR="00122C86" w:rsidRPr="00D33F0E" w:rsidRDefault="00122C86" w:rsidP="00886FFC">
      <w:pPr>
        <w:rPr>
          <w:rFonts w:cs="Times New Roman"/>
          <w:lang w:val="sr-Cyrl-CS"/>
        </w:rPr>
      </w:pP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D33F0E" w:rsidRPr="00D33F0E" w14:paraId="511F5BE3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CF1DDB4" w14:textId="563BC45E" w:rsidR="00860F6A" w:rsidRPr="00D33F0E" w:rsidRDefault="00860F6A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D33F0E">
              <w:rPr>
                <w:rFonts w:eastAsia="Times New Roman" w:cs="Times New Roman"/>
                <w:bCs/>
                <w:lang w:eastAsia="sr-Latn-RS"/>
              </w:rPr>
              <w:t>Д</w:t>
            </w:r>
            <w:r w:rsidR="00A27B5B" w:rsidRPr="00D33F0E">
              <w:rPr>
                <w:rFonts w:eastAsia="Times New Roman" w:cs="Times New Roman"/>
                <w:bCs/>
                <w:lang w:val="sr-Cyrl-CS" w:eastAsia="sr-Latn-RS"/>
              </w:rPr>
              <w:t>атум и место</w:t>
            </w:r>
          </w:p>
        </w:tc>
        <w:tc>
          <w:tcPr>
            <w:tcW w:w="5670" w:type="dxa"/>
            <w:shd w:val="clear" w:color="auto" w:fill="auto"/>
          </w:tcPr>
          <w:p w14:paraId="45D32AD7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5B876261" w14:textId="77777777" w:rsidR="00860F6A" w:rsidRPr="00D33F0E" w:rsidRDefault="00860F6A" w:rsidP="00B11AF6">
      <w:pPr>
        <w:tabs>
          <w:tab w:val="left" w:pos="819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3D61820" w14:textId="77777777" w:rsidR="0010650D" w:rsidRPr="00D33F0E" w:rsidRDefault="00860F6A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D33F0E">
        <w:rPr>
          <w:rFonts w:eastAsia="Times New Roman" w:cs="Times New Roman"/>
          <w:lang w:eastAsia="sr-Latn-RS"/>
        </w:rPr>
        <w:t>Руководилац пројекта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D33F0E" w:rsidRPr="00D33F0E" w14:paraId="752EC622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77686B3F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BE7582E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D36684A" w14:textId="77777777" w:rsidTr="008E0FFF">
        <w:trPr>
          <w:trHeight w:val="363"/>
        </w:trPr>
        <w:tc>
          <w:tcPr>
            <w:tcW w:w="2268" w:type="dxa"/>
            <w:shd w:val="clear" w:color="auto" w:fill="C0C0C0"/>
          </w:tcPr>
          <w:p w14:paraId="1E73F612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61B3E3C8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3B4BC9A8" w14:textId="77777777" w:rsidR="00860F6A" w:rsidRPr="00D33F0E" w:rsidRDefault="00860F6A" w:rsidP="00B11AF6">
      <w:pPr>
        <w:tabs>
          <w:tab w:val="left" w:pos="819"/>
        </w:tabs>
        <w:rPr>
          <w:rFonts w:eastAsia="Times New Roman" w:cs="Times New Roman"/>
          <w:sz w:val="20"/>
          <w:szCs w:val="20"/>
          <w:lang w:eastAsia="sr-Latn-RS"/>
        </w:rPr>
      </w:pPr>
    </w:p>
    <w:p w14:paraId="658405A6" w14:textId="4C1A7F46" w:rsidR="00860F6A" w:rsidRPr="00D33F0E" w:rsidRDefault="00860F6A" w:rsidP="00860F6A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D33F0E">
        <w:rPr>
          <w:rFonts w:eastAsia="Times New Roman" w:cs="Times New Roman"/>
          <w:lang w:eastAsia="sr-Latn-RS"/>
        </w:rPr>
        <w:t xml:space="preserve">Овлашћени представник </w:t>
      </w:r>
      <w:r w:rsidR="008B4072" w:rsidRPr="00D33F0E">
        <w:rPr>
          <w:rFonts w:eastAsia="Times New Roman" w:cs="Times New Roman"/>
          <w:lang w:val="sr-Cyrl-CS" w:eastAsia="sr-Latn-RS"/>
        </w:rPr>
        <w:t>ЈЛС</w:t>
      </w:r>
      <w:r w:rsidR="008E0FFF" w:rsidRPr="00D33F0E">
        <w:rPr>
          <w:rFonts w:eastAsia="Times New Roman" w:cs="Times New Roman"/>
          <w:lang w:val="sr-Cyrl-CS" w:eastAsia="sr-Latn-RS"/>
        </w:rPr>
        <w:t>/ градске општине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D33F0E" w:rsidRPr="00D33F0E" w14:paraId="2616AE21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14D9A66C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CD22D09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33F0E" w:rsidRPr="00D33F0E" w14:paraId="44C47E18" w14:textId="77777777" w:rsidTr="008E0FFF">
        <w:trPr>
          <w:trHeight w:val="345"/>
        </w:trPr>
        <w:tc>
          <w:tcPr>
            <w:tcW w:w="2268" w:type="dxa"/>
            <w:shd w:val="clear" w:color="auto" w:fill="C0C0C0"/>
          </w:tcPr>
          <w:p w14:paraId="4F22E534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D33F0E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08BFE518" w14:textId="77777777" w:rsidR="00860F6A" w:rsidRPr="00D33F0E" w:rsidRDefault="00860F6A" w:rsidP="00B20CB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1263749" w14:textId="5DA12C4A" w:rsidR="00860F6A" w:rsidRPr="00D33F0E" w:rsidRDefault="00860F6A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860F6A" w:rsidRPr="00D33F0E" w:rsidSect="00A005A7">
      <w:footerReference w:type="default" r:id="rId9"/>
      <w:pgSz w:w="11906" w:h="16838" w:code="9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6EF3A" w14:textId="77777777" w:rsidR="00F232E2" w:rsidRDefault="00F232E2" w:rsidP="001E2F65">
      <w:r>
        <w:separator/>
      </w:r>
    </w:p>
  </w:endnote>
  <w:endnote w:type="continuationSeparator" w:id="0">
    <w:p w14:paraId="7E0521B5" w14:textId="77777777" w:rsidR="00F232E2" w:rsidRDefault="00F232E2" w:rsidP="001E2F65">
      <w:r>
        <w:continuationSeparator/>
      </w:r>
    </w:p>
  </w:endnote>
  <w:endnote w:type="continuationNotice" w:id="1">
    <w:p w14:paraId="48A5CA9C" w14:textId="77777777" w:rsidR="00F232E2" w:rsidRDefault="00F232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42617" w14:textId="4563758A" w:rsidR="00D5738A" w:rsidRPr="006606AD" w:rsidRDefault="00D5738A" w:rsidP="009525E1">
    <w:pPr>
      <w:pStyle w:val="Footer"/>
      <w:rPr>
        <w:sz w:val="20"/>
        <w:szCs w:val="20"/>
        <w:lang w:val="sr-Latn-CS"/>
      </w:rPr>
    </w:pPr>
    <w:r>
      <w:rPr>
        <w:bCs/>
        <w:spacing w:val="-6"/>
        <w:sz w:val="24"/>
        <w:szCs w:val="24"/>
      </w:rPr>
      <w:t xml:space="preserve">Јавни позив </w:t>
    </w:r>
    <w:r w:rsidRPr="003D1402">
      <w:rPr>
        <w:bCs/>
        <w:spacing w:val="-6"/>
        <w:sz w:val="24"/>
        <w:szCs w:val="24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F74B66" w:rsidRPr="00F74B66">
      <w:rPr>
        <w:bCs/>
        <w:spacing w:val="-6"/>
        <w:sz w:val="24"/>
        <w:szCs w:val="24"/>
        <w:lang w:val="ru-RU"/>
      </w:rPr>
      <w:t>1</w:t>
    </w:r>
    <w:r w:rsidRPr="003D1402">
      <w:rPr>
        <w:bCs/>
        <w:spacing w:val="-6"/>
        <w:sz w:val="24"/>
        <w:szCs w:val="24"/>
      </w:rPr>
      <w:t>/2</w:t>
    </w:r>
    <w:r w:rsidR="00F74B66">
      <w:rPr>
        <w:bCs/>
        <w:spacing w:val="-6"/>
        <w:sz w:val="24"/>
        <w:szCs w:val="24"/>
        <w:lang w:val="sr-Latn-CS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E22F9" w14:textId="77777777" w:rsidR="00F232E2" w:rsidRDefault="00F232E2" w:rsidP="001E2F65">
      <w:r>
        <w:separator/>
      </w:r>
    </w:p>
  </w:footnote>
  <w:footnote w:type="continuationSeparator" w:id="0">
    <w:p w14:paraId="5EFF0503" w14:textId="77777777" w:rsidR="00F232E2" w:rsidRDefault="00F232E2" w:rsidP="001E2F65">
      <w:r>
        <w:continuationSeparator/>
      </w:r>
    </w:p>
  </w:footnote>
  <w:footnote w:type="continuationNotice" w:id="1">
    <w:p w14:paraId="02C867A7" w14:textId="77777777" w:rsidR="00F232E2" w:rsidRDefault="00F232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68F4282"/>
    <w:multiLevelType w:val="hybridMultilevel"/>
    <w:tmpl w:val="1A66FC00"/>
    <w:lvl w:ilvl="0" w:tplc="27343F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5ACF"/>
    <w:multiLevelType w:val="hybridMultilevel"/>
    <w:tmpl w:val="ED882F9A"/>
    <w:lvl w:ilvl="0" w:tplc="1180AE8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02AEE"/>
    <w:multiLevelType w:val="hybridMultilevel"/>
    <w:tmpl w:val="24CAA2FE"/>
    <w:lvl w:ilvl="0" w:tplc="B4DE591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2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F0A7D"/>
    <w:multiLevelType w:val="hybridMultilevel"/>
    <w:tmpl w:val="092C60F6"/>
    <w:lvl w:ilvl="0" w:tplc="9FC0F56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5C57"/>
    <w:multiLevelType w:val="hybridMultilevel"/>
    <w:tmpl w:val="967ED5CE"/>
    <w:lvl w:ilvl="0" w:tplc="A546E3A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86921"/>
    <w:multiLevelType w:val="hybridMultilevel"/>
    <w:tmpl w:val="1A848B78"/>
    <w:lvl w:ilvl="0" w:tplc="655A8F3A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4DE1003"/>
    <w:multiLevelType w:val="hybridMultilevel"/>
    <w:tmpl w:val="18EA47C6"/>
    <w:lvl w:ilvl="0" w:tplc="AD62362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001E2"/>
    <w:multiLevelType w:val="hybridMultilevel"/>
    <w:tmpl w:val="F10295D4"/>
    <w:lvl w:ilvl="0" w:tplc="569CFE7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63F32F2A"/>
    <w:multiLevelType w:val="hybridMultilevel"/>
    <w:tmpl w:val="75747E7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9425E8"/>
    <w:multiLevelType w:val="hybridMultilevel"/>
    <w:tmpl w:val="30AC80C0"/>
    <w:lvl w:ilvl="0" w:tplc="A2A887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EB1420"/>
    <w:multiLevelType w:val="hybridMultilevel"/>
    <w:tmpl w:val="D6949A72"/>
    <w:lvl w:ilvl="0" w:tplc="D1B6BFAC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290756"/>
    <w:multiLevelType w:val="hybridMultilevel"/>
    <w:tmpl w:val="C89EF500"/>
    <w:lvl w:ilvl="0" w:tplc="C492A9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05894393">
    <w:abstractNumId w:val="12"/>
  </w:num>
  <w:num w:numId="2" w16cid:durableId="350036322">
    <w:abstractNumId w:val="19"/>
  </w:num>
  <w:num w:numId="3" w16cid:durableId="1881015688">
    <w:abstractNumId w:val="15"/>
  </w:num>
  <w:num w:numId="4" w16cid:durableId="263415846">
    <w:abstractNumId w:val="3"/>
  </w:num>
  <w:num w:numId="5" w16cid:durableId="2023971906">
    <w:abstractNumId w:val="9"/>
  </w:num>
  <w:num w:numId="6" w16cid:durableId="984773085">
    <w:abstractNumId w:val="2"/>
  </w:num>
  <w:num w:numId="7" w16cid:durableId="1901745021">
    <w:abstractNumId w:val="18"/>
  </w:num>
  <w:num w:numId="8" w16cid:durableId="611977609">
    <w:abstractNumId w:val="0"/>
  </w:num>
  <w:num w:numId="9" w16cid:durableId="212694545">
    <w:abstractNumId w:val="1"/>
  </w:num>
  <w:num w:numId="10" w16cid:durableId="565531015">
    <w:abstractNumId w:val="13"/>
  </w:num>
  <w:num w:numId="11" w16cid:durableId="556164402">
    <w:abstractNumId w:val="14"/>
  </w:num>
  <w:num w:numId="12" w16cid:durableId="1355962434">
    <w:abstractNumId w:val="11"/>
  </w:num>
  <w:num w:numId="13" w16cid:durableId="1858225873">
    <w:abstractNumId w:val="6"/>
  </w:num>
  <w:num w:numId="14" w16cid:durableId="185869953">
    <w:abstractNumId w:val="4"/>
  </w:num>
  <w:num w:numId="15" w16cid:durableId="565460525">
    <w:abstractNumId w:val="17"/>
  </w:num>
  <w:num w:numId="16" w16cid:durableId="333188728">
    <w:abstractNumId w:val="10"/>
  </w:num>
  <w:num w:numId="17" w16cid:durableId="1938295803">
    <w:abstractNumId w:val="5"/>
  </w:num>
  <w:num w:numId="18" w16cid:durableId="1067192944">
    <w:abstractNumId w:val="16"/>
  </w:num>
  <w:num w:numId="19" w16cid:durableId="525676391">
    <w:abstractNumId w:val="8"/>
  </w:num>
  <w:num w:numId="20" w16cid:durableId="16307476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jUwNbc0MLQ0MjZT0lEKTi0uzszPAykwqQUAwcaECSwAAAA="/>
  </w:docVars>
  <w:rsids>
    <w:rsidRoot w:val="00B11AF6"/>
    <w:rsid w:val="000009BA"/>
    <w:rsid w:val="00000D7B"/>
    <w:rsid w:val="0000137F"/>
    <w:rsid w:val="0000748B"/>
    <w:rsid w:val="000106B2"/>
    <w:rsid w:val="00011E2D"/>
    <w:rsid w:val="00021E7A"/>
    <w:rsid w:val="00030499"/>
    <w:rsid w:val="000357BF"/>
    <w:rsid w:val="00036531"/>
    <w:rsid w:val="00052F7C"/>
    <w:rsid w:val="000533C2"/>
    <w:rsid w:val="00055BC4"/>
    <w:rsid w:val="00056691"/>
    <w:rsid w:val="00060165"/>
    <w:rsid w:val="00060799"/>
    <w:rsid w:val="000632C9"/>
    <w:rsid w:val="00077FDB"/>
    <w:rsid w:val="0008147A"/>
    <w:rsid w:val="000A3C6B"/>
    <w:rsid w:val="000A6FDD"/>
    <w:rsid w:val="000F0A61"/>
    <w:rsid w:val="000F3CAC"/>
    <w:rsid w:val="000F3F87"/>
    <w:rsid w:val="000F4D5E"/>
    <w:rsid w:val="0010650D"/>
    <w:rsid w:val="00122C86"/>
    <w:rsid w:val="001244D2"/>
    <w:rsid w:val="00127D22"/>
    <w:rsid w:val="00135709"/>
    <w:rsid w:val="00137473"/>
    <w:rsid w:val="001401F1"/>
    <w:rsid w:val="00141163"/>
    <w:rsid w:val="00142E20"/>
    <w:rsid w:val="00145EB0"/>
    <w:rsid w:val="00156D16"/>
    <w:rsid w:val="00157CBA"/>
    <w:rsid w:val="00162CC0"/>
    <w:rsid w:val="00164E03"/>
    <w:rsid w:val="0017501D"/>
    <w:rsid w:val="00177A93"/>
    <w:rsid w:val="00186BC3"/>
    <w:rsid w:val="00196047"/>
    <w:rsid w:val="001A2C65"/>
    <w:rsid w:val="001B072E"/>
    <w:rsid w:val="001C20EE"/>
    <w:rsid w:val="001C3F5E"/>
    <w:rsid w:val="001D2838"/>
    <w:rsid w:val="001D4C08"/>
    <w:rsid w:val="001E2F65"/>
    <w:rsid w:val="001E3525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4DB4"/>
    <w:rsid w:val="00230A0A"/>
    <w:rsid w:val="00235001"/>
    <w:rsid w:val="00236A22"/>
    <w:rsid w:val="00237BB6"/>
    <w:rsid w:val="00247678"/>
    <w:rsid w:val="00247883"/>
    <w:rsid w:val="002563E2"/>
    <w:rsid w:val="00256DBE"/>
    <w:rsid w:val="00260B9D"/>
    <w:rsid w:val="0026279B"/>
    <w:rsid w:val="00266037"/>
    <w:rsid w:val="0026663C"/>
    <w:rsid w:val="00266FBA"/>
    <w:rsid w:val="0027214A"/>
    <w:rsid w:val="002817E4"/>
    <w:rsid w:val="00282FE3"/>
    <w:rsid w:val="00285410"/>
    <w:rsid w:val="002865C5"/>
    <w:rsid w:val="002912E2"/>
    <w:rsid w:val="00293004"/>
    <w:rsid w:val="002A4699"/>
    <w:rsid w:val="002C0567"/>
    <w:rsid w:val="002D7BBB"/>
    <w:rsid w:val="002E0063"/>
    <w:rsid w:val="002E1DB0"/>
    <w:rsid w:val="002F6BDD"/>
    <w:rsid w:val="002F6C3C"/>
    <w:rsid w:val="002F7EAB"/>
    <w:rsid w:val="003017AA"/>
    <w:rsid w:val="00302014"/>
    <w:rsid w:val="003059F2"/>
    <w:rsid w:val="00305D04"/>
    <w:rsid w:val="00306A2E"/>
    <w:rsid w:val="0032720D"/>
    <w:rsid w:val="00327777"/>
    <w:rsid w:val="003304CE"/>
    <w:rsid w:val="00330D05"/>
    <w:rsid w:val="0035649F"/>
    <w:rsid w:val="00356E8D"/>
    <w:rsid w:val="0035752B"/>
    <w:rsid w:val="003659F9"/>
    <w:rsid w:val="00371D18"/>
    <w:rsid w:val="00383B3E"/>
    <w:rsid w:val="00385475"/>
    <w:rsid w:val="003877E6"/>
    <w:rsid w:val="00392FA5"/>
    <w:rsid w:val="003A1F39"/>
    <w:rsid w:val="003A7D42"/>
    <w:rsid w:val="003B0376"/>
    <w:rsid w:val="003B0CE4"/>
    <w:rsid w:val="003B22B5"/>
    <w:rsid w:val="003B3F5E"/>
    <w:rsid w:val="003B590B"/>
    <w:rsid w:val="003D2A53"/>
    <w:rsid w:val="003D5CAF"/>
    <w:rsid w:val="003F430E"/>
    <w:rsid w:val="003F4959"/>
    <w:rsid w:val="003F7FCE"/>
    <w:rsid w:val="004007D6"/>
    <w:rsid w:val="004030D2"/>
    <w:rsid w:val="00407AC5"/>
    <w:rsid w:val="0041042A"/>
    <w:rsid w:val="00412FFB"/>
    <w:rsid w:val="00421EE2"/>
    <w:rsid w:val="00431940"/>
    <w:rsid w:val="004330C8"/>
    <w:rsid w:val="00437795"/>
    <w:rsid w:val="00443D6F"/>
    <w:rsid w:val="00452D07"/>
    <w:rsid w:val="00454C93"/>
    <w:rsid w:val="0045587B"/>
    <w:rsid w:val="0046242B"/>
    <w:rsid w:val="00464340"/>
    <w:rsid w:val="00464EDC"/>
    <w:rsid w:val="00466675"/>
    <w:rsid w:val="00476E9B"/>
    <w:rsid w:val="00480F07"/>
    <w:rsid w:val="00481523"/>
    <w:rsid w:val="004837B4"/>
    <w:rsid w:val="004840C2"/>
    <w:rsid w:val="00485528"/>
    <w:rsid w:val="00487346"/>
    <w:rsid w:val="00493248"/>
    <w:rsid w:val="004947D9"/>
    <w:rsid w:val="00496361"/>
    <w:rsid w:val="004A44CF"/>
    <w:rsid w:val="004A47EF"/>
    <w:rsid w:val="004B6872"/>
    <w:rsid w:val="004C1AD4"/>
    <w:rsid w:val="004C461D"/>
    <w:rsid w:val="004D585D"/>
    <w:rsid w:val="004E0006"/>
    <w:rsid w:val="004E7090"/>
    <w:rsid w:val="004E7488"/>
    <w:rsid w:val="004F06BB"/>
    <w:rsid w:val="004F1E68"/>
    <w:rsid w:val="004F633D"/>
    <w:rsid w:val="004F7440"/>
    <w:rsid w:val="00502AA3"/>
    <w:rsid w:val="00506982"/>
    <w:rsid w:val="0051281D"/>
    <w:rsid w:val="00514A0B"/>
    <w:rsid w:val="00514F05"/>
    <w:rsid w:val="00517AC5"/>
    <w:rsid w:val="00522D70"/>
    <w:rsid w:val="00523AC5"/>
    <w:rsid w:val="00524143"/>
    <w:rsid w:val="00527468"/>
    <w:rsid w:val="00537CEE"/>
    <w:rsid w:val="0054523A"/>
    <w:rsid w:val="00546563"/>
    <w:rsid w:val="0057358C"/>
    <w:rsid w:val="00574FE5"/>
    <w:rsid w:val="0058212F"/>
    <w:rsid w:val="005921F2"/>
    <w:rsid w:val="005A2890"/>
    <w:rsid w:val="005B4B4C"/>
    <w:rsid w:val="005C2A9C"/>
    <w:rsid w:val="005C2D96"/>
    <w:rsid w:val="005C65C0"/>
    <w:rsid w:val="005D4EC6"/>
    <w:rsid w:val="005E31DF"/>
    <w:rsid w:val="005F4BC1"/>
    <w:rsid w:val="00602F9B"/>
    <w:rsid w:val="006058A1"/>
    <w:rsid w:val="00605D1E"/>
    <w:rsid w:val="00613AC6"/>
    <w:rsid w:val="00625025"/>
    <w:rsid w:val="0063438A"/>
    <w:rsid w:val="00646198"/>
    <w:rsid w:val="00650FC4"/>
    <w:rsid w:val="00655093"/>
    <w:rsid w:val="006578E1"/>
    <w:rsid w:val="006606AD"/>
    <w:rsid w:val="00661DE3"/>
    <w:rsid w:val="006623D8"/>
    <w:rsid w:val="006641AA"/>
    <w:rsid w:val="00674581"/>
    <w:rsid w:val="00684CD3"/>
    <w:rsid w:val="00687303"/>
    <w:rsid w:val="006967E7"/>
    <w:rsid w:val="006A5CBA"/>
    <w:rsid w:val="006B3753"/>
    <w:rsid w:val="006B638B"/>
    <w:rsid w:val="006C09F6"/>
    <w:rsid w:val="006D0AD6"/>
    <w:rsid w:val="006D1E31"/>
    <w:rsid w:val="006D2B79"/>
    <w:rsid w:val="006E0985"/>
    <w:rsid w:val="006E4EFC"/>
    <w:rsid w:val="006F0791"/>
    <w:rsid w:val="006F38E4"/>
    <w:rsid w:val="006F71DF"/>
    <w:rsid w:val="006F7760"/>
    <w:rsid w:val="007009FE"/>
    <w:rsid w:val="0070150F"/>
    <w:rsid w:val="00707512"/>
    <w:rsid w:val="007114CB"/>
    <w:rsid w:val="00713830"/>
    <w:rsid w:val="00715299"/>
    <w:rsid w:val="0071730F"/>
    <w:rsid w:val="0071789F"/>
    <w:rsid w:val="0073148E"/>
    <w:rsid w:val="007506DC"/>
    <w:rsid w:val="00753ECF"/>
    <w:rsid w:val="0076123A"/>
    <w:rsid w:val="00767653"/>
    <w:rsid w:val="00782794"/>
    <w:rsid w:val="00783FAF"/>
    <w:rsid w:val="00784D63"/>
    <w:rsid w:val="007874E8"/>
    <w:rsid w:val="007A0F10"/>
    <w:rsid w:val="007A1C83"/>
    <w:rsid w:val="007B1621"/>
    <w:rsid w:val="007B6145"/>
    <w:rsid w:val="007C3E73"/>
    <w:rsid w:val="007C5897"/>
    <w:rsid w:val="007C752D"/>
    <w:rsid w:val="007D7BF1"/>
    <w:rsid w:val="007E3D5C"/>
    <w:rsid w:val="00800747"/>
    <w:rsid w:val="00820E83"/>
    <w:rsid w:val="0082403D"/>
    <w:rsid w:val="008327BC"/>
    <w:rsid w:val="00844837"/>
    <w:rsid w:val="00846BA9"/>
    <w:rsid w:val="008524C0"/>
    <w:rsid w:val="00852C77"/>
    <w:rsid w:val="008574DC"/>
    <w:rsid w:val="00860F6A"/>
    <w:rsid w:val="00862B4E"/>
    <w:rsid w:val="0086547C"/>
    <w:rsid w:val="008722F0"/>
    <w:rsid w:val="0087294F"/>
    <w:rsid w:val="0087461E"/>
    <w:rsid w:val="008843A1"/>
    <w:rsid w:val="00886FFC"/>
    <w:rsid w:val="00891427"/>
    <w:rsid w:val="00892F40"/>
    <w:rsid w:val="0089413E"/>
    <w:rsid w:val="008A1D9E"/>
    <w:rsid w:val="008A5387"/>
    <w:rsid w:val="008A6BF5"/>
    <w:rsid w:val="008B269E"/>
    <w:rsid w:val="008B3E0B"/>
    <w:rsid w:val="008B4072"/>
    <w:rsid w:val="008B6AC3"/>
    <w:rsid w:val="008C3353"/>
    <w:rsid w:val="008C5680"/>
    <w:rsid w:val="008C6661"/>
    <w:rsid w:val="008D3A91"/>
    <w:rsid w:val="008D5649"/>
    <w:rsid w:val="008D7100"/>
    <w:rsid w:val="008D7939"/>
    <w:rsid w:val="008E0FFF"/>
    <w:rsid w:val="008E7919"/>
    <w:rsid w:val="008F22DA"/>
    <w:rsid w:val="008F3F57"/>
    <w:rsid w:val="00903EF8"/>
    <w:rsid w:val="00904545"/>
    <w:rsid w:val="00916232"/>
    <w:rsid w:val="00916CE6"/>
    <w:rsid w:val="0092275B"/>
    <w:rsid w:val="0092674D"/>
    <w:rsid w:val="009268BF"/>
    <w:rsid w:val="00930D34"/>
    <w:rsid w:val="009405F7"/>
    <w:rsid w:val="00942D18"/>
    <w:rsid w:val="009525E1"/>
    <w:rsid w:val="00973B35"/>
    <w:rsid w:val="00984ACB"/>
    <w:rsid w:val="00987ECC"/>
    <w:rsid w:val="009958B7"/>
    <w:rsid w:val="009A27E0"/>
    <w:rsid w:val="009A2D90"/>
    <w:rsid w:val="009A3AC7"/>
    <w:rsid w:val="009A3E75"/>
    <w:rsid w:val="009A4208"/>
    <w:rsid w:val="009A6648"/>
    <w:rsid w:val="009B3ABB"/>
    <w:rsid w:val="009B4F95"/>
    <w:rsid w:val="009B5DC8"/>
    <w:rsid w:val="009C0687"/>
    <w:rsid w:val="009C27D7"/>
    <w:rsid w:val="009D2E31"/>
    <w:rsid w:val="009D41F3"/>
    <w:rsid w:val="009D6A4C"/>
    <w:rsid w:val="009E3DAE"/>
    <w:rsid w:val="009E58DD"/>
    <w:rsid w:val="009E7419"/>
    <w:rsid w:val="009F23E1"/>
    <w:rsid w:val="00A005A7"/>
    <w:rsid w:val="00A006F1"/>
    <w:rsid w:val="00A01517"/>
    <w:rsid w:val="00A1141B"/>
    <w:rsid w:val="00A12E53"/>
    <w:rsid w:val="00A20B13"/>
    <w:rsid w:val="00A20CF3"/>
    <w:rsid w:val="00A21AAB"/>
    <w:rsid w:val="00A26B88"/>
    <w:rsid w:val="00A27B5B"/>
    <w:rsid w:val="00A31D8A"/>
    <w:rsid w:val="00A3519C"/>
    <w:rsid w:val="00A418EA"/>
    <w:rsid w:val="00A43F2C"/>
    <w:rsid w:val="00A467F9"/>
    <w:rsid w:val="00A473A1"/>
    <w:rsid w:val="00A566C8"/>
    <w:rsid w:val="00A639C8"/>
    <w:rsid w:val="00A719BB"/>
    <w:rsid w:val="00A81C99"/>
    <w:rsid w:val="00A84D76"/>
    <w:rsid w:val="00AA155D"/>
    <w:rsid w:val="00AA6DBA"/>
    <w:rsid w:val="00AB4B18"/>
    <w:rsid w:val="00AC3C38"/>
    <w:rsid w:val="00AD085E"/>
    <w:rsid w:val="00AD1C84"/>
    <w:rsid w:val="00AD4794"/>
    <w:rsid w:val="00AD6D0D"/>
    <w:rsid w:val="00AE03D6"/>
    <w:rsid w:val="00AE0A6F"/>
    <w:rsid w:val="00AE593D"/>
    <w:rsid w:val="00AE735D"/>
    <w:rsid w:val="00AF14C0"/>
    <w:rsid w:val="00AF1533"/>
    <w:rsid w:val="00AF5876"/>
    <w:rsid w:val="00B01C22"/>
    <w:rsid w:val="00B049CF"/>
    <w:rsid w:val="00B114A7"/>
    <w:rsid w:val="00B11AF6"/>
    <w:rsid w:val="00B176F5"/>
    <w:rsid w:val="00B2022C"/>
    <w:rsid w:val="00B20CB9"/>
    <w:rsid w:val="00B2143A"/>
    <w:rsid w:val="00B31CF1"/>
    <w:rsid w:val="00B329A2"/>
    <w:rsid w:val="00B37D1B"/>
    <w:rsid w:val="00B427DE"/>
    <w:rsid w:val="00B56CAD"/>
    <w:rsid w:val="00B5706C"/>
    <w:rsid w:val="00B61950"/>
    <w:rsid w:val="00B65785"/>
    <w:rsid w:val="00B66F10"/>
    <w:rsid w:val="00B803E7"/>
    <w:rsid w:val="00B95481"/>
    <w:rsid w:val="00BA2101"/>
    <w:rsid w:val="00BB0211"/>
    <w:rsid w:val="00BB313D"/>
    <w:rsid w:val="00BC326C"/>
    <w:rsid w:val="00BC54B8"/>
    <w:rsid w:val="00BD1C62"/>
    <w:rsid w:val="00BE34E8"/>
    <w:rsid w:val="00BF1191"/>
    <w:rsid w:val="00BF7AB0"/>
    <w:rsid w:val="00C0324E"/>
    <w:rsid w:val="00C07954"/>
    <w:rsid w:val="00C10DD1"/>
    <w:rsid w:val="00C127F4"/>
    <w:rsid w:val="00C140DF"/>
    <w:rsid w:val="00C203FF"/>
    <w:rsid w:val="00C25224"/>
    <w:rsid w:val="00C35ABC"/>
    <w:rsid w:val="00C42053"/>
    <w:rsid w:val="00C4563A"/>
    <w:rsid w:val="00C4661A"/>
    <w:rsid w:val="00C472F2"/>
    <w:rsid w:val="00C55F38"/>
    <w:rsid w:val="00C6507A"/>
    <w:rsid w:val="00C71CDF"/>
    <w:rsid w:val="00C7212A"/>
    <w:rsid w:val="00C724A4"/>
    <w:rsid w:val="00C728C4"/>
    <w:rsid w:val="00C87466"/>
    <w:rsid w:val="00C94E82"/>
    <w:rsid w:val="00C95214"/>
    <w:rsid w:val="00C95380"/>
    <w:rsid w:val="00C9587B"/>
    <w:rsid w:val="00CA0098"/>
    <w:rsid w:val="00CA39C1"/>
    <w:rsid w:val="00CA723D"/>
    <w:rsid w:val="00CA77D6"/>
    <w:rsid w:val="00CB444E"/>
    <w:rsid w:val="00CC1A0D"/>
    <w:rsid w:val="00CC5E0E"/>
    <w:rsid w:val="00CD2551"/>
    <w:rsid w:val="00CF0463"/>
    <w:rsid w:val="00CF4816"/>
    <w:rsid w:val="00CF681C"/>
    <w:rsid w:val="00D0061C"/>
    <w:rsid w:val="00D01B84"/>
    <w:rsid w:val="00D01D32"/>
    <w:rsid w:val="00D07821"/>
    <w:rsid w:val="00D157EE"/>
    <w:rsid w:val="00D1651A"/>
    <w:rsid w:val="00D272FD"/>
    <w:rsid w:val="00D31387"/>
    <w:rsid w:val="00D3367A"/>
    <w:rsid w:val="00D33F0E"/>
    <w:rsid w:val="00D37CAE"/>
    <w:rsid w:val="00D4157D"/>
    <w:rsid w:val="00D42311"/>
    <w:rsid w:val="00D50CA2"/>
    <w:rsid w:val="00D5738A"/>
    <w:rsid w:val="00D60413"/>
    <w:rsid w:val="00D60FD9"/>
    <w:rsid w:val="00D611BA"/>
    <w:rsid w:val="00D62834"/>
    <w:rsid w:val="00D6611A"/>
    <w:rsid w:val="00D66C74"/>
    <w:rsid w:val="00D673E7"/>
    <w:rsid w:val="00D73F0E"/>
    <w:rsid w:val="00D81F2A"/>
    <w:rsid w:val="00D85FE1"/>
    <w:rsid w:val="00D8680A"/>
    <w:rsid w:val="00D87871"/>
    <w:rsid w:val="00DA0F54"/>
    <w:rsid w:val="00DA1F90"/>
    <w:rsid w:val="00DA5BE9"/>
    <w:rsid w:val="00DA61BC"/>
    <w:rsid w:val="00DA6CA5"/>
    <w:rsid w:val="00DB452D"/>
    <w:rsid w:val="00DD2548"/>
    <w:rsid w:val="00DD25C8"/>
    <w:rsid w:val="00DD3C93"/>
    <w:rsid w:val="00E3598D"/>
    <w:rsid w:val="00E44609"/>
    <w:rsid w:val="00E4696C"/>
    <w:rsid w:val="00E62117"/>
    <w:rsid w:val="00E77C7E"/>
    <w:rsid w:val="00E77D85"/>
    <w:rsid w:val="00EB1FBC"/>
    <w:rsid w:val="00EB73FA"/>
    <w:rsid w:val="00EC085C"/>
    <w:rsid w:val="00EC4C3D"/>
    <w:rsid w:val="00EE16ED"/>
    <w:rsid w:val="00EE2CC5"/>
    <w:rsid w:val="00EF07AD"/>
    <w:rsid w:val="00EF21DB"/>
    <w:rsid w:val="00EF245C"/>
    <w:rsid w:val="00EF41B4"/>
    <w:rsid w:val="00F04625"/>
    <w:rsid w:val="00F11299"/>
    <w:rsid w:val="00F135BA"/>
    <w:rsid w:val="00F146AC"/>
    <w:rsid w:val="00F14DA0"/>
    <w:rsid w:val="00F17909"/>
    <w:rsid w:val="00F21783"/>
    <w:rsid w:val="00F232E2"/>
    <w:rsid w:val="00F3003D"/>
    <w:rsid w:val="00F32E1F"/>
    <w:rsid w:val="00F347AD"/>
    <w:rsid w:val="00F36F95"/>
    <w:rsid w:val="00F4775D"/>
    <w:rsid w:val="00F51288"/>
    <w:rsid w:val="00F522FA"/>
    <w:rsid w:val="00F528F7"/>
    <w:rsid w:val="00F66103"/>
    <w:rsid w:val="00F714C0"/>
    <w:rsid w:val="00F7348E"/>
    <w:rsid w:val="00F74B66"/>
    <w:rsid w:val="00F74D80"/>
    <w:rsid w:val="00F76DA5"/>
    <w:rsid w:val="00F83056"/>
    <w:rsid w:val="00F90286"/>
    <w:rsid w:val="00FA1A51"/>
    <w:rsid w:val="00FA2CF2"/>
    <w:rsid w:val="00FA3EEA"/>
    <w:rsid w:val="00FA6AF5"/>
    <w:rsid w:val="00FB6B39"/>
    <w:rsid w:val="00FC0192"/>
    <w:rsid w:val="00FC24A0"/>
    <w:rsid w:val="00FC490C"/>
    <w:rsid w:val="00FC6FF2"/>
    <w:rsid w:val="00FC7E2F"/>
    <w:rsid w:val="00FD24D0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49F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99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35438-9100-4D06-9DD1-E9F5C13B7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1287</Words>
  <Characters>734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enida Tahirbegović</cp:lastModifiedBy>
  <cp:revision>97</cp:revision>
  <cp:lastPrinted>2022-04-07T11:45:00Z</cp:lastPrinted>
  <dcterms:created xsi:type="dcterms:W3CDTF">2023-04-18T09:09:00Z</dcterms:created>
  <dcterms:modified xsi:type="dcterms:W3CDTF">2026-04-08T13:53:00Z</dcterms:modified>
</cp:coreProperties>
</file>